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0A7E" w14:textId="7E549D75" w:rsidR="00CF505C" w:rsidRPr="00DA28DA" w:rsidRDefault="001301C3" w:rsidP="00DA28DA">
      <w:pPr>
        <w:jc w:val="center"/>
        <w:rPr>
          <w:b/>
          <w:bCs/>
          <w:sz w:val="28"/>
          <w:szCs w:val="28"/>
        </w:rPr>
      </w:pPr>
      <w:r w:rsidRPr="00DA28DA">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E1B5A99" wp14:editId="05C7AFEB">
                <wp:simplePos x="0" y="0"/>
                <wp:positionH relativeFrom="column">
                  <wp:posOffset>15240</wp:posOffset>
                </wp:positionH>
                <wp:positionV relativeFrom="paragraph">
                  <wp:posOffset>11529060</wp:posOffset>
                </wp:positionV>
                <wp:extent cx="1493520" cy="535918"/>
                <wp:effectExtent l="0" t="0" r="11430" b="17145"/>
                <wp:wrapNone/>
                <wp:docPr id="1" name="Text Box 1"/>
                <wp:cNvGraphicFramePr/>
                <a:graphic xmlns:a="http://schemas.openxmlformats.org/drawingml/2006/main">
                  <a:graphicData uri="http://schemas.microsoft.com/office/word/2010/wordprocessingShape">
                    <wps:wsp>
                      <wps:cNvSpPr txBox="1"/>
                      <wps:spPr>
                        <a:xfrm>
                          <a:off x="0" y="0"/>
                          <a:ext cx="1493520" cy="535918"/>
                        </a:xfrm>
                        <a:prstGeom prst="rect">
                          <a:avLst/>
                        </a:prstGeom>
                        <a:solidFill>
                          <a:sysClr val="window" lastClr="FFFFFF"/>
                        </a:solidFill>
                        <a:ln w="6350">
                          <a:solidFill>
                            <a:prstClr val="black"/>
                          </a:solidFill>
                        </a:ln>
                      </wps:spPr>
                      <wps:txbx>
                        <w:txbxContent>
                          <w:p w14:paraId="7C12D628" w14:textId="3CDEB032" w:rsidR="00C66FCC" w:rsidRDefault="00C66FCC" w:rsidP="00DA28DA">
                            <w:pPr>
                              <w:shd w:val="clear" w:color="auto" w:fill="E7E6E6" w:themeFill="background2"/>
                            </w:pPr>
                            <w:r w:rsidRPr="002870F6">
                              <w:rPr>
                                <w:b/>
                                <w:bCs/>
                                <w:u w:val="single"/>
                              </w:rPr>
                              <w:t>Page 1 Total</w:t>
                            </w:r>
                            <w:r>
                              <w:t>:</w:t>
                            </w:r>
                            <w:sdt>
                              <w:sdtPr>
                                <w:id w:val="-499127462"/>
                                <w:placeholder>
                                  <w:docPart w:val="DefaultPlaceholder_-1854013440"/>
                                </w:placeholder>
                                <w:showingPlcHdr/>
                                <w:text/>
                              </w:sdtPr>
                              <w:sdtEndPr/>
                              <w:sdtContent>
                                <w:r w:rsidRPr="00392601">
                                  <w:rPr>
                                    <w:rStyle w:val="PlaceholderText"/>
                                  </w:rPr>
                                  <w:t>Click or tap here to enter tex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B5A99" id="_x0000_t202" coordsize="21600,21600" o:spt="202" path="m,l,21600r21600,l21600,xe">
                <v:stroke joinstyle="miter"/>
                <v:path gradientshapeok="t" o:connecttype="rect"/>
              </v:shapetype>
              <v:shape id="Text Box 1" o:spid="_x0000_s1026" type="#_x0000_t202" style="position:absolute;left:0;text-align:left;margin-left:1.2pt;margin-top:907.8pt;width:117.6pt;height:4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" fillcolor="window" strokeweight=".5pt">
                <v:textbox>
                  <w:txbxContent>
                    <w:p w14:paraId="7C12D628" w14:textId="3CDEB032" w:rsidR="00C66FCC" w:rsidRDefault="00C66FCC" w:rsidP="00DA28DA">
                      <w:pPr>
                        <w:shd w:val="clear" w:color="auto" w:fill="E7E6E6" w:themeFill="background2"/>
                      </w:pPr>
                      <w:r w:rsidRPr="002870F6">
                        <w:rPr>
                          <w:b/>
                          <w:bCs/>
                          <w:u w:val="single"/>
                        </w:rPr>
                        <w:t>Page 1 Total</w:t>
                      </w:r>
                      <w:r>
                        <w:t>:</w:t>
                      </w:r>
                      <w:sdt>
                        <w:sdtPr>
                          <w:id w:val="-499127462"/>
                          <w:placeholder>
                            <w:docPart w:val="DefaultPlaceholder_-1854013440"/>
                          </w:placeholder>
                          <w:showingPlcHdr/>
                          <w:text/>
                        </w:sdtPr>
                        <w:sdtEndPr/>
                        <w:sdtContent>
                          <w:r w:rsidRPr="00392601">
                            <w:rPr>
                              <w:rStyle w:val="PlaceholderText"/>
                            </w:rPr>
                            <w:t>Click or tap here to enter text.</w:t>
                          </w:r>
                        </w:sdtContent>
                      </w:sdt>
                    </w:p>
                  </w:txbxContent>
                </v:textbox>
              </v:shape>
            </w:pict>
          </mc:Fallback>
        </mc:AlternateContent>
      </w:r>
      <w:r w:rsidR="00C4640D" w:rsidRPr="00BA07F8">
        <w:rPr>
          <w:b/>
          <w:bCs/>
          <w:sz w:val="28"/>
          <w:szCs w:val="28"/>
        </w:rPr>
        <w:t xml:space="preserve">Enhanced </w:t>
      </w:r>
      <w:r w:rsidR="009917FF" w:rsidRPr="00BA07F8">
        <w:rPr>
          <w:b/>
          <w:bCs/>
          <w:sz w:val="28"/>
          <w:szCs w:val="28"/>
        </w:rPr>
        <w:t xml:space="preserve">DETERMINE Questions </w:t>
      </w:r>
      <w:r w:rsidR="009578AF" w:rsidRPr="00BA07F8">
        <w:rPr>
          <w:b/>
          <w:bCs/>
          <w:sz w:val="28"/>
          <w:szCs w:val="28"/>
        </w:rPr>
        <w:t>Pathways</w:t>
      </w:r>
    </w:p>
    <w:tbl>
      <w:tblPr>
        <w:tblStyle w:val="TableGrid"/>
        <w:tblW w:w="10795" w:type="dxa"/>
        <w:tblLayout w:type="fixed"/>
        <w:tblLook w:val="04A0" w:firstRow="1" w:lastRow="0" w:firstColumn="1" w:lastColumn="0" w:noHBand="0" w:noVBand="1"/>
      </w:tblPr>
      <w:tblGrid>
        <w:gridCol w:w="1975"/>
        <w:gridCol w:w="4680"/>
        <w:gridCol w:w="1620"/>
        <w:gridCol w:w="90"/>
        <w:gridCol w:w="2430"/>
      </w:tblGrid>
      <w:tr w:rsidR="007002B4" w14:paraId="61F0E46E" w14:textId="77777777" w:rsidTr="00BC3696">
        <w:tc>
          <w:tcPr>
            <w:tcW w:w="1975" w:type="dxa"/>
            <w:shd w:val="clear" w:color="auto" w:fill="F7CAAC" w:themeFill="accent2" w:themeFillTint="66"/>
          </w:tcPr>
          <w:p w14:paraId="47C27F7B" w14:textId="77777777" w:rsidR="007002B4" w:rsidRPr="009917FF" w:rsidRDefault="007002B4">
            <w:pPr>
              <w:rPr>
                <w:b/>
              </w:rPr>
            </w:pPr>
            <w:r w:rsidRPr="009917FF">
              <w:rPr>
                <w:b/>
              </w:rPr>
              <w:t>DETERMINE Question</w:t>
            </w:r>
          </w:p>
        </w:tc>
        <w:tc>
          <w:tcPr>
            <w:tcW w:w="4680" w:type="dxa"/>
            <w:shd w:val="clear" w:color="auto" w:fill="F7CAAC" w:themeFill="accent2" w:themeFillTint="66"/>
          </w:tcPr>
          <w:p w14:paraId="4A05CC98" w14:textId="5BB9660A" w:rsidR="007002B4" w:rsidRPr="009917FF" w:rsidRDefault="007002B4">
            <w:pPr>
              <w:rPr>
                <w:b/>
              </w:rPr>
            </w:pPr>
            <w:r>
              <w:rPr>
                <w:b/>
              </w:rPr>
              <w:t xml:space="preserve">If </w:t>
            </w:r>
            <w:r w:rsidR="008D2ECA">
              <w:rPr>
                <w:b/>
              </w:rPr>
              <w:t>yes</w:t>
            </w:r>
            <w:r>
              <w:rPr>
                <w:b/>
              </w:rPr>
              <w:t>, ask F</w:t>
            </w:r>
            <w:r w:rsidRPr="009917FF">
              <w:rPr>
                <w:b/>
              </w:rPr>
              <w:t xml:space="preserve">ollow Up Questions </w:t>
            </w:r>
          </w:p>
        </w:tc>
        <w:tc>
          <w:tcPr>
            <w:tcW w:w="4140" w:type="dxa"/>
            <w:gridSpan w:val="3"/>
            <w:shd w:val="clear" w:color="auto" w:fill="F7CAAC" w:themeFill="accent2" w:themeFillTint="66"/>
          </w:tcPr>
          <w:p w14:paraId="5B86BD35" w14:textId="77777777" w:rsidR="007002B4" w:rsidRDefault="007002B4">
            <w:pPr>
              <w:rPr>
                <w:b/>
              </w:rPr>
            </w:pPr>
            <w:r w:rsidRPr="009917FF">
              <w:rPr>
                <w:b/>
              </w:rPr>
              <w:t>Referral/Intervention Options</w:t>
            </w:r>
          </w:p>
          <w:p w14:paraId="5B1579DC" w14:textId="0D3378CB" w:rsidR="007002B4" w:rsidRPr="009917FF" w:rsidRDefault="007002B4">
            <w:pPr>
              <w:rPr>
                <w:b/>
              </w:rPr>
            </w:pPr>
            <w:r>
              <w:rPr>
                <w:b/>
              </w:rPr>
              <w:t>(Person-Centered Plan)</w:t>
            </w:r>
          </w:p>
        </w:tc>
      </w:tr>
      <w:tr w:rsidR="007002B4" w14:paraId="1DE0FC50" w14:textId="77777777" w:rsidTr="00BC3696">
        <w:tc>
          <w:tcPr>
            <w:tcW w:w="1975" w:type="dxa"/>
          </w:tcPr>
          <w:p w14:paraId="418A99A7" w14:textId="77777777" w:rsidR="007002B4" w:rsidRPr="007002B4" w:rsidRDefault="007002B4">
            <w:pPr>
              <w:rPr>
                <w:b/>
                <w:bCs/>
                <w:i/>
                <w:iCs/>
              </w:rPr>
            </w:pPr>
            <w:r w:rsidRPr="007002B4">
              <w:rPr>
                <w:b/>
                <w:bCs/>
                <w:i/>
                <w:iCs/>
              </w:rPr>
              <w:t>I have an illness or condition that made me change the kind and/or amount of food I eat.</w:t>
            </w:r>
          </w:p>
          <w:p w14:paraId="04886952" w14:textId="77777777" w:rsidR="007002B4" w:rsidRDefault="007002B4"/>
          <w:p w14:paraId="1C49971B" w14:textId="402CC706" w:rsidR="007002B4" w:rsidRPr="00315A5A" w:rsidRDefault="004A07A6" w:rsidP="00315A5A">
            <w:pPr>
              <w:rPr>
                <w:sz w:val="28"/>
                <w:szCs w:val="28"/>
              </w:rPr>
            </w:pPr>
            <w:sdt>
              <w:sdtPr>
                <w:rPr>
                  <w:rFonts w:ascii="MS Gothic" w:eastAsia="MS Gothic" w:hAnsi="MS Gothic"/>
                  <w:sz w:val="28"/>
                  <w:szCs w:val="28"/>
                </w:rPr>
                <w:id w:val="-1636937326"/>
                <w14:checkbox>
                  <w14:checked w14:val="0"/>
                  <w14:checkedState w14:val="2612" w14:font="MS Gothic"/>
                  <w14:uncheckedState w14:val="2610" w14:font="MS Gothic"/>
                </w14:checkbox>
              </w:sdtPr>
              <w:sdtEndPr/>
              <w:sdtContent>
                <w:r w:rsidR="00315A5A">
                  <w:rPr>
                    <w:rFonts w:ascii="MS Gothic" w:eastAsia="MS Gothic" w:hAnsi="MS Gothic" w:hint="eastAsia"/>
                    <w:sz w:val="28"/>
                    <w:szCs w:val="28"/>
                  </w:rPr>
                  <w:t>☐</w:t>
                </w:r>
              </w:sdtContent>
            </w:sdt>
            <w:r w:rsidR="00315A5A">
              <w:rPr>
                <w:rFonts w:ascii="MS Gothic" w:eastAsia="MS Gothic" w:hAnsi="MS Gothic"/>
                <w:sz w:val="28"/>
                <w:szCs w:val="28"/>
              </w:rPr>
              <w:t xml:space="preserve"> </w:t>
            </w:r>
            <w:r w:rsidR="007002B4" w:rsidRPr="00315A5A">
              <w:rPr>
                <w:sz w:val="28"/>
                <w:szCs w:val="28"/>
              </w:rPr>
              <w:t>Yes</w:t>
            </w:r>
            <w:r w:rsidR="00FD1963" w:rsidRPr="00315A5A">
              <w:rPr>
                <w:sz w:val="28"/>
                <w:szCs w:val="28"/>
              </w:rPr>
              <w:t xml:space="preserve"> (2)</w:t>
            </w:r>
          </w:p>
          <w:p w14:paraId="0D456FDD" w14:textId="339AEC1F" w:rsidR="007002B4" w:rsidRPr="00DA28DA" w:rsidRDefault="004A07A6" w:rsidP="00315A5A">
            <w:sdt>
              <w:sdtPr>
                <w:rPr>
                  <w:rFonts w:ascii="MS Gothic" w:eastAsia="MS Gothic" w:hAnsi="MS Gothic"/>
                  <w:sz w:val="28"/>
                  <w:szCs w:val="28"/>
                </w:rPr>
                <w:id w:val="-991250251"/>
                <w14:checkbox>
                  <w14:checked w14:val="0"/>
                  <w14:checkedState w14:val="2612" w14:font="MS Gothic"/>
                  <w14:uncheckedState w14:val="2610" w14:font="MS Gothic"/>
                </w14:checkbox>
              </w:sdtPr>
              <w:sdtEndPr/>
              <w:sdtContent>
                <w:r w:rsidR="00315A5A" w:rsidRPr="00315A5A">
                  <w:rPr>
                    <w:rFonts w:ascii="MS Gothic" w:eastAsia="MS Gothic" w:hAnsi="MS Gothic" w:hint="eastAsia"/>
                    <w:sz w:val="28"/>
                    <w:szCs w:val="28"/>
                  </w:rPr>
                  <w:t>☐</w:t>
                </w:r>
              </w:sdtContent>
            </w:sdt>
            <w:r w:rsidR="00315A5A" w:rsidRPr="00315A5A">
              <w:rPr>
                <w:sz w:val="28"/>
                <w:szCs w:val="28"/>
              </w:rPr>
              <w:t xml:space="preserve"> </w:t>
            </w:r>
            <w:r w:rsidR="007002B4" w:rsidRPr="00315A5A">
              <w:rPr>
                <w:sz w:val="28"/>
                <w:szCs w:val="28"/>
              </w:rPr>
              <w:t>No</w:t>
            </w:r>
            <w:r w:rsidR="00FD1963" w:rsidRPr="00315A5A">
              <w:rPr>
                <w:sz w:val="28"/>
                <w:szCs w:val="28"/>
              </w:rPr>
              <w:t xml:space="preserve"> (0)</w:t>
            </w:r>
          </w:p>
          <w:p w14:paraId="6F37A4F0" w14:textId="77777777" w:rsidR="00DA28DA" w:rsidRDefault="00DA28DA" w:rsidP="00DA28DA"/>
          <w:p w14:paraId="7178454C" w14:textId="21D117EF" w:rsidR="00DA28DA" w:rsidRDefault="00DA28DA" w:rsidP="00DA28DA"/>
        </w:tc>
        <w:tc>
          <w:tcPr>
            <w:tcW w:w="4680" w:type="dxa"/>
          </w:tcPr>
          <w:p w14:paraId="6BEE85C7" w14:textId="38969078" w:rsidR="007002B4" w:rsidRDefault="007002B4" w:rsidP="00895A8E">
            <w:r>
              <w:t>What acute or chronic conditions do they have?</w:t>
            </w:r>
            <w:r w:rsidR="00315A5A">
              <w:t xml:space="preserve"> </w:t>
            </w:r>
            <w:sdt>
              <w:sdtPr>
                <w:id w:val="1722395025"/>
                <w:placeholder>
                  <w:docPart w:val="DefaultPlaceholder_-1854013440"/>
                </w:placeholder>
                <w:showingPlcHdr/>
                <w:text/>
              </w:sdtPr>
              <w:sdtEndPr/>
              <w:sdtContent>
                <w:r w:rsidR="00315A5A" w:rsidRPr="00392601">
                  <w:rPr>
                    <w:rStyle w:val="PlaceholderText"/>
                  </w:rPr>
                  <w:t>Click or tap here to enter text.</w:t>
                </w:r>
              </w:sdtContent>
            </w:sdt>
          </w:p>
          <w:p w14:paraId="215E5782" w14:textId="03786676" w:rsidR="00B02C41" w:rsidRDefault="00B02C41" w:rsidP="00137A43">
            <w:pPr>
              <w:pStyle w:val="ListParagraph"/>
              <w:ind w:left="360"/>
            </w:pPr>
          </w:p>
          <w:p w14:paraId="3CFF6421" w14:textId="6A7FBBFB" w:rsidR="00137A43" w:rsidRDefault="00137A43" w:rsidP="00137A43">
            <w:pPr>
              <w:pStyle w:val="ListParagraph"/>
              <w:ind w:left="360"/>
            </w:pPr>
          </w:p>
          <w:p w14:paraId="415B8857" w14:textId="7A523A48" w:rsidR="00137A43" w:rsidRDefault="00137A43" w:rsidP="00137A43">
            <w:pPr>
              <w:pStyle w:val="ListParagraph"/>
              <w:ind w:left="360"/>
            </w:pPr>
          </w:p>
          <w:p w14:paraId="3F92C5F5" w14:textId="51CA3843" w:rsidR="00137A43" w:rsidRDefault="00137A43" w:rsidP="00137A43">
            <w:pPr>
              <w:pStyle w:val="ListParagraph"/>
              <w:ind w:left="360"/>
            </w:pPr>
          </w:p>
          <w:p w14:paraId="55DD4D1D" w14:textId="77777777" w:rsidR="00137A43" w:rsidRDefault="00137A43" w:rsidP="00137A43">
            <w:pPr>
              <w:pStyle w:val="ListParagraph"/>
              <w:ind w:left="360"/>
            </w:pPr>
          </w:p>
          <w:p w14:paraId="1FF49337" w14:textId="0179FD68" w:rsidR="007002B4" w:rsidRDefault="004A07A6" w:rsidP="00315A5A">
            <w:sdt>
              <w:sdtPr>
                <w:rPr>
                  <w:rFonts w:ascii="MS Gothic" w:eastAsia="MS Gothic" w:hAnsi="MS Gothic"/>
                </w:rPr>
                <w:id w:val="459388884"/>
                <w14:checkbox>
                  <w14:checked w14:val="0"/>
                  <w14:checkedState w14:val="2612" w14:font="MS Gothic"/>
                  <w14:uncheckedState w14:val="2610" w14:font="MS Gothic"/>
                </w14:checkbox>
              </w:sdtPr>
              <w:sdtEndPr/>
              <w:sdtContent>
                <w:r w:rsidR="00315A5A" w:rsidRPr="00315A5A">
                  <w:rPr>
                    <w:rFonts w:ascii="MS Gothic" w:eastAsia="MS Gothic" w:hAnsi="MS Gothic" w:hint="eastAsia"/>
                  </w:rPr>
                  <w:t>☐</w:t>
                </w:r>
              </w:sdtContent>
            </w:sdt>
            <w:r w:rsidR="00315A5A">
              <w:t xml:space="preserve"> </w:t>
            </w:r>
            <w:r w:rsidR="007002B4">
              <w:t>Recent falls?</w:t>
            </w:r>
          </w:p>
          <w:p w14:paraId="40E00129" w14:textId="31FD1922" w:rsidR="007002B4" w:rsidRDefault="004A07A6" w:rsidP="00315A5A">
            <w:sdt>
              <w:sdtPr>
                <w:id w:val="1011425706"/>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7002B4">
              <w:t>Recent Surgery?</w:t>
            </w:r>
          </w:p>
          <w:p w14:paraId="257F85A9" w14:textId="120CF8E0" w:rsidR="007002B4" w:rsidRPr="00315A5A" w:rsidRDefault="004A07A6" w:rsidP="00315A5A">
            <w:pPr>
              <w:rPr>
                <w:b/>
                <w:bCs/>
              </w:rPr>
            </w:pPr>
            <w:sdt>
              <w:sdtPr>
                <w:rPr>
                  <w:b/>
                  <w:bCs/>
                </w:rPr>
                <w:id w:val="-1564400302"/>
                <w14:checkbox>
                  <w14:checked w14:val="0"/>
                  <w14:checkedState w14:val="2612" w14:font="MS Gothic"/>
                  <w14:uncheckedState w14:val="2610" w14:font="MS Gothic"/>
                </w14:checkbox>
              </w:sdtPr>
              <w:sdtEndPr/>
              <w:sdtContent>
                <w:r w:rsidR="00315A5A">
                  <w:rPr>
                    <w:rFonts w:ascii="MS Gothic" w:eastAsia="MS Gothic" w:hAnsi="MS Gothic" w:hint="eastAsia"/>
                    <w:b/>
                    <w:bCs/>
                  </w:rPr>
                  <w:t>☐</w:t>
                </w:r>
              </w:sdtContent>
            </w:sdt>
            <w:r w:rsidR="00315A5A">
              <w:rPr>
                <w:b/>
                <w:bCs/>
              </w:rPr>
              <w:t xml:space="preserve"> </w:t>
            </w:r>
            <w:r w:rsidR="007002B4" w:rsidRPr="00315A5A">
              <w:rPr>
                <w:b/>
                <w:bCs/>
              </w:rPr>
              <w:t xml:space="preserve">Do </w:t>
            </w:r>
            <w:r w:rsidR="001909B2" w:rsidRPr="00315A5A">
              <w:rPr>
                <w:b/>
                <w:bCs/>
              </w:rPr>
              <w:t>they</w:t>
            </w:r>
            <w:r w:rsidR="007002B4" w:rsidRPr="00315A5A">
              <w:rPr>
                <w:b/>
                <w:bCs/>
              </w:rPr>
              <w:t xml:space="preserve"> follow a special diet?</w:t>
            </w:r>
          </w:p>
          <w:p w14:paraId="21204AF1" w14:textId="409C7967" w:rsidR="007002B4" w:rsidRDefault="007002B4" w:rsidP="00315A5A">
            <w:r>
              <w:t>If yes, specify:</w:t>
            </w:r>
            <w:r w:rsidR="00315A5A">
              <w:t xml:space="preserve"> </w:t>
            </w:r>
            <w:sdt>
              <w:sdtPr>
                <w:id w:val="-959099313"/>
                <w:placeholder>
                  <w:docPart w:val="DefaultPlaceholder_-1854013440"/>
                </w:placeholder>
                <w:showingPlcHdr/>
                <w:text/>
              </w:sdtPr>
              <w:sdtEndPr/>
              <w:sdtContent>
                <w:r w:rsidR="00315A5A" w:rsidRPr="00392601">
                  <w:rPr>
                    <w:rStyle w:val="PlaceholderText"/>
                  </w:rPr>
                  <w:t>Click or tap here to enter text.</w:t>
                </w:r>
              </w:sdtContent>
            </w:sdt>
          </w:p>
          <w:p w14:paraId="67E62918" w14:textId="77777777" w:rsidR="007002B4" w:rsidRDefault="007002B4" w:rsidP="00137A43">
            <w:pPr>
              <w:ind w:left="720"/>
            </w:pPr>
          </w:p>
          <w:p w14:paraId="7D7ABBA3" w14:textId="77777777" w:rsidR="00BC3696" w:rsidRDefault="00BC3696" w:rsidP="00137A43">
            <w:pPr>
              <w:ind w:left="720"/>
            </w:pPr>
          </w:p>
          <w:p w14:paraId="2A6F3C24" w14:textId="77777777" w:rsidR="00BC3696" w:rsidRDefault="00BC3696" w:rsidP="00137A43">
            <w:pPr>
              <w:ind w:left="720"/>
            </w:pPr>
          </w:p>
          <w:p w14:paraId="5A3C4FD4" w14:textId="77777777" w:rsidR="00BC3696" w:rsidRDefault="00BC3696" w:rsidP="00137A43">
            <w:pPr>
              <w:ind w:left="720"/>
            </w:pPr>
          </w:p>
          <w:p w14:paraId="6A4D72AF" w14:textId="77777777" w:rsidR="00BC3696" w:rsidRDefault="00BC3696" w:rsidP="00137A43">
            <w:pPr>
              <w:ind w:left="720"/>
            </w:pPr>
          </w:p>
          <w:p w14:paraId="7D03F906" w14:textId="77777777" w:rsidR="00BC3696" w:rsidRDefault="00BC3696" w:rsidP="00137A43">
            <w:pPr>
              <w:ind w:left="720"/>
            </w:pPr>
          </w:p>
          <w:p w14:paraId="5B3BB967" w14:textId="3835A4E7" w:rsidR="00BC3696" w:rsidRDefault="00BC3696" w:rsidP="00137A43">
            <w:pPr>
              <w:ind w:left="720"/>
            </w:pPr>
          </w:p>
        </w:tc>
        <w:bookmarkStart w:id="0" w:name="_Hlk29970916"/>
        <w:tc>
          <w:tcPr>
            <w:tcW w:w="4140" w:type="dxa"/>
            <w:gridSpan w:val="3"/>
          </w:tcPr>
          <w:p w14:paraId="6E403692" w14:textId="205774E1" w:rsidR="00B02C41" w:rsidRDefault="004A07A6" w:rsidP="00315A5A">
            <w:sdt>
              <w:sdtPr>
                <w:id w:val="1049042501"/>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B02C41">
              <w:t>Refer to Registered Dietitian for Nutr. Ed and/or Nutrition Counseling.</w:t>
            </w:r>
          </w:p>
          <w:p w14:paraId="1D4495C9" w14:textId="2ABE2FF6" w:rsidR="007002B4" w:rsidRDefault="004A07A6" w:rsidP="00315A5A">
            <w:sdt>
              <w:sdtPr>
                <w:id w:val="587664273"/>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BA07F8">
              <w:t>Refer to a Healthcare provider for</w:t>
            </w:r>
            <w:r w:rsidR="007002B4">
              <w:t xml:space="preserve"> </w:t>
            </w:r>
            <w:r w:rsidR="00BA07F8">
              <w:t xml:space="preserve">a </w:t>
            </w:r>
            <w:r w:rsidR="007002B4">
              <w:t>special diet or medically tailored meal</w:t>
            </w:r>
            <w:r w:rsidR="00BA07F8">
              <w:t xml:space="preserve"> order.</w:t>
            </w:r>
          </w:p>
          <w:p w14:paraId="4E96FA51" w14:textId="3CBE448D" w:rsidR="007002B4" w:rsidRDefault="004A07A6" w:rsidP="00315A5A">
            <w:sdt>
              <w:sdtPr>
                <w:id w:val="-1989078941"/>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7002B4">
              <w:t xml:space="preserve">Refer to MD for f/u if they didn’t go in after </w:t>
            </w:r>
            <w:r w:rsidR="00BA07F8">
              <w:t xml:space="preserve">a </w:t>
            </w:r>
            <w:r w:rsidR="007002B4">
              <w:t>recent fall.</w:t>
            </w:r>
          </w:p>
          <w:bookmarkStart w:id="1" w:name="_Hlk29976480"/>
          <w:bookmarkEnd w:id="0"/>
          <w:p w14:paraId="2DEFFB5C" w14:textId="379A217A" w:rsidR="007002B4" w:rsidRDefault="004A07A6" w:rsidP="00315A5A">
            <w:sdt>
              <w:sdtPr>
                <w:id w:val="-117381706"/>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7002B4">
              <w:t xml:space="preserve">Refer to </w:t>
            </w:r>
            <w:r w:rsidR="007002B4" w:rsidRPr="00315A5A">
              <w:rPr>
                <w:b/>
                <w:i/>
              </w:rPr>
              <w:t>Stepping Up Your Nutrition</w:t>
            </w:r>
            <w:r w:rsidR="007002B4">
              <w:t xml:space="preserve"> (online or in-person class). </w:t>
            </w:r>
          </w:p>
          <w:p w14:paraId="6A8AB855" w14:textId="677AEE20" w:rsidR="007002B4" w:rsidRDefault="004A07A6" w:rsidP="00315A5A">
            <w:sdt>
              <w:sdtPr>
                <w:id w:val="1280383948"/>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7002B4">
              <w:t xml:space="preserve">Refer to </w:t>
            </w:r>
            <w:r w:rsidR="007002B4" w:rsidRPr="00315A5A">
              <w:rPr>
                <w:i/>
              </w:rPr>
              <w:t>Mind Over Matter, Healthy Bowls, Healthy Bladder (MOM).</w:t>
            </w:r>
            <w:r w:rsidR="007002B4">
              <w:t xml:space="preserve"> Evidence-Based Online program for incontinence </w:t>
            </w:r>
            <w:bookmarkEnd w:id="1"/>
          </w:p>
          <w:bookmarkStart w:id="2" w:name="_Hlk29976679"/>
          <w:p w14:paraId="64E633E5" w14:textId="55AF38FB" w:rsidR="007002B4" w:rsidRDefault="004A07A6" w:rsidP="00315A5A">
            <w:sdt>
              <w:sdtPr>
                <w:id w:val="-677195046"/>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7002B4">
              <w:t xml:space="preserve">Refer to Aging Mastery Program (AMP) </w:t>
            </w:r>
            <w:bookmarkEnd w:id="2"/>
          </w:p>
          <w:p w14:paraId="209744C1" w14:textId="4182C9B9" w:rsidR="007002B4" w:rsidRDefault="004A07A6" w:rsidP="00315A5A">
            <w:sdt>
              <w:sdtPr>
                <w:id w:val="-407998110"/>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771336">
              <w:t>Refer to Healthy Living with Diabetes</w:t>
            </w:r>
          </w:p>
          <w:p w14:paraId="631473C9" w14:textId="75462904" w:rsidR="00994319" w:rsidRDefault="004A07A6" w:rsidP="00315A5A">
            <w:sdt>
              <w:sdtPr>
                <w:id w:val="-452787050"/>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R</w:t>
            </w:r>
            <w:r w:rsidR="00771336">
              <w:t>efer to Living Well w/Chronic Cond.</w:t>
            </w:r>
          </w:p>
          <w:p w14:paraId="66CE92C2" w14:textId="2BF4206C" w:rsidR="0031145C" w:rsidRDefault="004A07A6" w:rsidP="00315A5A">
            <w:sdt>
              <w:sdtPr>
                <w:id w:val="706531791"/>
                <w14:checkbox>
                  <w14:checked w14:val="0"/>
                  <w14:checkedState w14:val="2612" w14:font="MS Gothic"/>
                  <w14:uncheckedState w14:val="2610" w14:font="MS Gothic"/>
                </w14:checkbox>
              </w:sdtPr>
              <w:sdtEndPr/>
              <w:sdtContent>
                <w:r w:rsidR="00315A5A">
                  <w:rPr>
                    <w:rFonts w:ascii="MS Gothic" w:eastAsia="MS Gothic" w:hAnsi="MS Gothic" w:hint="eastAsia"/>
                  </w:rPr>
                  <w:t>☐</w:t>
                </w:r>
              </w:sdtContent>
            </w:sdt>
            <w:r w:rsidR="00315A5A">
              <w:t xml:space="preserve"> </w:t>
            </w:r>
            <w:r w:rsidR="00074D36">
              <w:t>Other EB Classes:</w:t>
            </w:r>
            <w:r w:rsidR="00BE10D6">
              <w:t xml:space="preserve"> </w:t>
            </w:r>
            <w:sdt>
              <w:sdtPr>
                <w:id w:val="-1826889898"/>
                <w:placeholder>
                  <w:docPart w:val="DefaultPlaceholder_-1854013440"/>
                </w:placeholder>
                <w:showingPlcHdr/>
                <w:text/>
              </w:sdtPr>
              <w:sdtEndPr/>
              <w:sdtContent>
                <w:r w:rsidR="00BE10D6" w:rsidRPr="00392601">
                  <w:rPr>
                    <w:rStyle w:val="PlaceholderText"/>
                  </w:rPr>
                  <w:t>Click or tap here to enter text.</w:t>
                </w:r>
              </w:sdtContent>
            </w:sdt>
          </w:p>
        </w:tc>
      </w:tr>
      <w:tr w:rsidR="007002B4" w14:paraId="1BB5D98E" w14:textId="77777777" w:rsidTr="00BC3696">
        <w:tc>
          <w:tcPr>
            <w:tcW w:w="1975" w:type="dxa"/>
          </w:tcPr>
          <w:p w14:paraId="5B3C48C0" w14:textId="3BFB8C66" w:rsidR="007002B4" w:rsidRDefault="007002B4">
            <w:pPr>
              <w:rPr>
                <w:b/>
                <w:bCs/>
                <w:i/>
                <w:iCs/>
              </w:rPr>
            </w:pPr>
            <w:r w:rsidRPr="007002B4">
              <w:rPr>
                <w:b/>
                <w:bCs/>
                <w:i/>
                <w:iCs/>
              </w:rPr>
              <w:t>I eat fewer than 2 meals a day.</w:t>
            </w:r>
          </w:p>
          <w:p w14:paraId="4F5279F0" w14:textId="77777777" w:rsidR="002F1F6E" w:rsidRPr="007002B4" w:rsidRDefault="002F1F6E">
            <w:pPr>
              <w:rPr>
                <w:b/>
                <w:bCs/>
                <w:i/>
                <w:iCs/>
              </w:rPr>
            </w:pPr>
          </w:p>
          <w:p w14:paraId="11FF84C7" w14:textId="2044B94E" w:rsidR="007002B4" w:rsidRPr="00BE10D6" w:rsidRDefault="004A07A6" w:rsidP="00BE10D6">
            <w:pPr>
              <w:rPr>
                <w:sz w:val="28"/>
                <w:szCs w:val="28"/>
              </w:rPr>
            </w:pPr>
            <w:sdt>
              <w:sdtPr>
                <w:rPr>
                  <w:sz w:val="28"/>
                  <w:szCs w:val="28"/>
                </w:rPr>
                <w:id w:val="-979151825"/>
                <w14:checkbox>
                  <w14:checked w14:val="0"/>
                  <w14:checkedState w14:val="2612" w14:font="MS Gothic"/>
                  <w14:uncheckedState w14:val="2610" w14:font="MS Gothic"/>
                </w14:checkbox>
              </w:sdtPr>
              <w:sdtEndPr/>
              <w:sdtContent>
                <w:r w:rsidR="00BE10D6">
                  <w:rPr>
                    <w:rFonts w:ascii="MS Gothic" w:eastAsia="MS Gothic" w:hAnsi="MS Gothic" w:hint="eastAsia"/>
                    <w:sz w:val="28"/>
                    <w:szCs w:val="28"/>
                  </w:rPr>
                  <w:t>☐</w:t>
                </w:r>
              </w:sdtContent>
            </w:sdt>
            <w:r w:rsidR="00BE10D6">
              <w:rPr>
                <w:sz w:val="28"/>
                <w:szCs w:val="28"/>
              </w:rPr>
              <w:t xml:space="preserve"> </w:t>
            </w:r>
            <w:r w:rsidR="007002B4" w:rsidRPr="00BE10D6">
              <w:rPr>
                <w:sz w:val="28"/>
                <w:szCs w:val="28"/>
              </w:rPr>
              <w:t>Yes</w:t>
            </w:r>
            <w:r w:rsidR="00FD1963" w:rsidRPr="00BE10D6">
              <w:rPr>
                <w:sz w:val="28"/>
                <w:szCs w:val="28"/>
              </w:rPr>
              <w:t xml:space="preserve"> (3)</w:t>
            </w:r>
          </w:p>
          <w:p w14:paraId="46226554" w14:textId="67F1DF20" w:rsidR="007002B4" w:rsidRPr="00BE10D6" w:rsidRDefault="004A07A6" w:rsidP="00BE10D6">
            <w:pPr>
              <w:rPr>
                <w:sz w:val="28"/>
                <w:szCs w:val="28"/>
              </w:rPr>
            </w:pPr>
            <w:sdt>
              <w:sdtPr>
                <w:rPr>
                  <w:sz w:val="28"/>
                  <w:szCs w:val="28"/>
                </w:rPr>
                <w:id w:val="-478843729"/>
                <w14:checkbox>
                  <w14:checked w14:val="0"/>
                  <w14:checkedState w14:val="2612" w14:font="MS Gothic"/>
                  <w14:uncheckedState w14:val="2610" w14:font="MS Gothic"/>
                </w14:checkbox>
              </w:sdtPr>
              <w:sdtEndPr/>
              <w:sdtContent>
                <w:r w:rsidR="00BE10D6">
                  <w:rPr>
                    <w:rFonts w:ascii="MS Gothic" w:eastAsia="MS Gothic" w:hAnsi="MS Gothic" w:hint="eastAsia"/>
                    <w:sz w:val="28"/>
                    <w:szCs w:val="28"/>
                  </w:rPr>
                  <w:t>☐</w:t>
                </w:r>
              </w:sdtContent>
            </w:sdt>
            <w:r w:rsidR="00BE10D6">
              <w:rPr>
                <w:sz w:val="28"/>
                <w:szCs w:val="28"/>
              </w:rPr>
              <w:t xml:space="preserve"> </w:t>
            </w:r>
            <w:r w:rsidR="007002B4" w:rsidRPr="00BE10D6">
              <w:rPr>
                <w:sz w:val="28"/>
                <w:szCs w:val="28"/>
              </w:rPr>
              <w:t>No</w:t>
            </w:r>
            <w:r w:rsidR="00FD1963" w:rsidRPr="00BE10D6">
              <w:rPr>
                <w:sz w:val="28"/>
                <w:szCs w:val="28"/>
              </w:rPr>
              <w:t xml:space="preserve"> (0)</w:t>
            </w:r>
          </w:p>
          <w:p w14:paraId="09E0D95D" w14:textId="77777777" w:rsidR="007002B4" w:rsidRDefault="007002B4"/>
          <w:p w14:paraId="776A34ED" w14:textId="23B65BC3" w:rsidR="007002B4" w:rsidRDefault="007002B4">
            <w:r>
              <w:t>(If Yes, ask what they typically eat in a day and when. Record below)</w:t>
            </w:r>
          </w:p>
          <w:sdt>
            <w:sdtPr>
              <w:id w:val="-1227143661"/>
              <w:placeholder>
                <w:docPart w:val="DefaultPlaceholder_-1854013440"/>
              </w:placeholder>
              <w:showingPlcHdr/>
              <w:text/>
            </w:sdtPr>
            <w:sdtEndPr/>
            <w:sdtContent>
              <w:p w14:paraId="25734B2B" w14:textId="48DA3E1F" w:rsidR="007002B4" w:rsidRDefault="00295848">
                <w:r w:rsidRPr="00392601">
                  <w:rPr>
                    <w:rStyle w:val="PlaceholderText"/>
                  </w:rPr>
                  <w:t>Click or tap here to enter text.</w:t>
                </w:r>
              </w:p>
            </w:sdtContent>
          </w:sdt>
          <w:p w14:paraId="32BFD6BA" w14:textId="1EB0C3CF" w:rsidR="007002B4" w:rsidRDefault="007002B4"/>
        </w:tc>
        <w:tc>
          <w:tcPr>
            <w:tcW w:w="4680" w:type="dxa"/>
          </w:tcPr>
          <w:p w14:paraId="2A3D84DC" w14:textId="62807BF8" w:rsidR="007002B4" w:rsidRDefault="004A07A6" w:rsidP="00BE10D6">
            <w:sdt>
              <w:sdtPr>
                <w:id w:val="1749771874"/>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7002B4">
              <w:t>No appetite</w:t>
            </w:r>
          </w:p>
          <w:p w14:paraId="4673428F" w14:textId="4B568A2E" w:rsidR="007002B4" w:rsidRDefault="004A07A6" w:rsidP="00BE10D6">
            <w:sdt>
              <w:sdtPr>
                <w:id w:val="-1848702186"/>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7002B4">
              <w:t>Unable to prepare food.</w:t>
            </w:r>
          </w:p>
          <w:p w14:paraId="73416440" w14:textId="5E9A4A1F" w:rsidR="007002B4" w:rsidRDefault="004A07A6" w:rsidP="00BE10D6">
            <w:sdt>
              <w:sdtPr>
                <w:id w:val="-1702157747"/>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7002B4">
              <w:t>Unable to shop for food.</w:t>
            </w:r>
          </w:p>
          <w:p w14:paraId="4C0A1189" w14:textId="583BDDEB" w:rsidR="007002B4" w:rsidRDefault="004A07A6" w:rsidP="00BE10D6">
            <w:sdt>
              <w:sdtPr>
                <w:id w:val="-273481590"/>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7002B4">
              <w:t>Cannot afford food.</w:t>
            </w:r>
          </w:p>
          <w:p w14:paraId="06D5DC71" w14:textId="121ABA69" w:rsidR="00B02C41" w:rsidRDefault="004A07A6" w:rsidP="00BE10D6">
            <w:sdt>
              <w:sdtPr>
                <w:id w:val="547261697"/>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B02C41">
              <w:t>I sometimes forget to eat.</w:t>
            </w:r>
          </w:p>
          <w:p w14:paraId="266E1AB9" w14:textId="01255F09" w:rsidR="00BC3696" w:rsidRDefault="004A07A6" w:rsidP="00BE10D6">
            <w:sdt>
              <w:sdtPr>
                <w:id w:val="-2093531467"/>
                <w14:checkbox>
                  <w14:checked w14:val="0"/>
                  <w14:checkedState w14:val="2612" w14:font="MS Gothic"/>
                  <w14:uncheckedState w14:val="2610" w14:font="MS Gothic"/>
                </w14:checkbox>
              </w:sdtPr>
              <w:sdtEndPr/>
              <w:sdtContent>
                <w:r w:rsidR="00BC3696">
                  <w:rPr>
                    <w:rFonts w:ascii="MS Gothic" w:eastAsia="MS Gothic" w:hAnsi="MS Gothic" w:hint="eastAsia"/>
                  </w:rPr>
                  <w:t>☐</w:t>
                </w:r>
              </w:sdtContent>
            </w:sdt>
            <w:r w:rsidR="00BC3696">
              <w:t xml:space="preserve"> Dementia/Cognitive Concerns </w:t>
            </w:r>
            <w:sdt>
              <w:sdtPr>
                <w:id w:val="-1613440875"/>
                <w:placeholder>
                  <w:docPart w:val="DefaultPlaceholder_-1854013440"/>
                </w:placeholder>
                <w:showingPlcHdr/>
                <w:text/>
              </w:sdtPr>
              <w:sdtEndPr/>
              <w:sdtContent>
                <w:r w:rsidR="00BC3696" w:rsidRPr="00392601">
                  <w:rPr>
                    <w:rStyle w:val="PlaceholderText"/>
                  </w:rPr>
                  <w:t>Click or tap here to enter text.</w:t>
                </w:r>
              </w:sdtContent>
            </w:sdt>
          </w:p>
          <w:p w14:paraId="01232163" w14:textId="3AEF611D" w:rsidR="00DA28DA" w:rsidRDefault="004A07A6" w:rsidP="00BE10D6">
            <w:sdt>
              <w:sdtPr>
                <w:id w:val="29072595"/>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DA28DA">
              <w:t xml:space="preserve">Can they open the food? </w:t>
            </w:r>
          </w:p>
          <w:p w14:paraId="3BC47522" w14:textId="5681B16F" w:rsidR="00DA28DA" w:rsidRDefault="004A07A6" w:rsidP="00BE10D6">
            <w:sdt>
              <w:sdtPr>
                <w:id w:val="-467203342"/>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DA28DA">
              <w:t xml:space="preserve">Do they have working equipment to cook or reheat food or to store it properly, i.e. working fridge? </w:t>
            </w:r>
            <w:sdt>
              <w:sdtPr>
                <w:id w:val="2048873417"/>
                <w:placeholder>
                  <w:docPart w:val="DefaultPlaceholder_-1854013440"/>
                </w:placeholder>
                <w:showingPlcHdr/>
                <w:text/>
              </w:sdtPr>
              <w:sdtEndPr/>
              <w:sdtContent>
                <w:r w:rsidR="00BE10D6" w:rsidRPr="00392601">
                  <w:rPr>
                    <w:rStyle w:val="PlaceholderText"/>
                  </w:rPr>
                  <w:t>Click or tap here to enter text.</w:t>
                </w:r>
              </w:sdtContent>
            </w:sdt>
          </w:p>
          <w:p w14:paraId="7ACE6C98" w14:textId="1191EB5C" w:rsidR="00DA28DA" w:rsidRDefault="004A07A6" w:rsidP="00BE10D6">
            <w:sdt>
              <w:sdtPr>
                <w:id w:val="-248589408"/>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DA28DA">
              <w:t>Do they have enough food for their pet?</w:t>
            </w:r>
          </w:p>
          <w:p w14:paraId="5C290751" w14:textId="513507B2" w:rsidR="00DA28DA" w:rsidRDefault="004A07A6" w:rsidP="00BE10D6">
            <w:sdt>
              <w:sdtPr>
                <w:id w:val="1002932130"/>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DA28DA">
              <w:t>Are they raising grandchildren?</w:t>
            </w:r>
          </w:p>
          <w:p w14:paraId="4B545F06" w14:textId="562643F0" w:rsidR="00DA28DA" w:rsidRPr="00DA28DA" w:rsidRDefault="004A07A6" w:rsidP="00BE10D6">
            <w:sdt>
              <w:sdtPr>
                <w:id w:val="907114914"/>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rsidR="00DA28DA" w:rsidRPr="00DA28DA">
              <w:t>Ask about culture and religious beliefs to see if this is one of the reasons.</w:t>
            </w:r>
          </w:p>
          <w:p w14:paraId="226AE605" w14:textId="0878BD9B" w:rsidR="00DA28DA" w:rsidRDefault="004A07A6" w:rsidP="00DA28DA">
            <w:sdt>
              <w:sdtPr>
                <w:id w:val="-242793689"/>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A28DA">
              <w:t xml:space="preserve">Ask if they feel lonely or depressed. </w:t>
            </w:r>
            <w:r w:rsidR="00DA28DA" w:rsidRPr="00BE10D6">
              <w:rPr>
                <w:b/>
                <w:bCs/>
              </w:rPr>
              <w:t>If yes,</w:t>
            </w:r>
            <w:r w:rsidR="00DA28DA">
              <w:t xml:space="preserve"> ask, In general: </w:t>
            </w:r>
          </w:p>
          <w:p w14:paraId="7A070DE0" w14:textId="741797DD" w:rsidR="00DA28DA" w:rsidRDefault="00DA28DA" w:rsidP="00DA28DA">
            <w:pPr>
              <w:pStyle w:val="ListParagraph"/>
              <w:numPr>
                <w:ilvl w:val="0"/>
                <w:numId w:val="22"/>
              </w:numPr>
            </w:pPr>
            <w:r>
              <w:t xml:space="preserve">How often do you feel that you lack companionship? </w:t>
            </w:r>
            <w:sdt>
              <w:sdtPr>
                <w:id w:val="-2023000429"/>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t>Hardly Ever,</w:t>
            </w:r>
            <w:r w:rsidR="00BE10D6">
              <w:t xml:space="preserve"> </w:t>
            </w:r>
            <w:sdt>
              <w:sdtPr>
                <w:id w:val="1217479153"/>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t xml:space="preserve"> Some of the time, </w:t>
            </w:r>
            <w:sdt>
              <w:sdtPr>
                <w:id w:val="-1369985387"/>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t>Often</w:t>
            </w:r>
          </w:p>
          <w:p w14:paraId="7BAC5630" w14:textId="7960BF1C" w:rsidR="00DA28DA" w:rsidRDefault="00DA28DA" w:rsidP="00DA28DA">
            <w:pPr>
              <w:pStyle w:val="ListParagraph"/>
              <w:numPr>
                <w:ilvl w:val="0"/>
                <w:numId w:val="22"/>
              </w:numPr>
            </w:pPr>
            <w:r>
              <w:t>How often do you feel left out?</w:t>
            </w:r>
            <w:r w:rsidR="00BE10D6">
              <w:t xml:space="preserve"> </w:t>
            </w:r>
            <w:sdt>
              <w:sdtPr>
                <w:id w:val="-299152272"/>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t xml:space="preserve"> Hardly Ever,</w:t>
            </w:r>
            <w:r w:rsidR="00BE10D6">
              <w:t xml:space="preserve"> </w:t>
            </w:r>
            <w:sdt>
              <w:sdtPr>
                <w:id w:val="-1021233930"/>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t xml:space="preserve"> Some of the time, </w:t>
            </w:r>
            <w:sdt>
              <w:sdtPr>
                <w:id w:val="-1694681880"/>
                <w14:checkbox>
                  <w14:checked w14:val="0"/>
                  <w14:checkedState w14:val="2612" w14:font="MS Gothic"/>
                  <w14:uncheckedState w14:val="2610" w14:font="MS Gothic"/>
                </w14:checkbox>
              </w:sdtPr>
              <w:sdtEndPr/>
              <w:sdtContent>
                <w:r w:rsidR="00BE10D6">
                  <w:rPr>
                    <w:rFonts w:ascii="MS Gothic" w:eastAsia="MS Gothic" w:hAnsi="MS Gothic" w:hint="eastAsia"/>
                  </w:rPr>
                  <w:t>☐</w:t>
                </w:r>
              </w:sdtContent>
            </w:sdt>
            <w:r w:rsidR="00BE10D6">
              <w:t xml:space="preserve"> </w:t>
            </w:r>
            <w:r>
              <w:t>Often</w:t>
            </w:r>
          </w:p>
          <w:p w14:paraId="7905EFC8" w14:textId="5187BED1" w:rsidR="00DA28DA" w:rsidRDefault="00DA28DA" w:rsidP="00DA28DA">
            <w:pPr>
              <w:pStyle w:val="ListParagraph"/>
              <w:numPr>
                <w:ilvl w:val="0"/>
                <w:numId w:val="22"/>
              </w:numPr>
            </w:pPr>
            <w:r>
              <w:t>How often do you feel isolated from others?</w:t>
            </w:r>
            <w:r w:rsidR="00295848">
              <w:t xml:space="preserve"> </w:t>
            </w:r>
            <w:sdt>
              <w:sdtPr>
                <w:id w:val="-1949071012"/>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t xml:space="preserve"> Hardly Ever, </w:t>
            </w:r>
            <w:sdt>
              <w:sdtPr>
                <w:id w:val="-1190444489"/>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t>Some of the time,</w:t>
            </w:r>
            <w:r w:rsidR="00295848">
              <w:t xml:space="preserve"> </w:t>
            </w:r>
            <w:sdt>
              <w:sdtPr>
                <w:id w:val="1546796669"/>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t xml:space="preserve"> Often</w:t>
            </w:r>
          </w:p>
          <w:p w14:paraId="18ECB803" w14:textId="5BE806BC" w:rsidR="00E5790D" w:rsidRDefault="00E5790D" w:rsidP="00137A43">
            <w:pPr>
              <w:pStyle w:val="ListParagraph"/>
              <w:ind w:left="360"/>
            </w:pPr>
          </w:p>
        </w:tc>
        <w:tc>
          <w:tcPr>
            <w:tcW w:w="4140" w:type="dxa"/>
            <w:gridSpan w:val="3"/>
          </w:tcPr>
          <w:p w14:paraId="4EE31CA5" w14:textId="5FBE109C" w:rsidR="00B02C41" w:rsidRDefault="004A07A6" w:rsidP="00295848">
            <w:sdt>
              <w:sdtPr>
                <w:id w:val="-1498406219"/>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B02C41">
              <w:t>Refer to Dietitian for further assessment.</w:t>
            </w:r>
          </w:p>
          <w:p w14:paraId="1B654C56" w14:textId="0B4928CD" w:rsidR="005A1757" w:rsidRPr="005A1757" w:rsidRDefault="004A07A6" w:rsidP="00295848">
            <w:sdt>
              <w:sdtPr>
                <w:id w:val="898175610"/>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034E72">
              <w:t xml:space="preserve">If concerned about med side effects affecting appetite </w:t>
            </w:r>
            <w:hyperlink r:id="rId7" w:history="1">
              <w:r w:rsidR="005A1757" w:rsidRPr="00DA07CF">
                <w:rPr>
                  <w:rStyle w:val="Hyperlink"/>
                </w:rPr>
                <w:t>https://www.drugs.com/</w:t>
              </w:r>
            </w:hyperlink>
            <w:r w:rsidR="005A1757">
              <w:t xml:space="preserve"> </w:t>
            </w:r>
          </w:p>
          <w:p w14:paraId="16DC7542" w14:textId="40FB9EDA" w:rsidR="007002B4" w:rsidRDefault="004A07A6" w:rsidP="00295848">
            <w:sdt>
              <w:sdtPr>
                <w:id w:val="381285577"/>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BC3696">
              <w:t>Refer to EBS to c</w:t>
            </w:r>
            <w:r w:rsidR="00034E72">
              <w:t>omplete</w:t>
            </w:r>
            <w:r w:rsidR="00BA07F8">
              <w:t xml:space="preserve"> </w:t>
            </w:r>
            <w:r w:rsidR="007002B4">
              <w:t>FoodShare Application.</w:t>
            </w:r>
          </w:p>
          <w:p w14:paraId="4C5C1B43" w14:textId="4DCAFCBD" w:rsidR="007002B4" w:rsidRDefault="004A07A6" w:rsidP="00295848">
            <w:sdt>
              <w:sdtPr>
                <w:id w:val="1667982643"/>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 xml:space="preserve">Provide </w:t>
            </w:r>
            <w:r w:rsidR="00BA07F8">
              <w:t xml:space="preserve">a </w:t>
            </w:r>
            <w:r w:rsidR="007002B4">
              <w:t xml:space="preserve">list of food pantries and community meals and Senior Dining Sites. </w:t>
            </w:r>
          </w:p>
          <w:p w14:paraId="048EC0D2" w14:textId="1447ACA0" w:rsidR="007002B4" w:rsidRDefault="004A07A6" w:rsidP="00295848">
            <w:sdt>
              <w:sdtPr>
                <w:id w:val="1042565242"/>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263FF">
              <w:t>Provide list of activities to reduce loneliness</w:t>
            </w:r>
            <w:r w:rsidR="0031145C">
              <w:t xml:space="preserve"> and Focal Point newsletter.</w:t>
            </w:r>
          </w:p>
          <w:p w14:paraId="7387E5D8" w14:textId="2ADA3FE7" w:rsidR="007002B4" w:rsidRDefault="004A07A6" w:rsidP="00295848">
            <w:sdt>
              <w:sdtPr>
                <w:id w:val="-1921708087"/>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 xml:space="preserve">Arrange for transportation to the sites/food </w:t>
            </w:r>
            <w:r w:rsidR="00BA07F8">
              <w:t>pantry.</w:t>
            </w:r>
          </w:p>
          <w:p w14:paraId="3F897A18" w14:textId="12DC045B" w:rsidR="007002B4" w:rsidRDefault="004A07A6" w:rsidP="00295848">
            <w:sdt>
              <w:sdtPr>
                <w:id w:val="50541684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Arrange for a proxy food pantry shopper.</w:t>
            </w:r>
          </w:p>
          <w:p w14:paraId="181DB07B" w14:textId="2312A3A3" w:rsidR="007002B4" w:rsidRDefault="004A07A6" w:rsidP="00295848">
            <w:sdt>
              <w:sdtPr>
                <w:id w:val="-1397423444"/>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Arrange for grocery delivery.</w:t>
            </w:r>
          </w:p>
          <w:p w14:paraId="79C7F8D2" w14:textId="51A12654" w:rsidR="007002B4" w:rsidRDefault="004A07A6" w:rsidP="00295848">
            <w:sdt>
              <w:sdtPr>
                <w:id w:val="-1138798705"/>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Provide a list of online stores that deliver.</w:t>
            </w:r>
            <w:r w:rsidR="0031145C">
              <w:t xml:space="preserve"> (Remember </w:t>
            </w:r>
            <w:r w:rsidR="00BC3696">
              <w:t xml:space="preserve">Amazon, </w:t>
            </w:r>
            <w:r w:rsidR="0031145C">
              <w:t>Walmart and Aldi-</w:t>
            </w:r>
            <w:r w:rsidR="00BC3696">
              <w:t>Instacart</w:t>
            </w:r>
            <w:r w:rsidR="0031145C">
              <w:t>)</w:t>
            </w:r>
          </w:p>
          <w:p w14:paraId="46081648" w14:textId="0E80C1C9" w:rsidR="007002B4" w:rsidRDefault="004A07A6" w:rsidP="00295848">
            <w:sdt>
              <w:sdtPr>
                <w:id w:val="-144206639"/>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rsidRPr="00D90664">
              <w:t>Refer to</w:t>
            </w:r>
            <w:r w:rsidR="0031145C">
              <w:t xml:space="preserve"> ADRC</w:t>
            </w:r>
            <w:r w:rsidR="00BC3696">
              <w:t xml:space="preserve"> or Independent Living Center</w:t>
            </w:r>
            <w:r w:rsidR="0031145C">
              <w:t xml:space="preserve"> to explore adaptive equipment</w:t>
            </w:r>
            <w:r w:rsidR="007002B4" w:rsidRPr="00D90664">
              <w:t>.</w:t>
            </w:r>
            <w:r w:rsidR="007002B4">
              <w:t xml:space="preserve"> </w:t>
            </w:r>
          </w:p>
          <w:p w14:paraId="6397A348" w14:textId="77777777" w:rsidR="007002B4" w:rsidRDefault="004A07A6" w:rsidP="00295848">
            <w:sdt>
              <w:sdtPr>
                <w:id w:val="-134263549"/>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 xml:space="preserve">Refer to </w:t>
            </w:r>
            <w:hyperlink r:id="rId8" w:history="1">
              <w:r w:rsidR="007002B4" w:rsidRPr="00CF505C">
                <w:rPr>
                  <w:rStyle w:val="Hyperlink"/>
                </w:rPr>
                <w:t>Grand Parents Raising Grandchildren</w:t>
              </w:r>
            </w:hyperlink>
            <w:r w:rsidR="007002B4">
              <w:t xml:space="preserve"> support group and programs. </w:t>
            </w:r>
          </w:p>
          <w:p w14:paraId="325AFF33" w14:textId="77777777" w:rsidR="00BC3696" w:rsidRDefault="004A07A6" w:rsidP="00295848">
            <w:sdt>
              <w:sdtPr>
                <w:id w:val="-1196993916"/>
                <w14:checkbox>
                  <w14:checked w14:val="0"/>
                  <w14:checkedState w14:val="2612" w14:font="MS Gothic"/>
                  <w14:uncheckedState w14:val="2610" w14:font="MS Gothic"/>
                </w14:checkbox>
              </w:sdtPr>
              <w:sdtEndPr/>
              <w:sdtContent>
                <w:r w:rsidR="00BC3696">
                  <w:rPr>
                    <w:rFonts w:ascii="MS Gothic" w:eastAsia="MS Gothic" w:hAnsi="MS Gothic" w:hint="eastAsia"/>
                  </w:rPr>
                  <w:t>☐</w:t>
                </w:r>
              </w:sdtContent>
            </w:sdt>
            <w:r w:rsidR="00BC3696">
              <w:t xml:space="preserve"> Refer to Dementia Care Specialist</w:t>
            </w:r>
          </w:p>
          <w:p w14:paraId="524AD40D" w14:textId="59220EBF" w:rsidR="00BC3696" w:rsidRDefault="004A07A6" w:rsidP="00295848">
            <w:sdt>
              <w:sdtPr>
                <w:id w:val="-2050835256"/>
                <w14:checkbox>
                  <w14:checked w14:val="0"/>
                  <w14:checkedState w14:val="2612" w14:font="MS Gothic"/>
                  <w14:uncheckedState w14:val="2610" w14:font="MS Gothic"/>
                </w14:checkbox>
              </w:sdtPr>
              <w:sdtEndPr/>
              <w:sdtContent>
                <w:r w:rsidR="00BC3696">
                  <w:rPr>
                    <w:rFonts w:ascii="MS Gothic" w:eastAsia="MS Gothic" w:hAnsi="MS Gothic" w:hint="eastAsia"/>
                  </w:rPr>
                  <w:t>☐</w:t>
                </w:r>
              </w:sdtContent>
            </w:sdt>
            <w:r w:rsidR="00BC3696">
              <w:t xml:space="preserve"> Weekend Meals</w:t>
            </w:r>
          </w:p>
        </w:tc>
      </w:tr>
      <w:tr w:rsidR="007002B4" w14:paraId="42738894" w14:textId="77777777" w:rsidTr="00BC3696">
        <w:tc>
          <w:tcPr>
            <w:tcW w:w="1975" w:type="dxa"/>
          </w:tcPr>
          <w:p w14:paraId="2A67E678" w14:textId="63DEC3AC" w:rsidR="007002B4" w:rsidRDefault="007002B4">
            <w:pPr>
              <w:rPr>
                <w:b/>
                <w:bCs/>
                <w:i/>
                <w:iCs/>
              </w:rPr>
            </w:pPr>
            <w:r w:rsidRPr="00771336">
              <w:rPr>
                <w:b/>
                <w:bCs/>
                <w:i/>
                <w:iCs/>
              </w:rPr>
              <w:t>I eat few fruits, vegetables or milk products.</w:t>
            </w:r>
          </w:p>
          <w:p w14:paraId="2E0DDEE5" w14:textId="54EC10C2" w:rsidR="002F1F6E" w:rsidRPr="00771336" w:rsidRDefault="002F1F6E">
            <w:pPr>
              <w:rPr>
                <w:b/>
                <w:bCs/>
                <w:i/>
                <w:iCs/>
              </w:rPr>
            </w:pPr>
          </w:p>
          <w:p w14:paraId="0B27CE77" w14:textId="5ED65679" w:rsidR="00771336" w:rsidRPr="00295848" w:rsidRDefault="004A07A6" w:rsidP="00295848">
            <w:pPr>
              <w:rPr>
                <w:sz w:val="28"/>
                <w:szCs w:val="28"/>
              </w:rPr>
            </w:pPr>
            <w:sdt>
              <w:sdtPr>
                <w:rPr>
                  <w:sz w:val="28"/>
                  <w:szCs w:val="28"/>
                </w:rPr>
                <w:id w:val="-1240868548"/>
                <w14:checkbox>
                  <w14:checked w14:val="0"/>
                  <w14:checkedState w14:val="2612" w14:font="MS Gothic"/>
                  <w14:uncheckedState w14:val="2610" w14:font="MS Gothic"/>
                </w14:checkbox>
              </w:sdtPr>
              <w:sdtEndPr/>
              <w:sdtContent>
                <w:r w:rsidR="00295848">
                  <w:rPr>
                    <w:rFonts w:ascii="MS Gothic" w:eastAsia="MS Gothic" w:hAnsi="MS Gothic" w:hint="eastAsia"/>
                    <w:sz w:val="28"/>
                    <w:szCs w:val="28"/>
                  </w:rPr>
                  <w:t>☐</w:t>
                </w:r>
              </w:sdtContent>
            </w:sdt>
            <w:r w:rsidR="00295848">
              <w:rPr>
                <w:sz w:val="28"/>
                <w:szCs w:val="28"/>
              </w:rPr>
              <w:t xml:space="preserve"> </w:t>
            </w:r>
            <w:r w:rsidR="00771336" w:rsidRPr="00295848">
              <w:rPr>
                <w:sz w:val="28"/>
                <w:szCs w:val="28"/>
              </w:rPr>
              <w:t>Yes</w:t>
            </w:r>
            <w:r w:rsidR="00FD1963" w:rsidRPr="00295848">
              <w:rPr>
                <w:sz w:val="28"/>
                <w:szCs w:val="28"/>
              </w:rPr>
              <w:t xml:space="preserve"> (2)</w:t>
            </w:r>
          </w:p>
          <w:p w14:paraId="11287351" w14:textId="40908D4F" w:rsidR="00771336" w:rsidRPr="00295848" w:rsidRDefault="004A07A6" w:rsidP="00295848">
            <w:pPr>
              <w:rPr>
                <w:sz w:val="28"/>
                <w:szCs w:val="28"/>
              </w:rPr>
            </w:pPr>
            <w:sdt>
              <w:sdtPr>
                <w:rPr>
                  <w:sz w:val="28"/>
                  <w:szCs w:val="28"/>
                </w:rPr>
                <w:id w:val="-1094167451"/>
                <w14:checkbox>
                  <w14:checked w14:val="0"/>
                  <w14:checkedState w14:val="2612" w14:font="MS Gothic"/>
                  <w14:uncheckedState w14:val="2610" w14:font="MS Gothic"/>
                </w14:checkbox>
              </w:sdtPr>
              <w:sdtEndPr/>
              <w:sdtContent>
                <w:r w:rsidR="00295848">
                  <w:rPr>
                    <w:rFonts w:ascii="MS Gothic" w:eastAsia="MS Gothic" w:hAnsi="MS Gothic" w:hint="eastAsia"/>
                    <w:sz w:val="28"/>
                    <w:szCs w:val="28"/>
                  </w:rPr>
                  <w:t>☐</w:t>
                </w:r>
              </w:sdtContent>
            </w:sdt>
            <w:r w:rsidR="00295848">
              <w:rPr>
                <w:sz w:val="28"/>
                <w:szCs w:val="28"/>
              </w:rPr>
              <w:t xml:space="preserve"> </w:t>
            </w:r>
            <w:r w:rsidR="00771336" w:rsidRPr="00295848">
              <w:rPr>
                <w:sz w:val="28"/>
                <w:szCs w:val="28"/>
              </w:rPr>
              <w:t>No</w:t>
            </w:r>
            <w:r w:rsidR="00FD1963" w:rsidRPr="00295848">
              <w:rPr>
                <w:sz w:val="28"/>
                <w:szCs w:val="28"/>
              </w:rPr>
              <w:t xml:space="preserve"> (0)</w:t>
            </w:r>
          </w:p>
          <w:p w14:paraId="107F0504" w14:textId="00BC5259" w:rsidR="00771336" w:rsidRDefault="00771336"/>
          <w:p w14:paraId="60A183A3" w14:textId="6869330C" w:rsidR="00771336" w:rsidRDefault="00771336"/>
          <w:p w14:paraId="4BA72717" w14:textId="03D84831" w:rsidR="007002B4" w:rsidRDefault="007002B4"/>
        </w:tc>
        <w:tc>
          <w:tcPr>
            <w:tcW w:w="4680" w:type="dxa"/>
          </w:tcPr>
          <w:p w14:paraId="428FC7FE" w14:textId="044A7D0C" w:rsidR="007002B4" w:rsidRDefault="004A07A6" w:rsidP="00295848">
            <w:sdt>
              <w:sdtPr>
                <w:id w:val="-801076285"/>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7002B4">
              <w:t xml:space="preserve"> Can</w:t>
            </w:r>
            <w:r w:rsidR="00771336">
              <w:t>not</w:t>
            </w:r>
            <w:r w:rsidR="007002B4">
              <w:t xml:space="preserve"> chew</w:t>
            </w:r>
            <w:r w:rsidR="00771336">
              <w:t xml:space="preserve"> fresh F/V.</w:t>
            </w:r>
          </w:p>
          <w:p w14:paraId="362A69F1" w14:textId="47FD55F5" w:rsidR="00771336" w:rsidRDefault="004A07A6" w:rsidP="00295848">
            <w:sdt>
              <w:sdtPr>
                <w:id w:val="1154331678"/>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No access to</w:t>
            </w:r>
            <w:r w:rsidR="00771336">
              <w:t xml:space="preserve"> fresh fruits and veggies.</w:t>
            </w:r>
          </w:p>
          <w:p w14:paraId="119FE96F" w14:textId="656EF38B" w:rsidR="00771336" w:rsidRDefault="004A07A6" w:rsidP="00295848">
            <w:sdt>
              <w:sdtPr>
                <w:id w:val="2111390428"/>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71336">
              <w:t xml:space="preserve">Cannot </w:t>
            </w:r>
            <w:r w:rsidR="007002B4">
              <w:t>peel</w:t>
            </w:r>
            <w:r w:rsidR="00771336">
              <w:t xml:space="preserve"> or cut fresh produce.</w:t>
            </w:r>
          </w:p>
          <w:p w14:paraId="0A1D5458" w14:textId="4EA9EA3F" w:rsidR="00771336" w:rsidRDefault="004A07A6" w:rsidP="00295848">
            <w:sdt>
              <w:sdtPr>
                <w:id w:val="-1777169914"/>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71336">
              <w:t>Do</w:t>
            </w:r>
            <w:r w:rsidR="00DE6C13">
              <w:t xml:space="preserve"> no</w:t>
            </w:r>
            <w:r w:rsidR="00771336">
              <w:t>t know how to prepare F/V</w:t>
            </w:r>
            <w:r w:rsidR="007002B4">
              <w:t>.</w:t>
            </w:r>
          </w:p>
          <w:p w14:paraId="20F826BA" w14:textId="0A7535C7" w:rsidR="007002B4" w:rsidRDefault="004A07A6" w:rsidP="00295848">
            <w:sdt>
              <w:sdtPr>
                <w:id w:val="162200973"/>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71336">
              <w:t>Lactose Intolerant</w:t>
            </w:r>
            <w:r w:rsidR="007002B4">
              <w:t xml:space="preserve"> </w:t>
            </w:r>
          </w:p>
          <w:p w14:paraId="1E4750F5" w14:textId="7D378DB0" w:rsidR="00771336" w:rsidRDefault="004A07A6" w:rsidP="00295848">
            <w:sdt>
              <w:sdtPr>
                <w:id w:val="1797722931"/>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71336" w:rsidRPr="00771336">
              <w:t xml:space="preserve">Ask what fruits &amp; veggies </w:t>
            </w:r>
            <w:r w:rsidR="00324BC7">
              <w:t xml:space="preserve">and dairy products </w:t>
            </w:r>
            <w:r w:rsidR="00771336" w:rsidRPr="00771336">
              <w:t xml:space="preserve">they typically eat </w:t>
            </w:r>
            <w:r w:rsidR="00DE6C13">
              <w:t>and list below.</w:t>
            </w:r>
            <w:r w:rsidR="00295848">
              <w:t xml:space="preserve"> </w:t>
            </w:r>
          </w:p>
          <w:sdt>
            <w:sdtPr>
              <w:id w:val="-932282023"/>
              <w:placeholder>
                <w:docPart w:val="DefaultPlaceholder_-1854013440"/>
              </w:placeholder>
              <w:showingPlcHdr/>
              <w:text/>
            </w:sdtPr>
            <w:sdtEndPr/>
            <w:sdtContent>
              <w:p w14:paraId="21213D1B" w14:textId="4E08EE6F" w:rsidR="00324BC7" w:rsidRDefault="00295848" w:rsidP="00324BC7">
                <w:r w:rsidRPr="00392601">
                  <w:rPr>
                    <w:rStyle w:val="PlaceholderText"/>
                  </w:rPr>
                  <w:t>Click or tap here to enter text.</w:t>
                </w:r>
              </w:p>
            </w:sdtContent>
          </w:sdt>
          <w:p w14:paraId="6BB982AB" w14:textId="6D07805D" w:rsidR="003D306A" w:rsidRDefault="004A07A6" w:rsidP="00295848">
            <w:sdt>
              <w:sdtPr>
                <w:id w:val="954221007"/>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3D306A">
              <w:t>Meds limit what</w:t>
            </w:r>
            <w:r w:rsidR="00B02C41">
              <w:t xml:space="preserve"> they are </w:t>
            </w:r>
            <w:r w:rsidR="00DB3102">
              <w:t>able to eat.</w:t>
            </w:r>
          </w:p>
          <w:p w14:paraId="6AF28409" w14:textId="62F554F7" w:rsidR="00DB3102" w:rsidRDefault="004A07A6" w:rsidP="00295848">
            <w:sdt>
              <w:sdtPr>
                <w:id w:val="85118912"/>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B3102">
              <w:t>Cannot have leafy green veggies</w:t>
            </w:r>
          </w:p>
        </w:tc>
        <w:tc>
          <w:tcPr>
            <w:tcW w:w="4140" w:type="dxa"/>
            <w:gridSpan w:val="3"/>
          </w:tcPr>
          <w:p w14:paraId="214DA3C5" w14:textId="39F14E1E" w:rsidR="00B02C41" w:rsidRDefault="004A07A6" w:rsidP="00295848">
            <w:sdt>
              <w:sdtPr>
                <w:id w:val="647643600"/>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B02C41">
              <w:t>Refer to Dietitian for Nutr. ed and</w:t>
            </w:r>
            <w:r w:rsidR="00295848">
              <w:t>/or C</w:t>
            </w:r>
            <w:r w:rsidR="00B02C41">
              <w:t>ounseling.</w:t>
            </w:r>
          </w:p>
          <w:p w14:paraId="3120EC05" w14:textId="1CD9D81C" w:rsidR="00771336" w:rsidRPr="00771336" w:rsidRDefault="004A07A6" w:rsidP="00295848">
            <w:sdt>
              <w:sdtPr>
                <w:id w:val="-1750723665"/>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71336" w:rsidRPr="00771336">
              <w:t xml:space="preserve">Refer to </w:t>
            </w:r>
            <w:r w:rsidR="00771336">
              <w:t>ADRC for Adaptive Equipment Evaluation.</w:t>
            </w:r>
          </w:p>
          <w:p w14:paraId="26A592F9" w14:textId="357B2FAC" w:rsidR="00771336" w:rsidRDefault="004A07A6" w:rsidP="00295848">
            <w:sdt>
              <w:sdtPr>
                <w:id w:val="-174455120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BC3696">
              <w:t>EBS to c</w:t>
            </w:r>
            <w:r w:rsidR="00DB3102">
              <w:t>omplete</w:t>
            </w:r>
            <w:r w:rsidR="00BA07F8">
              <w:t xml:space="preserve"> </w:t>
            </w:r>
            <w:r w:rsidR="00771336" w:rsidRPr="00771336">
              <w:t>FoodShare Application.</w:t>
            </w:r>
          </w:p>
          <w:p w14:paraId="2D0F49F8" w14:textId="38B472B6" w:rsidR="00DE6C13" w:rsidRDefault="004A07A6" w:rsidP="00295848">
            <w:sdt>
              <w:sdtPr>
                <w:id w:val="1660267744"/>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E6C13">
              <w:t>Offer transportation for shopping.</w:t>
            </w:r>
          </w:p>
          <w:p w14:paraId="74C03EA2" w14:textId="15F11F2B" w:rsidR="007002B4" w:rsidRDefault="004A07A6" w:rsidP="00295848">
            <w:sdt>
              <w:sdtPr>
                <w:id w:val="29699465"/>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B3102">
              <w:t xml:space="preserve">Recommend </w:t>
            </w:r>
            <w:r w:rsidR="007002B4">
              <w:t xml:space="preserve">Lactaid or Calcium and </w:t>
            </w:r>
            <w:r w:rsidR="00F1508A">
              <w:t xml:space="preserve">  </w:t>
            </w:r>
            <w:r w:rsidR="007002B4">
              <w:t>Vit. D fortified Juice if available.</w:t>
            </w:r>
          </w:p>
          <w:p w14:paraId="5E36F809" w14:textId="03509431" w:rsidR="007002B4" w:rsidRDefault="004A07A6" w:rsidP="00295848">
            <w:sdt>
              <w:sdtPr>
                <w:id w:val="857268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Offer Senior Farmers Market Vouchers if available.</w:t>
            </w:r>
          </w:p>
          <w:p w14:paraId="59D7AF79" w14:textId="22EE8371" w:rsidR="00DE6C13" w:rsidRDefault="00DE6C13" w:rsidP="00137A43">
            <w:pPr>
              <w:pStyle w:val="ListParagraph"/>
              <w:ind w:left="360"/>
            </w:pPr>
          </w:p>
        </w:tc>
      </w:tr>
      <w:tr w:rsidR="007002B4" w14:paraId="315EC2CC" w14:textId="77777777" w:rsidTr="00BC3696">
        <w:tc>
          <w:tcPr>
            <w:tcW w:w="1975" w:type="dxa"/>
          </w:tcPr>
          <w:p w14:paraId="7BAD81D4" w14:textId="444EC089" w:rsidR="007002B4" w:rsidRDefault="007002B4" w:rsidP="00560EF4">
            <w:pPr>
              <w:rPr>
                <w:b/>
                <w:bCs/>
                <w:i/>
                <w:iCs/>
              </w:rPr>
            </w:pPr>
            <w:r w:rsidRPr="00DE6C13">
              <w:rPr>
                <w:b/>
                <w:bCs/>
                <w:i/>
                <w:iCs/>
              </w:rPr>
              <w:t>I have 3 or more drinks of beer, liquor, or wine almost every day.</w:t>
            </w:r>
          </w:p>
          <w:p w14:paraId="02EBD6A0" w14:textId="77777777" w:rsidR="002F1F6E" w:rsidRPr="00DE6C13" w:rsidRDefault="002F1F6E" w:rsidP="00560EF4">
            <w:pPr>
              <w:rPr>
                <w:b/>
                <w:bCs/>
                <w:i/>
                <w:iCs/>
              </w:rPr>
            </w:pPr>
          </w:p>
          <w:p w14:paraId="564EDB4B" w14:textId="7D98E8DF" w:rsidR="00DE6C13" w:rsidRPr="00295848" w:rsidRDefault="004A07A6" w:rsidP="00295848">
            <w:pPr>
              <w:rPr>
                <w:sz w:val="28"/>
                <w:szCs w:val="28"/>
              </w:rPr>
            </w:pPr>
            <w:sdt>
              <w:sdtPr>
                <w:rPr>
                  <w:sz w:val="28"/>
                  <w:szCs w:val="28"/>
                </w:rPr>
                <w:id w:val="253105158"/>
                <w14:checkbox>
                  <w14:checked w14:val="0"/>
                  <w14:checkedState w14:val="2612" w14:font="MS Gothic"/>
                  <w14:uncheckedState w14:val="2610" w14:font="MS Gothic"/>
                </w14:checkbox>
              </w:sdtPr>
              <w:sdtEndPr/>
              <w:sdtContent>
                <w:r w:rsidR="00295848">
                  <w:rPr>
                    <w:rFonts w:ascii="MS Gothic" w:eastAsia="MS Gothic" w:hAnsi="MS Gothic" w:hint="eastAsia"/>
                    <w:sz w:val="28"/>
                    <w:szCs w:val="28"/>
                  </w:rPr>
                  <w:t>☐</w:t>
                </w:r>
              </w:sdtContent>
            </w:sdt>
            <w:r w:rsidR="00295848">
              <w:rPr>
                <w:sz w:val="28"/>
                <w:szCs w:val="28"/>
              </w:rPr>
              <w:t xml:space="preserve"> </w:t>
            </w:r>
            <w:r w:rsidR="00DE6C13" w:rsidRPr="00295848">
              <w:rPr>
                <w:sz w:val="28"/>
                <w:szCs w:val="28"/>
              </w:rPr>
              <w:t>Yes</w:t>
            </w:r>
            <w:r w:rsidR="00FD1963" w:rsidRPr="00295848">
              <w:rPr>
                <w:sz w:val="28"/>
                <w:szCs w:val="28"/>
              </w:rPr>
              <w:t xml:space="preserve"> </w:t>
            </w:r>
            <w:r w:rsidR="00232944" w:rsidRPr="00295848">
              <w:rPr>
                <w:sz w:val="28"/>
                <w:szCs w:val="28"/>
              </w:rPr>
              <w:t>(2)</w:t>
            </w:r>
          </w:p>
          <w:p w14:paraId="2A3FAABB" w14:textId="7EB49388" w:rsidR="00DE6C13" w:rsidRPr="00295848" w:rsidRDefault="004A07A6" w:rsidP="00295848">
            <w:pPr>
              <w:rPr>
                <w:sz w:val="28"/>
                <w:szCs w:val="28"/>
              </w:rPr>
            </w:pPr>
            <w:sdt>
              <w:sdtPr>
                <w:rPr>
                  <w:sz w:val="28"/>
                  <w:szCs w:val="28"/>
                </w:rPr>
                <w:id w:val="-1381709131"/>
                <w14:checkbox>
                  <w14:checked w14:val="0"/>
                  <w14:checkedState w14:val="2612" w14:font="MS Gothic"/>
                  <w14:uncheckedState w14:val="2610" w14:font="MS Gothic"/>
                </w14:checkbox>
              </w:sdtPr>
              <w:sdtEndPr/>
              <w:sdtContent>
                <w:r w:rsidR="00295848">
                  <w:rPr>
                    <w:rFonts w:ascii="MS Gothic" w:eastAsia="MS Gothic" w:hAnsi="MS Gothic" w:hint="eastAsia"/>
                    <w:sz w:val="28"/>
                    <w:szCs w:val="28"/>
                  </w:rPr>
                  <w:t>☐</w:t>
                </w:r>
              </w:sdtContent>
            </w:sdt>
            <w:r w:rsidR="00295848">
              <w:rPr>
                <w:sz w:val="28"/>
                <w:szCs w:val="28"/>
              </w:rPr>
              <w:t xml:space="preserve"> </w:t>
            </w:r>
            <w:r w:rsidR="00DE6C13" w:rsidRPr="00295848">
              <w:rPr>
                <w:sz w:val="28"/>
                <w:szCs w:val="28"/>
              </w:rPr>
              <w:t>No</w:t>
            </w:r>
            <w:r w:rsidR="00232944" w:rsidRPr="00295848">
              <w:rPr>
                <w:sz w:val="28"/>
                <w:szCs w:val="28"/>
              </w:rPr>
              <w:t xml:space="preserve"> (0)</w:t>
            </w:r>
          </w:p>
          <w:p w14:paraId="654B6483" w14:textId="4A68FEA5" w:rsidR="00DE6C13" w:rsidRDefault="00DE6C13" w:rsidP="00560EF4"/>
        </w:tc>
        <w:tc>
          <w:tcPr>
            <w:tcW w:w="4680" w:type="dxa"/>
          </w:tcPr>
          <w:p w14:paraId="15ADE12F" w14:textId="3EEDD754" w:rsidR="00B02C41" w:rsidRDefault="004A07A6" w:rsidP="00295848">
            <w:sdt>
              <w:sdtPr>
                <w:id w:val="2141833092"/>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B02C41">
              <w:t>Are they a widower or live alone?</w:t>
            </w:r>
          </w:p>
          <w:p w14:paraId="187A239F" w14:textId="3499B775" w:rsidR="007002B4" w:rsidRDefault="004A07A6" w:rsidP="00295848">
            <w:sdt>
              <w:sdtPr>
                <w:id w:val="-283657048"/>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A</w:t>
            </w:r>
            <w:r w:rsidR="007002B4">
              <w:t xml:space="preserve">sk about their </w:t>
            </w:r>
            <w:r w:rsidR="00DE6C13">
              <w:t>appetite. (Poor/Fair/Good)</w:t>
            </w:r>
          </w:p>
          <w:p w14:paraId="20B546A2" w14:textId="2A94D415" w:rsidR="007002B4" w:rsidRDefault="004A07A6" w:rsidP="00295848">
            <w:sdt>
              <w:sdtPr>
                <w:id w:val="-54351932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Ask what meds they take</w:t>
            </w:r>
            <w:r w:rsidR="00CC10AC">
              <w:t>,</w:t>
            </w:r>
            <w:r w:rsidR="007002B4">
              <w:t xml:space="preserve"> as many are affected by alcohol.</w:t>
            </w:r>
            <w:sdt>
              <w:sdtPr>
                <w:id w:val="-107586329"/>
                <w:placeholder>
                  <w:docPart w:val="DefaultPlaceholder_-1854013440"/>
                </w:placeholder>
                <w:showingPlcHdr/>
                <w:text/>
              </w:sdtPr>
              <w:sdtEndPr/>
              <w:sdtContent>
                <w:r w:rsidR="00295848" w:rsidRPr="00392601">
                  <w:rPr>
                    <w:rStyle w:val="PlaceholderText"/>
                  </w:rPr>
                  <w:t>Click or tap here to enter text.</w:t>
                </w:r>
              </w:sdtContent>
            </w:sdt>
          </w:p>
          <w:p w14:paraId="4E7824FF" w14:textId="7DFAC2BE" w:rsidR="00324BC7" w:rsidRDefault="004A07A6" w:rsidP="00BB0FCE">
            <w:sdt>
              <w:sdtPr>
                <w:id w:val="2076471168"/>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324BC7">
              <w:t>Ask if they feel lonely or depressed. If yes, ask</w:t>
            </w:r>
            <w:r w:rsidR="00291E28">
              <w:t>, I</w:t>
            </w:r>
            <w:r w:rsidR="00324BC7">
              <w:t>n general:</w:t>
            </w:r>
            <w:r w:rsidR="00BB0FCE">
              <w:t xml:space="preserve"> </w:t>
            </w:r>
          </w:p>
          <w:p w14:paraId="35295233" w14:textId="77777777" w:rsidR="00295848" w:rsidRDefault="00295848" w:rsidP="00295848">
            <w:pPr>
              <w:pStyle w:val="ListParagraph"/>
              <w:numPr>
                <w:ilvl w:val="0"/>
                <w:numId w:val="22"/>
              </w:numPr>
            </w:pPr>
            <w:r>
              <w:lastRenderedPageBreak/>
              <w:t xml:space="preserve">How often do you feel that you lack companionship? </w:t>
            </w:r>
            <w:sdt>
              <w:sdtPr>
                <w:id w:val="2750711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Hardly Ever, </w:t>
            </w:r>
            <w:sdt>
              <w:sdtPr>
                <w:id w:val="-67141740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ome of the time, </w:t>
            </w:r>
            <w:sdt>
              <w:sdtPr>
                <w:id w:val="-3604347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ften</w:t>
            </w:r>
          </w:p>
          <w:p w14:paraId="0D4335A3" w14:textId="77777777" w:rsidR="00295848" w:rsidRDefault="00295848" w:rsidP="00295848">
            <w:pPr>
              <w:pStyle w:val="ListParagraph"/>
              <w:numPr>
                <w:ilvl w:val="0"/>
                <w:numId w:val="22"/>
              </w:numPr>
            </w:pPr>
            <w:r>
              <w:t xml:space="preserve">How often do you feel left out? </w:t>
            </w:r>
            <w:sdt>
              <w:sdtPr>
                <w:id w:val="-67472422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Hardly Ever, </w:t>
            </w:r>
            <w:sdt>
              <w:sdtPr>
                <w:id w:val="-16811078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ome of the time, </w:t>
            </w:r>
            <w:sdt>
              <w:sdtPr>
                <w:id w:val="-19455314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ften</w:t>
            </w:r>
          </w:p>
          <w:p w14:paraId="44D4E2D3" w14:textId="0997EECC" w:rsidR="00DA28DA" w:rsidRDefault="00295848" w:rsidP="00906C12">
            <w:pPr>
              <w:pStyle w:val="ListParagraph"/>
              <w:numPr>
                <w:ilvl w:val="0"/>
                <w:numId w:val="22"/>
              </w:numPr>
            </w:pPr>
            <w:r>
              <w:t xml:space="preserve">How often do you feel isolated from others? </w:t>
            </w:r>
            <w:sdt>
              <w:sdtPr>
                <w:id w:val="1604330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Hardly Ever, </w:t>
            </w:r>
            <w:sdt>
              <w:sdtPr>
                <w:id w:val="-10486034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ome of the time, </w:t>
            </w:r>
            <w:sdt>
              <w:sdtPr>
                <w:id w:val="18610011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ften</w:t>
            </w:r>
          </w:p>
        </w:tc>
        <w:tc>
          <w:tcPr>
            <w:tcW w:w="4140" w:type="dxa"/>
            <w:gridSpan w:val="3"/>
          </w:tcPr>
          <w:p w14:paraId="1BCC04EB" w14:textId="35FC9125" w:rsidR="00B02C41" w:rsidRDefault="004A07A6" w:rsidP="00295848">
            <w:sdt>
              <w:sdtPr>
                <w:id w:val="-1898661251"/>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B02C41">
              <w:t>Refer to Dietitian for further assessment.</w:t>
            </w:r>
          </w:p>
          <w:p w14:paraId="360EA500" w14:textId="0ED39FDE" w:rsidR="007002B4" w:rsidRDefault="004A07A6" w:rsidP="00295848">
            <w:sdt>
              <w:sdtPr>
                <w:id w:val="-134671167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Refer to</w:t>
            </w:r>
            <w:r w:rsidR="00DE6C13">
              <w:t xml:space="preserve"> Stepping On Falls Prevention Class</w:t>
            </w:r>
          </w:p>
          <w:p w14:paraId="21C04977" w14:textId="218866AC" w:rsidR="00DE6C13" w:rsidRDefault="004A07A6" w:rsidP="00295848">
            <w:sdt>
              <w:sdtPr>
                <w:id w:val="-1457407540"/>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E6C13">
              <w:t>Refer to Stepping Up Your Nutrition Class</w:t>
            </w:r>
            <w:r w:rsidR="00291E28">
              <w:t xml:space="preserve"> (If available)</w:t>
            </w:r>
          </w:p>
          <w:p w14:paraId="19D862EF" w14:textId="17259CC4" w:rsidR="00520632" w:rsidRDefault="004A07A6" w:rsidP="00295848">
            <w:sdt>
              <w:sdtPr>
                <w:id w:val="884211492"/>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520632">
              <w:t>Refer to support group</w:t>
            </w:r>
            <w:r w:rsidR="00AC7532">
              <w:t xml:space="preserve"> if </w:t>
            </w:r>
            <w:r w:rsidR="00B02C41">
              <w:t>wanted.</w:t>
            </w:r>
          </w:p>
          <w:p w14:paraId="6ADCBD80" w14:textId="3B3FF64F" w:rsidR="007002B4" w:rsidRDefault="004A07A6" w:rsidP="00295848">
            <w:sdt>
              <w:sdtPr>
                <w:id w:val="489061603"/>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DE6C13">
              <w:t>Provide</w:t>
            </w:r>
            <w:r w:rsidR="007002B4" w:rsidRPr="000A3400">
              <w:t xml:space="preserve"> resources available from the </w:t>
            </w:r>
            <w:bookmarkStart w:id="3" w:name="_Hlk62560411"/>
            <w:r w:rsidR="007002B4">
              <w:fldChar w:fldCharType="begin"/>
            </w:r>
            <w:r w:rsidR="007002B4">
              <w:instrText xml:space="preserve"> HYPERLINK "http://www.niaaa.nih.gov/" \t "_blank" </w:instrText>
            </w:r>
            <w:r w:rsidR="007002B4">
              <w:fldChar w:fldCharType="separate"/>
            </w:r>
            <w:r w:rsidR="007002B4" w:rsidRPr="000A3400">
              <w:rPr>
                <w:rStyle w:val="Hyperlink"/>
              </w:rPr>
              <w:t>National Institute for Alcohol Abuse and Addiction</w:t>
            </w:r>
            <w:r w:rsidR="007002B4">
              <w:rPr>
                <w:rStyle w:val="Hyperlink"/>
              </w:rPr>
              <w:fldChar w:fldCharType="end"/>
            </w:r>
            <w:r w:rsidR="007002B4" w:rsidRPr="000A3400">
              <w:t> to help make</w:t>
            </w:r>
            <w:r w:rsidR="00295848">
              <w:t xml:space="preserve"> informed</w:t>
            </w:r>
            <w:r w:rsidR="007002B4" w:rsidRPr="000A3400">
              <w:t xml:space="preserve"> decisions about drinking alcohol, including </w:t>
            </w:r>
            <w:hyperlink r:id="rId9" w:tgtFrame="_blank" w:history="1">
              <w:r w:rsidR="007002B4" w:rsidRPr="000A3400">
                <w:rPr>
                  <w:rStyle w:val="Hyperlink"/>
                </w:rPr>
                <w:t>Rethinking Drinking: Alcohol and Your Health.</w:t>
              </w:r>
            </w:hyperlink>
            <w:bookmarkEnd w:id="3"/>
          </w:p>
        </w:tc>
      </w:tr>
      <w:tr w:rsidR="007002B4" w14:paraId="27D2ABCB" w14:textId="77777777" w:rsidTr="00BC3696">
        <w:tc>
          <w:tcPr>
            <w:tcW w:w="1975" w:type="dxa"/>
          </w:tcPr>
          <w:p w14:paraId="344911D4" w14:textId="2C95726C" w:rsidR="007002B4" w:rsidRDefault="007002B4" w:rsidP="00994319">
            <w:pPr>
              <w:rPr>
                <w:b/>
                <w:bCs/>
                <w:i/>
                <w:iCs/>
              </w:rPr>
            </w:pPr>
            <w:r w:rsidRPr="00DE6C13">
              <w:rPr>
                <w:b/>
                <w:bCs/>
                <w:i/>
                <w:iCs/>
              </w:rPr>
              <w:lastRenderedPageBreak/>
              <w:t>I have tooth or mouth problems that makes it hard for me to eat.</w:t>
            </w:r>
          </w:p>
          <w:p w14:paraId="7C5358D9" w14:textId="77777777" w:rsidR="002F1F6E" w:rsidRPr="00DE6C13" w:rsidRDefault="002F1F6E" w:rsidP="00994319">
            <w:pPr>
              <w:rPr>
                <w:b/>
                <w:bCs/>
                <w:i/>
                <w:iCs/>
              </w:rPr>
            </w:pPr>
          </w:p>
          <w:p w14:paraId="23552127" w14:textId="71DCDCCD" w:rsidR="00DE6C13" w:rsidRPr="00295848" w:rsidRDefault="004A07A6" w:rsidP="00295848">
            <w:pPr>
              <w:rPr>
                <w:sz w:val="28"/>
                <w:szCs w:val="28"/>
              </w:rPr>
            </w:pPr>
            <w:sdt>
              <w:sdtPr>
                <w:rPr>
                  <w:sz w:val="28"/>
                  <w:szCs w:val="28"/>
                </w:rPr>
                <w:id w:val="1306195177"/>
                <w14:checkbox>
                  <w14:checked w14:val="0"/>
                  <w14:checkedState w14:val="2612" w14:font="MS Gothic"/>
                  <w14:uncheckedState w14:val="2610" w14:font="MS Gothic"/>
                </w14:checkbox>
              </w:sdtPr>
              <w:sdtEndPr/>
              <w:sdtContent>
                <w:r w:rsidR="00295848">
                  <w:rPr>
                    <w:rFonts w:ascii="MS Gothic" w:eastAsia="MS Gothic" w:hAnsi="MS Gothic" w:hint="eastAsia"/>
                    <w:sz w:val="28"/>
                    <w:szCs w:val="28"/>
                  </w:rPr>
                  <w:t>☐</w:t>
                </w:r>
              </w:sdtContent>
            </w:sdt>
            <w:r w:rsidR="00295848">
              <w:rPr>
                <w:sz w:val="28"/>
                <w:szCs w:val="28"/>
              </w:rPr>
              <w:t xml:space="preserve"> </w:t>
            </w:r>
            <w:r w:rsidR="00DE6C13" w:rsidRPr="00295848">
              <w:rPr>
                <w:sz w:val="28"/>
                <w:szCs w:val="28"/>
              </w:rPr>
              <w:t>Yes</w:t>
            </w:r>
            <w:r w:rsidR="00232944" w:rsidRPr="00295848">
              <w:rPr>
                <w:sz w:val="28"/>
                <w:szCs w:val="28"/>
              </w:rPr>
              <w:t xml:space="preserve"> (2)</w:t>
            </w:r>
          </w:p>
          <w:p w14:paraId="13E596A9" w14:textId="46E30EA7" w:rsidR="00DE6C13" w:rsidRPr="00295848" w:rsidRDefault="004A07A6" w:rsidP="00295848">
            <w:pPr>
              <w:rPr>
                <w:sz w:val="28"/>
                <w:szCs w:val="28"/>
              </w:rPr>
            </w:pPr>
            <w:sdt>
              <w:sdtPr>
                <w:rPr>
                  <w:sz w:val="28"/>
                  <w:szCs w:val="28"/>
                </w:rPr>
                <w:id w:val="1419063643"/>
                <w14:checkbox>
                  <w14:checked w14:val="0"/>
                  <w14:checkedState w14:val="2612" w14:font="MS Gothic"/>
                  <w14:uncheckedState w14:val="2610" w14:font="MS Gothic"/>
                </w14:checkbox>
              </w:sdtPr>
              <w:sdtEndPr/>
              <w:sdtContent>
                <w:r w:rsidR="00295848">
                  <w:rPr>
                    <w:rFonts w:ascii="MS Gothic" w:eastAsia="MS Gothic" w:hAnsi="MS Gothic" w:hint="eastAsia"/>
                    <w:sz w:val="28"/>
                    <w:szCs w:val="28"/>
                  </w:rPr>
                  <w:t>☐</w:t>
                </w:r>
              </w:sdtContent>
            </w:sdt>
            <w:r w:rsidR="00295848">
              <w:rPr>
                <w:sz w:val="28"/>
                <w:szCs w:val="28"/>
              </w:rPr>
              <w:t xml:space="preserve"> </w:t>
            </w:r>
            <w:r w:rsidR="00DE6C13" w:rsidRPr="00295848">
              <w:rPr>
                <w:sz w:val="28"/>
                <w:szCs w:val="28"/>
              </w:rPr>
              <w:t>No</w:t>
            </w:r>
            <w:r w:rsidR="00232944" w:rsidRPr="00295848">
              <w:rPr>
                <w:sz w:val="28"/>
                <w:szCs w:val="28"/>
              </w:rPr>
              <w:t xml:space="preserve"> (0)</w:t>
            </w:r>
          </w:p>
          <w:p w14:paraId="1B63EA26" w14:textId="25FC820A" w:rsidR="00DE6C13" w:rsidRDefault="00DE6C13" w:rsidP="00560EF4">
            <w:pPr>
              <w:jc w:val="both"/>
            </w:pPr>
          </w:p>
        </w:tc>
        <w:tc>
          <w:tcPr>
            <w:tcW w:w="4680" w:type="dxa"/>
          </w:tcPr>
          <w:p w14:paraId="06BCA98C" w14:textId="2330DAF8" w:rsidR="007002B4" w:rsidRDefault="004A07A6" w:rsidP="00295848">
            <w:sdt>
              <w:sdtPr>
                <w:id w:val="-630166307"/>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Dentures? Full or partial.</w:t>
            </w:r>
            <w:r w:rsidR="00DE6C13">
              <w:t xml:space="preserve"> Do they fit? </w:t>
            </w:r>
            <w:sdt>
              <w:sdtPr>
                <w:id w:val="-1636555697"/>
                <w:placeholder>
                  <w:docPart w:val="DefaultPlaceholder_-1854013440"/>
                </w:placeholder>
                <w:showingPlcHdr/>
                <w:text/>
              </w:sdtPr>
              <w:sdtEndPr/>
              <w:sdtContent>
                <w:r w:rsidR="00295848" w:rsidRPr="00392601">
                  <w:rPr>
                    <w:rStyle w:val="PlaceholderText"/>
                  </w:rPr>
                  <w:t>Click or tap here to enter text.</w:t>
                </w:r>
              </w:sdtContent>
            </w:sdt>
          </w:p>
          <w:p w14:paraId="0EC11CB4" w14:textId="40ED0EBB" w:rsidR="007002B4" w:rsidRDefault="004A07A6" w:rsidP="00295848">
            <w:sdt>
              <w:sdtPr>
                <w:id w:val="1649932961"/>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043630">
              <w:t>Have their o</w:t>
            </w:r>
            <w:r w:rsidR="007002B4">
              <w:t xml:space="preserve">wn </w:t>
            </w:r>
            <w:r w:rsidR="00DA28DA">
              <w:t>teeth.</w:t>
            </w:r>
          </w:p>
          <w:p w14:paraId="2176EBC0" w14:textId="690D861A" w:rsidR="007002B4" w:rsidRDefault="004A07A6" w:rsidP="00295848">
            <w:sdt>
              <w:sdtPr>
                <w:id w:val="-356885525"/>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Edentulous</w:t>
            </w:r>
            <w:r w:rsidR="00DE6C13">
              <w:t xml:space="preserve"> (No teeth)</w:t>
            </w:r>
          </w:p>
          <w:p w14:paraId="6A3EEDBA" w14:textId="2061F729" w:rsidR="007002B4" w:rsidRDefault="004A07A6" w:rsidP="00295848">
            <w:sdt>
              <w:sdtPr>
                <w:id w:val="-157018930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 xml:space="preserve">Dry mouth? </w:t>
            </w:r>
          </w:p>
          <w:p w14:paraId="0B32F5A1" w14:textId="6B328FCA" w:rsidR="007002B4" w:rsidRDefault="004A07A6" w:rsidP="00295848">
            <w:sdt>
              <w:sdtPr>
                <w:id w:val="1563985176"/>
                <w14:checkbox>
                  <w14:checked w14:val="0"/>
                  <w14:checkedState w14:val="2612" w14:font="MS Gothic"/>
                  <w14:uncheckedState w14:val="2610" w14:font="MS Gothic"/>
                </w14:checkbox>
              </w:sdtPr>
              <w:sdtEndPr/>
              <w:sdtContent>
                <w:r w:rsidR="00295848">
                  <w:rPr>
                    <w:rFonts w:ascii="MS Gothic" w:eastAsia="MS Gothic" w:hAnsi="MS Gothic" w:hint="eastAsia"/>
                  </w:rPr>
                  <w:t>☐</w:t>
                </w:r>
              </w:sdtContent>
            </w:sdt>
            <w:r w:rsidR="00295848">
              <w:t xml:space="preserve"> </w:t>
            </w:r>
            <w:r w:rsidR="007002B4">
              <w:t xml:space="preserve">Swallowing problems? </w:t>
            </w:r>
          </w:p>
          <w:p w14:paraId="05650383" w14:textId="321C6704" w:rsidR="00DE6C13" w:rsidRDefault="004A07A6" w:rsidP="00295848">
            <w:sdt>
              <w:sdtPr>
                <w:id w:val="302509341"/>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They have</w:t>
            </w:r>
            <w:r w:rsidR="00DE6C13">
              <w:t xml:space="preserve"> visited the dentist in the past </w:t>
            </w:r>
            <w:r w:rsidR="00906C12">
              <w:t>year.</w:t>
            </w:r>
            <w:r w:rsidR="00B02C41">
              <w:t xml:space="preserve"> </w:t>
            </w:r>
            <w:r w:rsidR="00DE6C13">
              <w:t>If no, why</w:t>
            </w:r>
            <w:r w:rsidR="00B02C41">
              <w:t xml:space="preserve">? </w:t>
            </w:r>
            <w:sdt>
              <w:sdtPr>
                <w:id w:val="-1217349164"/>
                <w:placeholder>
                  <w:docPart w:val="DefaultPlaceholder_-1854013440"/>
                </w:placeholder>
                <w:text/>
              </w:sdtPr>
              <w:sdtEndPr/>
              <w:sdtContent>
                <w:r w:rsidR="00B02C41">
                  <w:t>______</w:t>
                </w:r>
                <w:r w:rsidR="00DE6C13">
                  <w:t>__________</w:t>
                </w:r>
              </w:sdtContent>
            </w:sdt>
          </w:p>
          <w:p w14:paraId="4381E9A8" w14:textId="5CA1BFD1" w:rsidR="00DE6C13" w:rsidRDefault="004A07A6" w:rsidP="00906C12">
            <w:sdt>
              <w:sdtPr>
                <w:id w:val="2065674113"/>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Ask about brushing</w:t>
            </w:r>
            <w:r w:rsidR="00C10F8E">
              <w:t>/flossing</w:t>
            </w:r>
            <w:r w:rsidR="007002B4">
              <w:t xml:space="preserve"> </w:t>
            </w:r>
            <w:r w:rsidR="00F506BF">
              <w:t>habits.</w:t>
            </w:r>
            <w:r w:rsidR="007002B4">
              <w:t xml:space="preserve"> </w:t>
            </w:r>
          </w:p>
          <w:p w14:paraId="24B0AEEE" w14:textId="6F35C4BD" w:rsidR="007002B4" w:rsidRDefault="004A07A6" w:rsidP="00906C12">
            <w:sdt>
              <w:sdtPr>
                <w:id w:val="-1574030734"/>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DE6C13">
              <w:t>I</w:t>
            </w:r>
            <w:r w:rsidR="007002B4">
              <w:t>f they have a caregiver, ask if any challenges with feeding and oral health care.</w:t>
            </w:r>
          </w:p>
          <w:p w14:paraId="29339EF4" w14:textId="5EF5C6DC" w:rsidR="007002B4" w:rsidRDefault="004A07A6" w:rsidP="00906C12">
            <w:sdt>
              <w:sdtPr>
                <w:id w:val="-306699338"/>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T</w:t>
            </w:r>
            <w:r w:rsidR="007002B4">
              <w:t>hey smoke or chew tobacco</w:t>
            </w:r>
          </w:p>
        </w:tc>
        <w:tc>
          <w:tcPr>
            <w:tcW w:w="4140" w:type="dxa"/>
            <w:gridSpan w:val="3"/>
          </w:tcPr>
          <w:p w14:paraId="22B7FED5" w14:textId="20A22771" w:rsidR="00DE6C13" w:rsidRDefault="004A07A6" w:rsidP="00906C12">
            <w:sdt>
              <w:sdtPr>
                <w:id w:val="-593782324"/>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291E28">
              <w:t>Refer to dietitian</w:t>
            </w:r>
            <w:r w:rsidR="00FA7130">
              <w:t xml:space="preserve"> for follow up. </w:t>
            </w:r>
          </w:p>
          <w:p w14:paraId="0D0D08B0" w14:textId="35930059" w:rsidR="00C10F8E" w:rsidRDefault="004A07A6" w:rsidP="00906C12">
            <w:sdt>
              <w:sdtPr>
                <w:id w:val="-1339683546"/>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C10F8E">
              <w:t>Rec. healthcare provider review meds to see if they are causing dry mouth.</w:t>
            </w:r>
          </w:p>
          <w:p w14:paraId="3C65BCD9" w14:textId="00A8AB7F" w:rsidR="007002B4" w:rsidRDefault="004A07A6" w:rsidP="00906C12">
            <w:sdt>
              <w:sdtPr>
                <w:id w:val="-416488603"/>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 xml:space="preserve">Ask if a Veteran? If yes, refer to VA for </w:t>
            </w:r>
            <w:r w:rsidR="00BA07F8">
              <w:t xml:space="preserve">a </w:t>
            </w:r>
            <w:r w:rsidR="007002B4">
              <w:t>dental assessment.</w:t>
            </w:r>
          </w:p>
          <w:p w14:paraId="260AB23E" w14:textId="6F5F71FE" w:rsidR="007002B4" w:rsidRDefault="004A07A6" w:rsidP="00906C12">
            <w:sdt>
              <w:sdtPr>
                <w:id w:val="1385288968"/>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 xml:space="preserve">Provide </w:t>
            </w:r>
            <w:r w:rsidR="00BA07F8">
              <w:t xml:space="preserve">a </w:t>
            </w:r>
            <w:r w:rsidR="007002B4">
              <w:t xml:space="preserve">list of free or no cost </w:t>
            </w:r>
            <w:r w:rsidR="00B02C41">
              <w:t>dentists.</w:t>
            </w:r>
            <w:r w:rsidR="007002B4">
              <w:t xml:space="preserve"> </w:t>
            </w:r>
          </w:p>
          <w:p w14:paraId="0656DCDF" w14:textId="55678402" w:rsidR="00DE6C13" w:rsidRDefault="004A07A6" w:rsidP="00906C12">
            <w:sdt>
              <w:sdtPr>
                <w:id w:val="309754832"/>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DE6C13" w:rsidRPr="00D90664">
              <w:t xml:space="preserve">Refer </w:t>
            </w:r>
            <w:r w:rsidR="009C4C97">
              <w:t>to ADRC for adaptive equipment/</w:t>
            </w:r>
            <w:r w:rsidR="00C10F8E">
              <w:t xml:space="preserve"> easy-grip</w:t>
            </w:r>
            <w:r w:rsidR="00DE6C13">
              <w:t xml:space="preserve"> toothbrush</w:t>
            </w:r>
            <w:r w:rsidR="00DE6C13" w:rsidRPr="00D90664">
              <w:t>.</w:t>
            </w:r>
            <w:r w:rsidR="00DE6C13">
              <w:t xml:space="preserve"> </w:t>
            </w:r>
          </w:p>
          <w:p w14:paraId="72989570" w14:textId="0865A823" w:rsidR="007002B4" w:rsidRDefault="004A07A6" w:rsidP="00906C12">
            <w:sdt>
              <w:sdtPr>
                <w:id w:val="749849810"/>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 xml:space="preserve">Provide information about good oral hygiene for older </w:t>
            </w:r>
            <w:r w:rsidR="00C10F8E">
              <w:t>adults.</w:t>
            </w:r>
            <w:r w:rsidR="007002B4">
              <w:t xml:space="preserve"> </w:t>
            </w:r>
          </w:p>
          <w:p w14:paraId="0BECE65C" w14:textId="633F3ACF" w:rsidR="007002B4" w:rsidRDefault="004A07A6" w:rsidP="00906C12">
            <w:sdt>
              <w:sdtPr>
                <w:id w:val="-1208184045"/>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 xml:space="preserve">Ask if interested in quitting tobacco use and make </w:t>
            </w:r>
            <w:r w:rsidR="00BA07F8">
              <w:t xml:space="preserve">an appropriate </w:t>
            </w:r>
            <w:r w:rsidR="007002B4">
              <w:t>referral.</w:t>
            </w:r>
          </w:p>
          <w:p w14:paraId="62A9D163" w14:textId="04A48AAC" w:rsidR="00137A43" w:rsidRDefault="004A07A6" w:rsidP="00906C12">
            <w:sdt>
              <w:sdtPr>
                <w:id w:val="1215465865"/>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F1508A">
              <w:t>EBS to r</w:t>
            </w:r>
            <w:r w:rsidR="00F506BF">
              <w:t>eview insurance plans that include dental care</w:t>
            </w:r>
            <w:r w:rsidR="00925ECB">
              <w:t xml:space="preserve"> during open enrollment.</w:t>
            </w:r>
          </w:p>
        </w:tc>
      </w:tr>
      <w:tr w:rsidR="007002B4" w14:paraId="43047AAC" w14:textId="77777777" w:rsidTr="00BC3696">
        <w:tc>
          <w:tcPr>
            <w:tcW w:w="1975" w:type="dxa"/>
          </w:tcPr>
          <w:p w14:paraId="5EF655DF" w14:textId="0B8D4050" w:rsidR="007002B4" w:rsidRDefault="007002B4">
            <w:r w:rsidRPr="00CC39FC">
              <w:rPr>
                <w:b/>
                <w:bCs/>
                <w:i/>
                <w:iCs/>
              </w:rPr>
              <w:t>I don’t always have enough money to buy the food I need</w:t>
            </w:r>
            <w:r>
              <w:t>.</w:t>
            </w:r>
          </w:p>
          <w:p w14:paraId="2B494120" w14:textId="0299CE19" w:rsidR="00CC39FC" w:rsidRPr="00BC3696" w:rsidRDefault="004A07A6" w:rsidP="00906C12">
            <w:pPr>
              <w:rPr>
                <w:sz w:val="24"/>
                <w:szCs w:val="24"/>
              </w:rPr>
            </w:pPr>
            <w:sdt>
              <w:sdtPr>
                <w:rPr>
                  <w:sz w:val="24"/>
                  <w:szCs w:val="24"/>
                </w:rPr>
                <w:id w:val="332350884"/>
                <w14:checkbox>
                  <w14:checked w14:val="0"/>
                  <w14:checkedState w14:val="2612" w14:font="MS Gothic"/>
                  <w14:uncheckedState w14:val="2610" w14:font="MS Gothic"/>
                </w14:checkbox>
              </w:sdtPr>
              <w:sdtEndPr/>
              <w:sdtContent>
                <w:r w:rsidR="00906C12" w:rsidRPr="00BC3696">
                  <w:rPr>
                    <w:rFonts w:ascii="MS Gothic" w:eastAsia="MS Gothic" w:hAnsi="MS Gothic" w:hint="eastAsia"/>
                    <w:sz w:val="24"/>
                    <w:szCs w:val="24"/>
                  </w:rPr>
                  <w:t>☐</w:t>
                </w:r>
              </w:sdtContent>
            </w:sdt>
            <w:r w:rsidR="00906C12" w:rsidRPr="00BC3696">
              <w:rPr>
                <w:sz w:val="24"/>
                <w:szCs w:val="24"/>
              </w:rPr>
              <w:t xml:space="preserve"> </w:t>
            </w:r>
            <w:r w:rsidR="00CC39FC" w:rsidRPr="00BC3696">
              <w:rPr>
                <w:sz w:val="24"/>
                <w:szCs w:val="24"/>
              </w:rPr>
              <w:t>Yes</w:t>
            </w:r>
            <w:r w:rsidR="00232944" w:rsidRPr="00BC3696">
              <w:rPr>
                <w:sz w:val="24"/>
                <w:szCs w:val="24"/>
              </w:rPr>
              <w:t xml:space="preserve"> (4)</w:t>
            </w:r>
          </w:p>
          <w:p w14:paraId="581542A4" w14:textId="0138E6CF" w:rsidR="00CC39FC" w:rsidRDefault="004A07A6" w:rsidP="00906C12">
            <w:sdt>
              <w:sdtPr>
                <w:rPr>
                  <w:sz w:val="24"/>
                  <w:szCs w:val="24"/>
                </w:rPr>
                <w:id w:val="330267649"/>
                <w14:checkbox>
                  <w14:checked w14:val="0"/>
                  <w14:checkedState w14:val="2612" w14:font="MS Gothic"/>
                  <w14:uncheckedState w14:val="2610" w14:font="MS Gothic"/>
                </w14:checkbox>
              </w:sdtPr>
              <w:sdtEndPr/>
              <w:sdtContent>
                <w:r w:rsidR="00906C12" w:rsidRPr="00BC3696">
                  <w:rPr>
                    <w:rFonts w:ascii="MS Gothic" w:eastAsia="MS Gothic" w:hAnsi="MS Gothic" w:hint="eastAsia"/>
                    <w:sz w:val="24"/>
                    <w:szCs w:val="24"/>
                  </w:rPr>
                  <w:t>☐</w:t>
                </w:r>
              </w:sdtContent>
            </w:sdt>
            <w:r w:rsidR="00906C12" w:rsidRPr="00BC3696">
              <w:rPr>
                <w:sz w:val="24"/>
                <w:szCs w:val="24"/>
              </w:rPr>
              <w:t xml:space="preserve"> </w:t>
            </w:r>
            <w:r w:rsidR="00CC39FC" w:rsidRPr="00BC3696">
              <w:rPr>
                <w:sz w:val="24"/>
                <w:szCs w:val="24"/>
              </w:rPr>
              <w:t>No</w:t>
            </w:r>
            <w:r w:rsidR="00232944" w:rsidRPr="00BC3696">
              <w:rPr>
                <w:sz w:val="24"/>
                <w:szCs w:val="24"/>
              </w:rPr>
              <w:t xml:space="preserve"> (0)</w:t>
            </w:r>
          </w:p>
        </w:tc>
        <w:tc>
          <w:tcPr>
            <w:tcW w:w="4680" w:type="dxa"/>
          </w:tcPr>
          <w:p w14:paraId="03CFF445" w14:textId="3F8F28A0" w:rsidR="003F11A5" w:rsidRDefault="004A07A6" w:rsidP="00906C12">
            <w:sdt>
              <w:sdtPr>
                <w:id w:val="-2014292819"/>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A3599">
              <w:t xml:space="preserve">Ask if </w:t>
            </w:r>
            <w:r w:rsidR="003F11A5">
              <w:t>they get food from the food pantry, family, neighbors, etc.to make ends meet.</w:t>
            </w:r>
          </w:p>
          <w:p w14:paraId="76C156DC" w14:textId="5BA13CB1" w:rsidR="003F11A5" w:rsidRDefault="004A07A6" w:rsidP="00906C12">
            <w:sdt>
              <w:sdtPr>
                <w:id w:val="-1944677447"/>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A62C4">
              <w:t xml:space="preserve">Do </w:t>
            </w:r>
            <w:r w:rsidR="00906C12">
              <w:t>they</w:t>
            </w:r>
            <w:r w:rsidR="007A62C4">
              <w:t xml:space="preserve"> manage </w:t>
            </w:r>
            <w:r w:rsidR="00906C12">
              <w:t>thei</w:t>
            </w:r>
            <w:r w:rsidR="007A62C4">
              <w:t>r own money?</w:t>
            </w:r>
          </w:p>
          <w:p w14:paraId="62E1C14C" w14:textId="07593AEF" w:rsidR="007A62C4" w:rsidRDefault="004A07A6" w:rsidP="00906C12">
            <w:sdt>
              <w:sdtPr>
                <w:id w:val="-229539226"/>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A62C4">
              <w:t>Do they know the meals are offered on a contribution basis?</w:t>
            </w:r>
          </w:p>
          <w:p w14:paraId="6620F458" w14:textId="07C29781" w:rsidR="007002B4" w:rsidRDefault="007A3599" w:rsidP="00B02C41">
            <w:r>
              <w:t xml:space="preserve"> </w:t>
            </w:r>
          </w:p>
        </w:tc>
        <w:tc>
          <w:tcPr>
            <w:tcW w:w="4140" w:type="dxa"/>
            <w:gridSpan w:val="3"/>
          </w:tcPr>
          <w:p w14:paraId="6CA22CB9" w14:textId="32E7463E" w:rsidR="00B02C41" w:rsidRDefault="004A07A6" w:rsidP="00906C12">
            <w:sdt>
              <w:sdtPr>
                <w:id w:val="-1626069871"/>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B02C41">
              <w:t xml:space="preserve">Refer to dietitian for tips on how to make meals on a budget. </w:t>
            </w:r>
          </w:p>
          <w:p w14:paraId="7E3CBF0D" w14:textId="3487600E" w:rsidR="00994319" w:rsidRDefault="004A07A6" w:rsidP="00906C12">
            <w:sdt>
              <w:sdtPr>
                <w:id w:val="-23944332"/>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F1508A">
              <w:t>EBS to c</w:t>
            </w:r>
            <w:r w:rsidR="00763F75">
              <w:t>omplete</w:t>
            </w:r>
            <w:r w:rsidR="00BA07F8">
              <w:t xml:space="preserve"> </w:t>
            </w:r>
            <w:r w:rsidR="00994319">
              <w:t>FoodShare Application.</w:t>
            </w:r>
          </w:p>
          <w:p w14:paraId="7B7A4DE8" w14:textId="12D03670" w:rsidR="00994319" w:rsidRDefault="004A07A6" w:rsidP="00906C12">
            <w:sdt>
              <w:sdtPr>
                <w:id w:val="1579009536"/>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994319">
              <w:t xml:space="preserve">Provide </w:t>
            </w:r>
            <w:r w:rsidR="00BA07F8">
              <w:t xml:space="preserve">a </w:t>
            </w:r>
            <w:r w:rsidR="00994319">
              <w:t>list of food pantries and community meals.</w:t>
            </w:r>
          </w:p>
          <w:p w14:paraId="5AF9FA4E" w14:textId="7519BF8A" w:rsidR="00994319" w:rsidRDefault="00994319" w:rsidP="00137A43">
            <w:pPr>
              <w:pStyle w:val="ListParagraph"/>
              <w:ind w:left="360"/>
            </w:pPr>
          </w:p>
        </w:tc>
      </w:tr>
      <w:tr w:rsidR="007002B4" w14:paraId="7BBDEF27" w14:textId="77777777" w:rsidTr="00BC3696">
        <w:tc>
          <w:tcPr>
            <w:tcW w:w="1975" w:type="dxa"/>
          </w:tcPr>
          <w:p w14:paraId="0108E981" w14:textId="22522A2B" w:rsidR="007002B4" w:rsidRDefault="007002B4">
            <w:r w:rsidRPr="00994319">
              <w:rPr>
                <w:b/>
                <w:bCs/>
                <w:i/>
                <w:iCs/>
              </w:rPr>
              <w:t>I eat alone most of the time</w:t>
            </w:r>
            <w:r>
              <w:t>.</w:t>
            </w:r>
          </w:p>
          <w:p w14:paraId="4DF29E0E" w14:textId="1349D7D5" w:rsidR="00994319" w:rsidRPr="00906C12" w:rsidRDefault="004A07A6" w:rsidP="00906C12">
            <w:pPr>
              <w:rPr>
                <w:sz w:val="28"/>
                <w:szCs w:val="28"/>
              </w:rPr>
            </w:pPr>
            <w:sdt>
              <w:sdtPr>
                <w:rPr>
                  <w:sz w:val="28"/>
                  <w:szCs w:val="28"/>
                </w:rPr>
                <w:id w:val="1670213783"/>
                <w14:checkbox>
                  <w14:checked w14:val="0"/>
                  <w14:checkedState w14:val="2612" w14:font="MS Gothic"/>
                  <w14:uncheckedState w14:val="2610" w14:font="MS Gothic"/>
                </w14:checkbox>
              </w:sdtPr>
              <w:sdtEndPr/>
              <w:sdtContent>
                <w:r w:rsidR="00906C12">
                  <w:rPr>
                    <w:rFonts w:ascii="MS Gothic" w:eastAsia="MS Gothic" w:hAnsi="MS Gothic" w:hint="eastAsia"/>
                    <w:sz w:val="28"/>
                    <w:szCs w:val="28"/>
                  </w:rPr>
                  <w:t>☐</w:t>
                </w:r>
              </w:sdtContent>
            </w:sdt>
            <w:r w:rsidR="00906C12">
              <w:rPr>
                <w:sz w:val="28"/>
                <w:szCs w:val="28"/>
              </w:rPr>
              <w:t xml:space="preserve"> </w:t>
            </w:r>
            <w:r w:rsidR="00994319" w:rsidRPr="00906C12">
              <w:rPr>
                <w:sz w:val="28"/>
                <w:szCs w:val="28"/>
              </w:rPr>
              <w:t>Yes</w:t>
            </w:r>
            <w:r w:rsidR="00232944" w:rsidRPr="00906C12">
              <w:rPr>
                <w:sz w:val="28"/>
                <w:szCs w:val="28"/>
              </w:rPr>
              <w:t xml:space="preserve"> (1)</w:t>
            </w:r>
          </w:p>
          <w:p w14:paraId="6FA64EA9" w14:textId="2A9122D6" w:rsidR="00994319" w:rsidRPr="00906C12" w:rsidRDefault="004A07A6" w:rsidP="00906C12">
            <w:pPr>
              <w:rPr>
                <w:sz w:val="28"/>
                <w:szCs w:val="28"/>
              </w:rPr>
            </w:pPr>
            <w:sdt>
              <w:sdtPr>
                <w:rPr>
                  <w:sz w:val="28"/>
                  <w:szCs w:val="28"/>
                </w:rPr>
                <w:id w:val="2069604426"/>
                <w14:checkbox>
                  <w14:checked w14:val="0"/>
                  <w14:checkedState w14:val="2612" w14:font="MS Gothic"/>
                  <w14:uncheckedState w14:val="2610" w14:font="MS Gothic"/>
                </w14:checkbox>
              </w:sdtPr>
              <w:sdtEndPr/>
              <w:sdtContent>
                <w:r w:rsidR="00906C12">
                  <w:rPr>
                    <w:rFonts w:ascii="MS Gothic" w:eastAsia="MS Gothic" w:hAnsi="MS Gothic" w:hint="eastAsia"/>
                    <w:sz w:val="28"/>
                    <w:szCs w:val="28"/>
                  </w:rPr>
                  <w:t>☐</w:t>
                </w:r>
              </w:sdtContent>
            </w:sdt>
            <w:r w:rsidR="00906C12">
              <w:rPr>
                <w:sz w:val="28"/>
                <w:szCs w:val="28"/>
              </w:rPr>
              <w:t xml:space="preserve"> </w:t>
            </w:r>
            <w:r w:rsidR="00994319" w:rsidRPr="00906C12">
              <w:rPr>
                <w:sz w:val="28"/>
                <w:szCs w:val="28"/>
              </w:rPr>
              <w:t>No</w:t>
            </w:r>
            <w:r w:rsidR="00232944" w:rsidRPr="00906C12">
              <w:rPr>
                <w:sz w:val="28"/>
                <w:szCs w:val="28"/>
              </w:rPr>
              <w:t xml:space="preserve"> (0)</w:t>
            </w:r>
          </w:p>
          <w:p w14:paraId="1DE2E763" w14:textId="3A97FC69" w:rsidR="00994319" w:rsidRDefault="00994319"/>
        </w:tc>
        <w:tc>
          <w:tcPr>
            <w:tcW w:w="4680" w:type="dxa"/>
          </w:tcPr>
          <w:p w14:paraId="60B0B301" w14:textId="14A5B332" w:rsidR="007002B4" w:rsidRDefault="004A07A6" w:rsidP="00906C12">
            <w:sdt>
              <w:sdtPr>
                <w:id w:val="1002704599"/>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BA07F8">
              <w:t>Concerned about social isolation</w:t>
            </w:r>
            <w:r w:rsidR="00906C12">
              <w:t xml:space="preserve"> or </w:t>
            </w:r>
            <w:r w:rsidR="00BA07F8">
              <w:t>loneliness.</w:t>
            </w:r>
          </w:p>
          <w:p w14:paraId="52821D9D" w14:textId="34394A6D" w:rsidR="00906C12" w:rsidRDefault="004A07A6" w:rsidP="00906C12">
            <w:sdt>
              <w:sdtPr>
                <w:id w:val="-122466896"/>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BA07F8">
              <w:t>Seems depressed.</w:t>
            </w:r>
            <w:r w:rsidR="00906C12">
              <w:t xml:space="preserve"> Why? </w:t>
            </w:r>
            <w:sdt>
              <w:sdtPr>
                <w:id w:val="-1425489377"/>
                <w:placeholder>
                  <w:docPart w:val="D446C379849B448C8368900CCF351D9C"/>
                </w:placeholder>
                <w:showingPlcHdr/>
                <w:text/>
              </w:sdtPr>
              <w:sdtEndPr/>
              <w:sdtContent>
                <w:r w:rsidR="00906C12" w:rsidRPr="00392601">
                  <w:rPr>
                    <w:rStyle w:val="PlaceholderText"/>
                  </w:rPr>
                  <w:t>Click or tap here to enter text.</w:t>
                </w:r>
              </w:sdtContent>
            </w:sdt>
          </w:p>
          <w:p w14:paraId="1E445B52" w14:textId="77777777" w:rsidR="00906C12" w:rsidRDefault="00906C12" w:rsidP="00906C12">
            <w:r>
              <w:t xml:space="preserve">If yes, ask, In general: </w:t>
            </w:r>
          </w:p>
          <w:p w14:paraId="3F70285D" w14:textId="77777777" w:rsidR="00906C12" w:rsidRDefault="00906C12" w:rsidP="00906C12">
            <w:pPr>
              <w:pStyle w:val="ListParagraph"/>
              <w:numPr>
                <w:ilvl w:val="0"/>
                <w:numId w:val="22"/>
              </w:numPr>
            </w:pPr>
            <w:r>
              <w:t xml:space="preserve">How often do you feel that you lack companionship? </w:t>
            </w:r>
            <w:sdt>
              <w:sdtPr>
                <w:id w:val="30336958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Hardly Ever, </w:t>
            </w:r>
            <w:sdt>
              <w:sdtPr>
                <w:id w:val="102398154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ome of the time, </w:t>
            </w:r>
            <w:sdt>
              <w:sdtPr>
                <w:id w:val="190255853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ften</w:t>
            </w:r>
          </w:p>
          <w:p w14:paraId="4CC94DE1" w14:textId="77777777" w:rsidR="00906C12" w:rsidRDefault="00906C12" w:rsidP="00906C12">
            <w:pPr>
              <w:pStyle w:val="ListParagraph"/>
              <w:numPr>
                <w:ilvl w:val="0"/>
                <w:numId w:val="22"/>
              </w:numPr>
            </w:pPr>
            <w:r>
              <w:t xml:space="preserve">How often do you feel left out? </w:t>
            </w:r>
            <w:sdt>
              <w:sdtPr>
                <w:id w:val="-84285516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Hardly Ever, </w:t>
            </w:r>
            <w:sdt>
              <w:sdtPr>
                <w:id w:val="92777020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ome of the time, </w:t>
            </w:r>
            <w:sdt>
              <w:sdtPr>
                <w:id w:val="11952743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ften</w:t>
            </w:r>
          </w:p>
          <w:p w14:paraId="3F416BAD" w14:textId="61BD7F43" w:rsidR="00906C12" w:rsidRDefault="00906C12" w:rsidP="00906C12">
            <w:pPr>
              <w:pStyle w:val="ListParagraph"/>
              <w:numPr>
                <w:ilvl w:val="0"/>
                <w:numId w:val="22"/>
              </w:numPr>
            </w:pPr>
            <w:r>
              <w:t xml:space="preserve">How often do you feel isolated from others? </w:t>
            </w:r>
            <w:sdt>
              <w:sdtPr>
                <w:rPr>
                  <w:rFonts w:ascii="MS Gothic" w:eastAsia="MS Gothic" w:hAnsi="MS Gothic"/>
                </w:rPr>
                <w:id w:val="1450666643"/>
                <w14:checkbox>
                  <w14:checked w14:val="0"/>
                  <w14:checkedState w14:val="2612" w14:font="MS Gothic"/>
                  <w14:uncheckedState w14:val="2610" w14:font="MS Gothic"/>
                </w14:checkbox>
              </w:sdtPr>
              <w:sdtEndPr/>
              <w:sdtContent>
                <w:r w:rsidRPr="00906C12">
                  <w:rPr>
                    <w:rFonts w:ascii="MS Gothic" w:eastAsia="MS Gothic" w:hAnsi="MS Gothic" w:hint="eastAsia"/>
                  </w:rPr>
                  <w:t>☐</w:t>
                </w:r>
              </w:sdtContent>
            </w:sdt>
            <w:r>
              <w:t xml:space="preserve"> Hardly Ever, </w:t>
            </w:r>
            <w:sdt>
              <w:sdtPr>
                <w:rPr>
                  <w:rFonts w:ascii="MS Gothic" w:eastAsia="MS Gothic" w:hAnsi="MS Gothic"/>
                </w:rPr>
                <w:id w:val="-455872817"/>
                <w14:checkbox>
                  <w14:checked w14:val="0"/>
                  <w14:checkedState w14:val="2612" w14:font="MS Gothic"/>
                  <w14:uncheckedState w14:val="2610" w14:font="MS Gothic"/>
                </w14:checkbox>
              </w:sdtPr>
              <w:sdtEndPr/>
              <w:sdtContent>
                <w:r w:rsidRPr="00906C12">
                  <w:rPr>
                    <w:rFonts w:ascii="MS Gothic" w:eastAsia="MS Gothic" w:hAnsi="MS Gothic" w:hint="eastAsia"/>
                  </w:rPr>
                  <w:t>☐</w:t>
                </w:r>
              </w:sdtContent>
            </w:sdt>
            <w:r>
              <w:t xml:space="preserve"> Some of the time, </w:t>
            </w:r>
            <w:sdt>
              <w:sdtPr>
                <w:rPr>
                  <w:rFonts w:ascii="MS Gothic" w:eastAsia="MS Gothic" w:hAnsi="MS Gothic"/>
                </w:rPr>
                <w:id w:val="-249124652"/>
                <w14:checkbox>
                  <w14:checked w14:val="0"/>
                  <w14:checkedState w14:val="2612" w14:font="MS Gothic"/>
                  <w14:uncheckedState w14:val="2610" w14:font="MS Gothic"/>
                </w14:checkbox>
              </w:sdtPr>
              <w:sdtEndPr/>
              <w:sdtContent>
                <w:r w:rsidRPr="00906C12">
                  <w:rPr>
                    <w:rFonts w:ascii="MS Gothic" w:eastAsia="MS Gothic" w:hAnsi="MS Gothic" w:hint="eastAsia"/>
                  </w:rPr>
                  <w:t>☐</w:t>
                </w:r>
              </w:sdtContent>
            </w:sdt>
            <w:r>
              <w:t xml:space="preserve"> Often</w:t>
            </w:r>
          </w:p>
          <w:p w14:paraId="4A40B596" w14:textId="55346326" w:rsidR="007002B4" w:rsidRDefault="004A07A6" w:rsidP="00906C12">
            <w:sdt>
              <w:sdtPr>
                <w:id w:val="597144356"/>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683B25">
              <w:t>Do t</w:t>
            </w:r>
            <w:r w:rsidR="007002B4">
              <w:t>hey have a pet</w:t>
            </w:r>
            <w:r w:rsidR="00BA07F8">
              <w:t xml:space="preserve">(s)? </w:t>
            </w:r>
            <w:sdt>
              <w:sdtPr>
                <w:id w:val="-1686205560"/>
                <w:placeholder>
                  <w:docPart w:val="DefaultPlaceholder_-1854013440"/>
                </w:placeholder>
                <w:showingPlcHdr/>
                <w:text/>
              </w:sdtPr>
              <w:sdtEndPr/>
              <w:sdtContent>
                <w:r w:rsidR="00906C12" w:rsidRPr="00392601">
                  <w:rPr>
                    <w:rStyle w:val="PlaceholderText"/>
                  </w:rPr>
                  <w:t>Click or tap here to enter text.</w:t>
                </w:r>
              </w:sdtContent>
            </w:sdt>
          </w:p>
          <w:p w14:paraId="2885A7B5" w14:textId="0330701C" w:rsidR="00E5790D" w:rsidRDefault="004A07A6" w:rsidP="00906C12">
            <w:sdt>
              <w:sdtPr>
                <w:id w:val="1687641848"/>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What do they feed the pet?</w:t>
            </w:r>
            <w:r w:rsidR="00906C12">
              <w:t xml:space="preserve"> </w:t>
            </w:r>
            <w:sdt>
              <w:sdtPr>
                <w:id w:val="-840390205"/>
                <w:placeholder>
                  <w:docPart w:val="DefaultPlaceholder_-1854013440"/>
                </w:placeholder>
                <w:showingPlcHdr/>
                <w:text/>
              </w:sdtPr>
              <w:sdtEndPr/>
              <w:sdtContent>
                <w:r w:rsidR="00906C12" w:rsidRPr="00392601">
                  <w:rPr>
                    <w:rStyle w:val="PlaceholderText"/>
                  </w:rPr>
                  <w:t>Click or tap here to enter text.</w:t>
                </w:r>
              </w:sdtContent>
            </w:sdt>
          </w:p>
          <w:p w14:paraId="0A602B47" w14:textId="26DB5B74" w:rsidR="00E5790D" w:rsidRDefault="004A07A6" w:rsidP="00906C12">
            <w:sdt>
              <w:sdtPr>
                <w:id w:val="-325674590"/>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Do th</w:t>
            </w:r>
            <w:r w:rsidR="007002B4">
              <w:t>ey have a smartphone, tablet</w:t>
            </w:r>
            <w:r w:rsidR="00BA07F8">
              <w:t>,</w:t>
            </w:r>
            <w:r w:rsidR="007002B4">
              <w:t xml:space="preserve"> or computer? </w:t>
            </w:r>
          </w:p>
          <w:p w14:paraId="326D785B" w14:textId="4332AD90" w:rsidR="00E5790D" w:rsidRDefault="004A07A6" w:rsidP="00906C12">
            <w:sdt>
              <w:sdtPr>
                <w:id w:val="1659413842"/>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BA07F8">
              <w:t>I</w:t>
            </w:r>
            <w:r w:rsidR="007002B4">
              <w:t>nterested in learning how to Skype</w:t>
            </w:r>
            <w:r w:rsidR="00BA07F8">
              <w:t xml:space="preserve">, Zoom, </w:t>
            </w:r>
            <w:r w:rsidR="007002B4">
              <w:t>Facetime</w:t>
            </w:r>
            <w:r w:rsidR="00BA07F8">
              <w:t>, etc.</w:t>
            </w:r>
            <w:r w:rsidR="007002B4">
              <w:t>?</w:t>
            </w:r>
          </w:p>
          <w:p w14:paraId="15C07D32" w14:textId="78851B6B" w:rsidR="00E5790D" w:rsidRDefault="004A07A6" w:rsidP="00906C12">
            <w:sdt>
              <w:sdtPr>
                <w:id w:val="666675942"/>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7002B4">
              <w:t>Do they have internet access?</w:t>
            </w:r>
            <w:r w:rsidR="00BA07F8">
              <w:t xml:space="preserve"> If no, why not?</w:t>
            </w:r>
            <w:r w:rsidR="00906C12">
              <w:t xml:space="preserve"> </w:t>
            </w:r>
            <w:sdt>
              <w:sdtPr>
                <w:id w:val="1409964123"/>
                <w:placeholder>
                  <w:docPart w:val="DefaultPlaceholder_-1854013440"/>
                </w:placeholder>
                <w:showingPlcHdr/>
                <w:text/>
              </w:sdtPr>
              <w:sdtEndPr/>
              <w:sdtContent>
                <w:r w:rsidR="00906C12" w:rsidRPr="00392601">
                  <w:rPr>
                    <w:rStyle w:val="PlaceholderText"/>
                  </w:rPr>
                  <w:t>Click or tap here to enter text.</w:t>
                </w:r>
              </w:sdtContent>
            </w:sdt>
          </w:p>
          <w:p w14:paraId="3BE7292A" w14:textId="430138FF" w:rsidR="007002B4" w:rsidRDefault="004A07A6" w:rsidP="00906C12">
            <w:sdt>
              <w:sdtPr>
                <w:id w:val="-1850872412"/>
                <w14:checkbox>
                  <w14:checked w14:val="0"/>
                  <w14:checkedState w14:val="2612" w14:font="MS Gothic"/>
                  <w14:uncheckedState w14:val="2610" w14:font="MS Gothic"/>
                </w14:checkbox>
              </w:sdtPr>
              <w:sdtEndPr/>
              <w:sdtContent>
                <w:r w:rsidR="00906C12">
                  <w:rPr>
                    <w:rFonts w:ascii="MS Gothic" w:eastAsia="MS Gothic" w:hAnsi="MS Gothic" w:hint="eastAsia"/>
                  </w:rPr>
                  <w:t>☐</w:t>
                </w:r>
              </w:sdtContent>
            </w:sdt>
            <w:r w:rsidR="00906C12">
              <w:t xml:space="preserve"> </w:t>
            </w:r>
            <w:r w:rsidR="00BA07F8">
              <w:t>Are they a Veteran? If yes, are they interested in the Honor Flight or other programs and services from the VA?</w:t>
            </w:r>
          </w:p>
        </w:tc>
        <w:tc>
          <w:tcPr>
            <w:tcW w:w="4140" w:type="dxa"/>
            <w:gridSpan w:val="3"/>
          </w:tcPr>
          <w:p w14:paraId="29DB4EDE" w14:textId="26C851DC" w:rsidR="00BB0FCE" w:rsidRDefault="004A07A6" w:rsidP="00683B25">
            <w:sdt>
              <w:sdtPr>
                <w:id w:val="936169367"/>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B0FCE">
              <w:t>Refer to dietitian for follow-up</w:t>
            </w:r>
          </w:p>
          <w:p w14:paraId="2E22F7E4" w14:textId="241F7429" w:rsidR="007002B4" w:rsidRDefault="004A07A6" w:rsidP="00683B25">
            <w:sdt>
              <w:sdtPr>
                <w:id w:val="-1262212886"/>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Arrange t</w:t>
            </w:r>
            <w:r w:rsidR="007002B4">
              <w:t>ransport to Senior Dining Site if able</w:t>
            </w:r>
            <w:r w:rsidR="00BA07F8">
              <w:t xml:space="preserve"> and interested on </w:t>
            </w:r>
            <w:sdt>
              <w:sdtPr>
                <w:id w:val="-881868192"/>
                <w:placeholder>
                  <w:docPart w:val="DefaultPlaceholder_-1854013440"/>
                </w:placeholder>
                <w:text/>
              </w:sdtPr>
              <w:sdtEndPr/>
              <w:sdtContent>
                <w:r w:rsidR="00BA07F8">
                  <w:t>_________</w:t>
                </w:r>
              </w:sdtContent>
            </w:sdt>
            <w:r w:rsidR="00BA07F8">
              <w:t xml:space="preserve"> days of the week. </w:t>
            </w:r>
          </w:p>
          <w:p w14:paraId="0E8CB22F" w14:textId="01833C85" w:rsidR="007002B4" w:rsidRDefault="004A07A6" w:rsidP="00683B25">
            <w:sdt>
              <w:sdtPr>
                <w:id w:val="-1699384931"/>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Offer Friendly Visit, phone call.</w:t>
            </w:r>
          </w:p>
          <w:p w14:paraId="469C6C12" w14:textId="39585A8B" w:rsidR="007002B4" w:rsidRDefault="004A07A6" w:rsidP="00683B25">
            <w:sdt>
              <w:sdtPr>
                <w:id w:val="-687215112"/>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Refer to </w:t>
            </w:r>
            <w:r w:rsidR="00437E34">
              <w:t>community meals and senior dining locations.</w:t>
            </w:r>
          </w:p>
          <w:p w14:paraId="6CAC0E51" w14:textId="4888B2D2" w:rsidR="00E97412" w:rsidRDefault="004A07A6" w:rsidP="00683B25">
            <w:sdt>
              <w:sdtPr>
                <w:id w:val="-790202833"/>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Refer to</w:t>
            </w:r>
            <w:hyperlink r:id="rId10" w:history="1">
              <w:r w:rsidR="00BA07F8" w:rsidRPr="00683B25">
                <w:rPr>
                  <w:rStyle w:val="Hyperlink"/>
                </w:rPr>
                <w:t xml:space="preserve"> Sip </w:t>
              </w:r>
              <w:r w:rsidR="00683B25" w:rsidRPr="00683B25">
                <w:rPr>
                  <w:rStyle w:val="Hyperlink"/>
                </w:rPr>
                <w:t xml:space="preserve">&amp; </w:t>
              </w:r>
              <w:r w:rsidR="00BA07F8" w:rsidRPr="00683B25">
                <w:rPr>
                  <w:rStyle w:val="Hyperlink"/>
                </w:rPr>
                <w:t>Swipe or Tablet/Smart Phone Training</w:t>
              </w:r>
            </w:hyperlink>
            <w:r w:rsidR="00BA07F8">
              <w:t xml:space="preserve"> </w:t>
            </w:r>
          </w:p>
          <w:p w14:paraId="79EAD4D0" w14:textId="4FE1890A" w:rsidR="007002B4" w:rsidRDefault="004A07A6" w:rsidP="00683B25">
            <w:sdt>
              <w:sdtPr>
                <w:id w:val="-492721153"/>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Provide information on </w:t>
            </w:r>
            <w:r w:rsidR="00BA07F8">
              <w:t xml:space="preserve">the free </w:t>
            </w:r>
            <w:hyperlink r:id="rId11" w:history="1">
              <w:r w:rsidR="007002B4" w:rsidRPr="00683B25">
                <w:rPr>
                  <w:rStyle w:val="Hyperlink"/>
                  <w:b/>
                  <w:bCs/>
                  <w:i/>
                  <w:iCs/>
                </w:rPr>
                <w:t>Easy Tablet Help for Seniors</w:t>
              </w:r>
            </w:hyperlink>
            <w:r w:rsidR="007002B4" w:rsidRPr="00683B25">
              <w:rPr>
                <w:b/>
                <w:bCs/>
                <w:i/>
                <w:iCs/>
              </w:rPr>
              <w:t xml:space="preserve"> </w:t>
            </w:r>
            <w:r w:rsidR="007002B4">
              <w:t xml:space="preserve">App. </w:t>
            </w:r>
          </w:p>
          <w:p w14:paraId="27F7BF89" w14:textId="169F6AC3" w:rsidR="00BA07F8" w:rsidRDefault="004A07A6" w:rsidP="00683B25">
            <w:sdt>
              <w:sdtPr>
                <w:id w:val="-1686440877"/>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 xml:space="preserve">Tell them about or help them review eligibility for discounted internet and devise at </w:t>
            </w:r>
            <w:hyperlink r:id="rId12" w:history="1">
              <w:r w:rsidR="00BA07F8" w:rsidRPr="00B13037">
                <w:rPr>
                  <w:rStyle w:val="Hyperlink"/>
                </w:rPr>
                <w:t>https://www.everyoneon.org/</w:t>
              </w:r>
            </w:hyperlink>
            <w:r w:rsidR="00BA07F8">
              <w:t xml:space="preserve"> </w:t>
            </w:r>
          </w:p>
          <w:p w14:paraId="40F32D71" w14:textId="15AD53E1" w:rsidR="007002B4" w:rsidRDefault="004A07A6" w:rsidP="00683B25">
            <w:sdt>
              <w:sdtPr>
                <w:id w:val="1803657169"/>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Connect with Technology buddy to get them up socially connected.</w:t>
            </w:r>
          </w:p>
          <w:p w14:paraId="08AE77E8" w14:textId="0EA27C8C" w:rsidR="007002B4" w:rsidRDefault="004A07A6" w:rsidP="00683B25">
            <w:sdt>
              <w:sdtPr>
                <w:id w:val="-1012762835"/>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Provide information about local Senior Center and other community clubs/organizations</w:t>
            </w:r>
            <w:r w:rsidR="00BA07F8">
              <w:t>/</w:t>
            </w:r>
            <w:r w:rsidR="007002B4">
              <w:t xml:space="preserve">communities of faith that align with their </w:t>
            </w:r>
            <w:r w:rsidR="00BA07F8">
              <w:t>interests.</w:t>
            </w:r>
          </w:p>
          <w:p w14:paraId="1FDE92EE" w14:textId="57D83B8C" w:rsidR="00BA07F8" w:rsidRDefault="004A07A6" w:rsidP="00683B25">
            <w:sdt>
              <w:sdtPr>
                <w:id w:val="-198553056"/>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Provide Craft or Coloring Kits</w:t>
            </w:r>
          </w:p>
          <w:p w14:paraId="2EF2822B" w14:textId="491540D0" w:rsidR="00BA07F8" w:rsidRDefault="004A07A6" w:rsidP="00683B25">
            <w:sdt>
              <w:sdtPr>
                <w:id w:val="1393931433"/>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Refer to Volunteer Coordinator</w:t>
            </w:r>
            <w:r w:rsidR="00A07077">
              <w:t xml:space="preserve"> or RSVP.</w:t>
            </w:r>
            <w:r w:rsidR="00BA07F8">
              <w:t xml:space="preserve"> There may be things they can do at home to stay engaged. </w:t>
            </w:r>
          </w:p>
          <w:p w14:paraId="372F5CA4" w14:textId="591F91D5" w:rsidR="00BA07F8" w:rsidRDefault="004A07A6" w:rsidP="00683B25">
            <w:sdt>
              <w:sdtPr>
                <w:id w:val="-603954599"/>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 xml:space="preserve">Refer to Veterans Office for Honor Flight or </w:t>
            </w:r>
            <w:sdt>
              <w:sdtPr>
                <w:id w:val="1281303961"/>
                <w:placeholder>
                  <w:docPart w:val="DefaultPlaceholder_-1854013440"/>
                </w:placeholder>
                <w:showingPlcHdr/>
                <w:text/>
              </w:sdtPr>
              <w:sdtEndPr/>
              <w:sdtContent>
                <w:r w:rsidR="00683B25" w:rsidRPr="00392601">
                  <w:rPr>
                    <w:rStyle w:val="PlaceholderText"/>
                  </w:rPr>
                  <w:t>Click or tap here to enter text.</w:t>
                </w:r>
              </w:sdtContent>
            </w:sdt>
          </w:p>
          <w:p w14:paraId="4C2327E2" w14:textId="62461F65" w:rsidR="00BA07F8" w:rsidRDefault="00BA07F8" w:rsidP="00A07077">
            <w:pPr>
              <w:pStyle w:val="ListParagraph"/>
              <w:ind w:left="360"/>
            </w:pPr>
          </w:p>
        </w:tc>
      </w:tr>
      <w:tr w:rsidR="007002B4" w14:paraId="34655288" w14:textId="77777777" w:rsidTr="00BC3696">
        <w:tc>
          <w:tcPr>
            <w:tcW w:w="1975" w:type="dxa"/>
          </w:tcPr>
          <w:p w14:paraId="6A9DC7F7" w14:textId="2AF5EA61" w:rsidR="007002B4" w:rsidRDefault="007002B4">
            <w:pPr>
              <w:rPr>
                <w:b/>
                <w:bCs/>
                <w:i/>
                <w:iCs/>
              </w:rPr>
            </w:pPr>
            <w:r w:rsidRPr="00994319">
              <w:rPr>
                <w:b/>
                <w:bCs/>
                <w:i/>
                <w:iCs/>
              </w:rPr>
              <w:t>I take 3 or more different prescribed or over-the</w:t>
            </w:r>
            <w:r w:rsidR="00BA07F8">
              <w:rPr>
                <w:b/>
                <w:bCs/>
                <w:i/>
                <w:iCs/>
              </w:rPr>
              <w:t>-</w:t>
            </w:r>
            <w:r w:rsidRPr="00994319">
              <w:rPr>
                <w:b/>
                <w:bCs/>
                <w:i/>
                <w:iCs/>
              </w:rPr>
              <w:t>counter drugs a day.</w:t>
            </w:r>
          </w:p>
          <w:p w14:paraId="1D3EF28F" w14:textId="77777777" w:rsidR="002F1F6E" w:rsidRPr="00994319" w:rsidRDefault="002F1F6E">
            <w:pPr>
              <w:rPr>
                <w:b/>
                <w:bCs/>
                <w:i/>
                <w:iCs/>
              </w:rPr>
            </w:pPr>
          </w:p>
          <w:p w14:paraId="157A8B10" w14:textId="67E64802" w:rsidR="00994319" w:rsidRPr="00683B25" w:rsidRDefault="004A07A6" w:rsidP="00683B25">
            <w:pPr>
              <w:rPr>
                <w:sz w:val="28"/>
                <w:szCs w:val="28"/>
              </w:rPr>
            </w:pPr>
            <w:sdt>
              <w:sdtPr>
                <w:rPr>
                  <w:sz w:val="28"/>
                  <w:szCs w:val="28"/>
                </w:rPr>
                <w:id w:val="-1316409283"/>
                <w14:checkbox>
                  <w14:checked w14:val="0"/>
                  <w14:checkedState w14:val="2612" w14:font="MS Gothic"/>
                  <w14:uncheckedState w14:val="2610" w14:font="MS Gothic"/>
                </w14:checkbox>
              </w:sdtPr>
              <w:sdtEndPr/>
              <w:sdtContent>
                <w:r w:rsidR="00683B25">
                  <w:rPr>
                    <w:rFonts w:ascii="MS Gothic" w:eastAsia="MS Gothic" w:hAnsi="MS Gothic" w:hint="eastAsia"/>
                    <w:sz w:val="28"/>
                    <w:szCs w:val="28"/>
                  </w:rPr>
                  <w:t>☐</w:t>
                </w:r>
              </w:sdtContent>
            </w:sdt>
            <w:r w:rsidR="00683B25">
              <w:rPr>
                <w:sz w:val="28"/>
                <w:szCs w:val="28"/>
              </w:rPr>
              <w:t xml:space="preserve"> </w:t>
            </w:r>
            <w:r w:rsidR="00994319" w:rsidRPr="00683B25">
              <w:rPr>
                <w:sz w:val="28"/>
                <w:szCs w:val="28"/>
              </w:rPr>
              <w:t>Yes</w:t>
            </w:r>
            <w:r w:rsidR="00232944" w:rsidRPr="00683B25">
              <w:rPr>
                <w:sz w:val="28"/>
                <w:szCs w:val="28"/>
              </w:rPr>
              <w:t xml:space="preserve"> (1)</w:t>
            </w:r>
          </w:p>
          <w:p w14:paraId="1935AC5F" w14:textId="604486AD" w:rsidR="00994319" w:rsidRPr="00683B25" w:rsidRDefault="004A07A6" w:rsidP="00683B25">
            <w:pPr>
              <w:rPr>
                <w:sz w:val="28"/>
                <w:szCs w:val="28"/>
              </w:rPr>
            </w:pPr>
            <w:sdt>
              <w:sdtPr>
                <w:rPr>
                  <w:sz w:val="28"/>
                  <w:szCs w:val="28"/>
                </w:rPr>
                <w:id w:val="155273427"/>
                <w14:checkbox>
                  <w14:checked w14:val="0"/>
                  <w14:checkedState w14:val="2612" w14:font="MS Gothic"/>
                  <w14:uncheckedState w14:val="2610" w14:font="MS Gothic"/>
                </w14:checkbox>
              </w:sdtPr>
              <w:sdtEndPr/>
              <w:sdtContent>
                <w:r w:rsidR="00683B25">
                  <w:rPr>
                    <w:rFonts w:ascii="MS Gothic" w:eastAsia="MS Gothic" w:hAnsi="MS Gothic" w:hint="eastAsia"/>
                    <w:sz w:val="28"/>
                    <w:szCs w:val="28"/>
                  </w:rPr>
                  <w:t>☐</w:t>
                </w:r>
              </w:sdtContent>
            </w:sdt>
            <w:r w:rsidR="00683B25">
              <w:rPr>
                <w:sz w:val="28"/>
                <w:szCs w:val="28"/>
              </w:rPr>
              <w:t xml:space="preserve"> </w:t>
            </w:r>
            <w:r w:rsidR="00994319" w:rsidRPr="00683B25">
              <w:rPr>
                <w:sz w:val="28"/>
                <w:szCs w:val="28"/>
              </w:rPr>
              <w:t>No</w:t>
            </w:r>
            <w:r w:rsidR="00232944" w:rsidRPr="00683B25">
              <w:rPr>
                <w:sz w:val="28"/>
                <w:szCs w:val="28"/>
              </w:rPr>
              <w:t xml:space="preserve"> (0)</w:t>
            </w:r>
          </w:p>
          <w:p w14:paraId="408C9425" w14:textId="73BB0E33" w:rsidR="00994319" w:rsidRDefault="008D2ECA">
            <w:r>
              <w:rPr>
                <w:noProof/>
              </w:rPr>
              <mc:AlternateContent>
                <mc:Choice Requires="wps">
                  <w:drawing>
                    <wp:anchor distT="0" distB="0" distL="114300" distR="114300" simplePos="0" relativeHeight="251663360" behindDoc="0" locked="0" layoutInCell="1" allowOverlap="1" wp14:anchorId="1AC81C14" wp14:editId="767E3294">
                      <wp:simplePos x="0" y="0"/>
                      <wp:positionH relativeFrom="column">
                        <wp:posOffset>-64135</wp:posOffset>
                      </wp:positionH>
                      <wp:positionV relativeFrom="paragraph">
                        <wp:posOffset>229870</wp:posOffset>
                      </wp:positionV>
                      <wp:extent cx="1485900" cy="535918"/>
                      <wp:effectExtent l="0" t="0" r="19050" b="17145"/>
                      <wp:wrapNone/>
                      <wp:docPr id="2" name="Text Box 2"/>
                      <wp:cNvGraphicFramePr/>
                      <a:graphic xmlns:a="http://schemas.openxmlformats.org/drawingml/2006/main">
                        <a:graphicData uri="http://schemas.microsoft.com/office/word/2010/wordprocessingShape">
                          <wps:wsp>
                            <wps:cNvSpPr txBox="1"/>
                            <wps:spPr>
                              <a:xfrm>
                                <a:off x="0" y="0"/>
                                <a:ext cx="1485900" cy="535918"/>
                              </a:xfrm>
                              <a:prstGeom prst="rect">
                                <a:avLst/>
                              </a:prstGeom>
                              <a:solidFill>
                                <a:sysClr val="window" lastClr="FFFFFF"/>
                              </a:solidFill>
                              <a:ln w="6350">
                                <a:solidFill>
                                  <a:prstClr val="black"/>
                                </a:solidFill>
                              </a:ln>
                            </wps:spPr>
                            <wps:txbx>
                              <w:txbxContent>
                                <w:p w14:paraId="16EA6FAD" w14:textId="3B443008" w:rsidR="00C66FCC" w:rsidRDefault="00C66FCC" w:rsidP="00DA28DA">
                                  <w:pPr>
                                    <w:shd w:val="clear" w:color="auto" w:fill="E7E6E6" w:themeFill="background2"/>
                                  </w:pPr>
                                  <w:r w:rsidRPr="002870F6">
                                    <w:rPr>
                                      <w:b/>
                                      <w:bCs/>
                                      <w:u w:val="single"/>
                                    </w:rPr>
                                    <w:t xml:space="preserve">Page </w:t>
                                  </w:r>
                                  <w:r>
                                    <w:rPr>
                                      <w:b/>
                                      <w:bCs/>
                                      <w:u w:val="single"/>
                                    </w:rPr>
                                    <w:t>2</w:t>
                                  </w:r>
                                  <w:r w:rsidRPr="002870F6">
                                    <w:rPr>
                                      <w:b/>
                                      <w:bCs/>
                                      <w:u w:val="single"/>
                                    </w:rPr>
                                    <w:t xml:space="preserve"> Total</w:t>
                                  </w:r>
                                  <w:r>
                                    <w:t>:</w:t>
                                  </w:r>
                                  <w:sdt>
                                    <w:sdtPr>
                                      <w:id w:val="370341086"/>
                                      <w:placeholder>
                                        <w:docPart w:val="DefaultPlaceholder_-1854013440"/>
                                      </w:placeholder>
                                      <w:showingPlcHdr/>
                                      <w:text/>
                                    </w:sdtPr>
                                    <w:sdtEndPr/>
                                    <w:sdtContent>
                                      <w:r w:rsidRPr="00392601">
                                        <w:rPr>
                                          <w:rStyle w:val="PlaceholderText"/>
                                        </w:rPr>
                                        <w:t>Click or tap here to enter tex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81C14" id="Text Box 2" o:spid="_x0000_s1027" type="#_x0000_t202" style="position:absolute;margin-left:-5.05pt;margin-top:18.1pt;width:117pt;height:4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" fillcolor="window" strokeweight=".5pt">
                      <v:textbox>
                        <w:txbxContent>
                          <w:p w14:paraId="16EA6FAD" w14:textId="3B443008" w:rsidR="00C66FCC" w:rsidRDefault="00C66FCC" w:rsidP="00DA28DA">
                            <w:pPr>
                              <w:shd w:val="clear" w:color="auto" w:fill="E7E6E6" w:themeFill="background2"/>
                            </w:pPr>
                            <w:r w:rsidRPr="002870F6">
                              <w:rPr>
                                <w:b/>
                                <w:bCs/>
                                <w:u w:val="single"/>
                              </w:rPr>
                              <w:t xml:space="preserve">Page </w:t>
                            </w:r>
                            <w:r>
                              <w:rPr>
                                <w:b/>
                                <w:bCs/>
                                <w:u w:val="single"/>
                              </w:rPr>
                              <w:t>2</w:t>
                            </w:r>
                            <w:r w:rsidRPr="002870F6">
                              <w:rPr>
                                <w:b/>
                                <w:bCs/>
                                <w:u w:val="single"/>
                              </w:rPr>
                              <w:t xml:space="preserve"> Total</w:t>
                            </w:r>
                            <w:r>
                              <w:t>:</w:t>
                            </w:r>
                            <w:sdt>
                              <w:sdtPr>
                                <w:id w:val="370341086"/>
                                <w:placeholder>
                                  <w:docPart w:val="DefaultPlaceholder_-1854013440"/>
                                </w:placeholder>
                                <w:showingPlcHdr/>
                                <w:text/>
                              </w:sdtPr>
                              <w:sdtEndPr/>
                              <w:sdtContent>
                                <w:r w:rsidRPr="00392601">
                                  <w:rPr>
                                    <w:rStyle w:val="PlaceholderText"/>
                                  </w:rPr>
                                  <w:t>Click or tap here to enter text.</w:t>
                                </w:r>
                              </w:sdtContent>
                            </w:sdt>
                          </w:p>
                        </w:txbxContent>
                      </v:textbox>
                    </v:shape>
                  </w:pict>
                </mc:Fallback>
              </mc:AlternateContent>
            </w:r>
          </w:p>
        </w:tc>
        <w:tc>
          <w:tcPr>
            <w:tcW w:w="4680" w:type="dxa"/>
          </w:tcPr>
          <w:p w14:paraId="6C06F411" w14:textId="3B725228" w:rsidR="007002B4" w:rsidRDefault="004A07A6" w:rsidP="00683B25">
            <w:sdt>
              <w:sdtPr>
                <w:id w:val="-190446652"/>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Ask what herbs, supplements, vitamins</w:t>
            </w:r>
            <w:r w:rsidR="00BA07F8">
              <w:t>,</w:t>
            </w:r>
            <w:r w:rsidR="007002B4">
              <w:t xml:space="preserve"> and other OTC </w:t>
            </w:r>
            <w:r w:rsidR="00994319">
              <w:t>medicines</w:t>
            </w:r>
            <w:r w:rsidR="007002B4">
              <w:t xml:space="preserve"> they take</w:t>
            </w:r>
            <w:r w:rsidR="0040781D">
              <w:t>. (List below)</w:t>
            </w:r>
            <w:r w:rsidR="00683B25">
              <w:t xml:space="preserve"> </w:t>
            </w:r>
            <w:sdt>
              <w:sdtPr>
                <w:id w:val="-949783045"/>
                <w:placeholder>
                  <w:docPart w:val="DefaultPlaceholder_-1854013440"/>
                </w:placeholder>
                <w:showingPlcHdr/>
                <w:text/>
              </w:sdtPr>
              <w:sdtEndPr/>
              <w:sdtContent>
                <w:r w:rsidR="00683B25" w:rsidRPr="00392601">
                  <w:rPr>
                    <w:rStyle w:val="PlaceholderText"/>
                  </w:rPr>
                  <w:t>Click or tap here to enter text.</w:t>
                </w:r>
              </w:sdtContent>
            </w:sdt>
          </w:p>
          <w:p w14:paraId="1C543C56" w14:textId="2E47AF31" w:rsidR="0040781D" w:rsidRDefault="0040781D" w:rsidP="0040781D"/>
          <w:p w14:paraId="0AF8C711" w14:textId="4227C0F1" w:rsidR="007002B4" w:rsidRDefault="004A07A6" w:rsidP="00683B25">
            <w:sdt>
              <w:sdtPr>
                <w:id w:val="1584184330"/>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Are </w:t>
            </w:r>
            <w:r w:rsidR="0040781D">
              <w:t>they</w:t>
            </w:r>
            <w:r w:rsidR="007002B4">
              <w:t xml:space="preserve"> taking </w:t>
            </w:r>
            <w:r w:rsidR="0040781D">
              <w:t xml:space="preserve">their </w:t>
            </w:r>
            <w:r w:rsidR="007002B4">
              <w:t>meds a</w:t>
            </w:r>
            <w:r w:rsidR="00043630">
              <w:t xml:space="preserve">s </w:t>
            </w:r>
            <w:r w:rsidR="007002B4">
              <w:t>prescribed? If not, why?</w:t>
            </w:r>
            <w:r w:rsidR="00683B25">
              <w:t xml:space="preserve"> </w:t>
            </w:r>
            <w:sdt>
              <w:sdtPr>
                <w:id w:val="1684943207"/>
                <w:placeholder>
                  <w:docPart w:val="DefaultPlaceholder_-1854013440"/>
                </w:placeholder>
                <w:showingPlcHdr/>
                <w:text/>
              </w:sdtPr>
              <w:sdtEndPr/>
              <w:sdtContent>
                <w:r w:rsidR="00683B25" w:rsidRPr="00392601">
                  <w:rPr>
                    <w:rStyle w:val="PlaceholderText"/>
                  </w:rPr>
                  <w:t>Click or tap here to enter text.</w:t>
                </w:r>
              </w:sdtContent>
            </w:sdt>
          </w:p>
          <w:p w14:paraId="3851A454" w14:textId="77777777" w:rsidR="0040781D" w:rsidRDefault="0040781D" w:rsidP="0040781D">
            <w:pPr>
              <w:pStyle w:val="ListParagraph"/>
              <w:ind w:left="1080"/>
            </w:pPr>
          </w:p>
          <w:p w14:paraId="38B79DBE" w14:textId="006DCC75" w:rsidR="007002B4" w:rsidRDefault="004A07A6" w:rsidP="00683B25">
            <w:sdt>
              <w:sdtPr>
                <w:id w:val="1500006559"/>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7002B4">
              <w:t xml:space="preserve">Do </w:t>
            </w:r>
            <w:r w:rsidR="0040781D">
              <w:t>they</w:t>
            </w:r>
            <w:r w:rsidR="007002B4">
              <w:t xml:space="preserve"> understand the instructions of how and when to take</w:t>
            </w:r>
            <w:r w:rsidR="0040781D">
              <w:t xml:space="preserve"> meds?</w:t>
            </w:r>
            <w:r w:rsidR="00683B25">
              <w:t xml:space="preserve"> </w:t>
            </w:r>
            <w:sdt>
              <w:sdtPr>
                <w:id w:val="-420646058"/>
                <w:placeholder>
                  <w:docPart w:val="DefaultPlaceholder_-1854013440"/>
                </w:placeholder>
                <w:showingPlcHdr/>
                <w:text/>
              </w:sdtPr>
              <w:sdtEndPr/>
              <w:sdtContent>
                <w:r w:rsidR="00683B25" w:rsidRPr="00392601">
                  <w:rPr>
                    <w:rStyle w:val="PlaceholderText"/>
                  </w:rPr>
                  <w:t>Click or tap here to enter text.</w:t>
                </w:r>
              </w:sdtContent>
            </w:sdt>
          </w:p>
        </w:tc>
        <w:tc>
          <w:tcPr>
            <w:tcW w:w="4140" w:type="dxa"/>
            <w:gridSpan w:val="3"/>
          </w:tcPr>
          <w:p w14:paraId="6562B323" w14:textId="798A903C" w:rsidR="00BB0FCE" w:rsidRDefault="004A07A6" w:rsidP="00683B25">
            <w:sdt>
              <w:sdtPr>
                <w:id w:val="-582140397"/>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B0FCE">
              <w:t>Refer to Dietitian for follow-up.</w:t>
            </w:r>
          </w:p>
          <w:p w14:paraId="772B58B6" w14:textId="0F92364E" w:rsidR="007002B4" w:rsidRDefault="004A07A6" w:rsidP="00683B25">
            <w:sdt>
              <w:sdtPr>
                <w:id w:val="-1160003978"/>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Rec. medication review</w:t>
            </w:r>
            <w:r w:rsidR="00A07077">
              <w:t xml:space="preserve"> with pharmacist.</w:t>
            </w:r>
          </w:p>
          <w:p w14:paraId="54F74463" w14:textId="01911F57" w:rsidR="007002B4" w:rsidRDefault="004A07A6" w:rsidP="00683B25">
            <w:sdt>
              <w:sdtPr>
                <w:id w:val="-376548825"/>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Refer to Pharmacist</w:t>
            </w:r>
            <w:r w:rsidR="00994319">
              <w:t>/healthcare provider</w:t>
            </w:r>
            <w:r w:rsidR="007002B4">
              <w:t xml:space="preserve"> to check for drug/nutrient </w:t>
            </w:r>
            <w:r w:rsidR="00994319">
              <w:t>interactions.</w:t>
            </w:r>
          </w:p>
          <w:p w14:paraId="2D0776FD" w14:textId="487CD180" w:rsidR="007002B4" w:rsidRDefault="004A07A6" w:rsidP="00683B25">
            <w:sdt>
              <w:sdtPr>
                <w:id w:val="-430052230"/>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Suggest or provide a pillbox to help them manage their meds</w:t>
            </w:r>
            <w:r w:rsidR="00F1508A">
              <w:t>.</w:t>
            </w:r>
          </w:p>
          <w:p w14:paraId="126C8667" w14:textId="708E3F80" w:rsidR="007002B4" w:rsidRDefault="004A07A6" w:rsidP="00683B25">
            <w:sdt>
              <w:sdtPr>
                <w:id w:val="1903252432"/>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Encourage them to tell their MD all the over-the-counter supplements they take. </w:t>
            </w:r>
          </w:p>
          <w:p w14:paraId="7275B92F" w14:textId="115817EB" w:rsidR="00994319" w:rsidRDefault="004A07A6" w:rsidP="00683B25">
            <w:sdt>
              <w:sdtPr>
                <w:id w:val="-68359168"/>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F1508A">
              <w:t>EBS to r</w:t>
            </w:r>
            <w:r w:rsidR="00994319">
              <w:t>eview insurance options for prescription drug coverage</w:t>
            </w:r>
            <w:r w:rsidR="00A07077">
              <w:t xml:space="preserve"> during open enrollment.</w:t>
            </w:r>
          </w:p>
          <w:p w14:paraId="686CE3A0" w14:textId="0209AF07" w:rsidR="00994319" w:rsidRDefault="004A07A6" w:rsidP="00683B25">
            <w:sdt>
              <w:sdtPr>
                <w:id w:val="1285929744"/>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Tell them about </w:t>
            </w:r>
            <w:r w:rsidR="00A07077">
              <w:t>Drugs.com</w:t>
            </w:r>
            <w:r w:rsidR="00A1577A">
              <w:t xml:space="preserve"> if they are interested in knowing more about their meds</w:t>
            </w:r>
            <w:r w:rsidR="00683B25">
              <w:t xml:space="preserve"> or supplements.</w:t>
            </w:r>
          </w:p>
        </w:tc>
      </w:tr>
      <w:tr w:rsidR="007002B4" w14:paraId="5B3AF6F3" w14:textId="77777777" w:rsidTr="00BC3696">
        <w:tc>
          <w:tcPr>
            <w:tcW w:w="1975" w:type="dxa"/>
          </w:tcPr>
          <w:p w14:paraId="43FBB05C" w14:textId="5BF2C18C" w:rsidR="007002B4" w:rsidRDefault="007002B4">
            <w:pPr>
              <w:rPr>
                <w:b/>
                <w:bCs/>
                <w:i/>
                <w:iCs/>
              </w:rPr>
            </w:pPr>
            <w:r w:rsidRPr="0040781D">
              <w:rPr>
                <w:b/>
                <w:bCs/>
                <w:i/>
                <w:iCs/>
              </w:rPr>
              <w:lastRenderedPageBreak/>
              <w:t>Without wanting to, I have lost or gained 10 pounds in the last 6 months.</w:t>
            </w:r>
          </w:p>
          <w:p w14:paraId="157D3693" w14:textId="4151FB89" w:rsidR="0040781D" w:rsidRPr="00BC3696" w:rsidRDefault="004A07A6" w:rsidP="00683B25">
            <w:pPr>
              <w:rPr>
                <w:sz w:val="24"/>
                <w:szCs w:val="24"/>
              </w:rPr>
            </w:pPr>
            <w:sdt>
              <w:sdtPr>
                <w:rPr>
                  <w:sz w:val="24"/>
                  <w:szCs w:val="24"/>
                </w:rPr>
                <w:id w:val="-806162648"/>
                <w14:checkbox>
                  <w14:checked w14:val="0"/>
                  <w14:checkedState w14:val="2612" w14:font="MS Gothic"/>
                  <w14:uncheckedState w14:val="2610" w14:font="MS Gothic"/>
                </w14:checkbox>
              </w:sdtPr>
              <w:sdtEndPr/>
              <w:sdtContent>
                <w:r w:rsidR="00683B25" w:rsidRPr="00BC3696">
                  <w:rPr>
                    <w:rFonts w:ascii="MS Gothic" w:eastAsia="MS Gothic" w:hAnsi="MS Gothic" w:hint="eastAsia"/>
                    <w:sz w:val="24"/>
                    <w:szCs w:val="24"/>
                  </w:rPr>
                  <w:t>☐</w:t>
                </w:r>
              </w:sdtContent>
            </w:sdt>
            <w:r w:rsidR="00683B25" w:rsidRPr="00BC3696">
              <w:rPr>
                <w:sz w:val="24"/>
                <w:szCs w:val="24"/>
              </w:rPr>
              <w:t xml:space="preserve"> </w:t>
            </w:r>
            <w:r w:rsidR="0040781D" w:rsidRPr="00BC3696">
              <w:rPr>
                <w:sz w:val="24"/>
                <w:szCs w:val="24"/>
              </w:rPr>
              <w:t>Yes</w:t>
            </w:r>
            <w:r w:rsidR="00232944" w:rsidRPr="00BC3696">
              <w:rPr>
                <w:sz w:val="24"/>
                <w:szCs w:val="24"/>
              </w:rPr>
              <w:t xml:space="preserve"> (2)</w:t>
            </w:r>
          </w:p>
          <w:p w14:paraId="2E1C0A58" w14:textId="1BE1DDB6" w:rsidR="0040781D" w:rsidRDefault="004A07A6" w:rsidP="00683B25">
            <w:sdt>
              <w:sdtPr>
                <w:rPr>
                  <w:sz w:val="24"/>
                  <w:szCs w:val="24"/>
                </w:rPr>
                <w:id w:val="-432364746"/>
                <w14:checkbox>
                  <w14:checked w14:val="0"/>
                  <w14:checkedState w14:val="2612" w14:font="MS Gothic"/>
                  <w14:uncheckedState w14:val="2610" w14:font="MS Gothic"/>
                </w14:checkbox>
              </w:sdtPr>
              <w:sdtEndPr/>
              <w:sdtContent>
                <w:r w:rsidR="00683B25" w:rsidRPr="00BC3696">
                  <w:rPr>
                    <w:rFonts w:ascii="MS Gothic" w:eastAsia="MS Gothic" w:hAnsi="MS Gothic" w:hint="eastAsia"/>
                    <w:sz w:val="24"/>
                    <w:szCs w:val="24"/>
                  </w:rPr>
                  <w:t>☐</w:t>
                </w:r>
              </w:sdtContent>
            </w:sdt>
            <w:r w:rsidR="00683B25" w:rsidRPr="00BC3696">
              <w:rPr>
                <w:sz w:val="24"/>
                <w:szCs w:val="24"/>
              </w:rPr>
              <w:t xml:space="preserve"> </w:t>
            </w:r>
            <w:r w:rsidR="0040781D" w:rsidRPr="00BC3696">
              <w:rPr>
                <w:sz w:val="24"/>
                <w:szCs w:val="24"/>
              </w:rPr>
              <w:t>No</w:t>
            </w:r>
            <w:r w:rsidR="00232944" w:rsidRPr="00BC3696">
              <w:rPr>
                <w:sz w:val="24"/>
                <w:szCs w:val="24"/>
              </w:rPr>
              <w:t xml:space="preserve"> (0)</w:t>
            </w:r>
          </w:p>
        </w:tc>
        <w:tc>
          <w:tcPr>
            <w:tcW w:w="4680" w:type="dxa"/>
          </w:tcPr>
          <w:p w14:paraId="4804DB9E" w14:textId="5512CFDE" w:rsidR="007002B4" w:rsidRDefault="004A07A6" w:rsidP="00683B25">
            <w:sdt>
              <w:sdtPr>
                <w:id w:val="73799278"/>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Any change in condition or life event change to help determine </w:t>
            </w:r>
            <w:r w:rsidR="00BA07F8">
              <w:t xml:space="preserve">the </w:t>
            </w:r>
            <w:r w:rsidR="007002B4">
              <w:t>root cause.</w:t>
            </w:r>
          </w:p>
          <w:p w14:paraId="7D6A2538" w14:textId="1D162C3E" w:rsidR="007002B4" w:rsidRDefault="004A07A6" w:rsidP="00683B25">
            <w:sdt>
              <w:sdtPr>
                <w:id w:val="-601183016"/>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Ask about their sleep habits.</w:t>
            </w:r>
          </w:p>
          <w:p w14:paraId="60A7B992" w14:textId="3EB2A3BF" w:rsidR="007002B4" w:rsidRDefault="004A07A6" w:rsidP="00683B25">
            <w:sdt>
              <w:sdtPr>
                <w:id w:val="-1034877533"/>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Ask about their energy level and strength.</w:t>
            </w:r>
          </w:p>
          <w:p w14:paraId="6C22D9F7" w14:textId="7B394F64" w:rsidR="00B5738D" w:rsidRDefault="00B5738D" w:rsidP="00B5738D">
            <w:pPr>
              <w:pStyle w:val="ListParagraph"/>
              <w:ind w:left="360"/>
            </w:pPr>
          </w:p>
        </w:tc>
        <w:tc>
          <w:tcPr>
            <w:tcW w:w="4140" w:type="dxa"/>
            <w:gridSpan w:val="3"/>
          </w:tcPr>
          <w:p w14:paraId="1010C60E" w14:textId="7B9A45BB" w:rsidR="007002B4" w:rsidRDefault="004A07A6" w:rsidP="00683B25">
            <w:sdt>
              <w:sdtPr>
                <w:id w:val="-799454239"/>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Refer to </w:t>
            </w:r>
            <w:r w:rsidR="00A1577A">
              <w:t>dietitian</w:t>
            </w:r>
            <w:r w:rsidR="00BB0FCE">
              <w:t xml:space="preserve"> for </w:t>
            </w:r>
            <w:r w:rsidR="00CB0D90">
              <w:t>follow-up.</w:t>
            </w:r>
          </w:p>
          <w:p w14:paraId="7B7B8B13" w14:textId="3C765261" w:rsidR="00F1508A" w:rsidRDefault="004A07A6" w:rsidP="00683B25">
            <w:sdt>
              <w:sdtPr>
                <w:id w:val="1184476826"/>
                <w14:checkbox>
                  <w14:checked w14:val="0"/>
                  <w14:checkedState w14:val="2612" w14:font="MS Gothic"/>
                  <w14:uncheckedState w14:val="2610" w14:font="MS Gothic"/>
                </w14:checkbox>
              </w:sdtPr>
              <w:sdtEndPr/>
              <w:sdtContent>
                <w:r w:rsidR="00F1508A">
                  <w:rPr>
                    <w:rFonts w:ascii="MS Gothic" w:eastAsia="MS Gothic" w:hAnsi="MS Gothic" w:hint="eastAsia"/>
                  </w:rPr>
                  <w:t>☐</w:t>
                </w:r>
              </w:sdtContent>
            </w:sdt>
            <w:r w:rsidR="00F1508A">
              <w:t xml:space="preserve"> Weekend Meals</w:t>
            </w:r>
          </w:p>
          <w:p w14:paraId="0B7191FD" w14:textId="6F7B6F5A" w:rsidR="00F1508A" w:rsidRDefault="004A07A6" w:rsidP="00683B25">
            <w:sdt>
              <w:sdtPr>
                <w:id w:val="-1843843335"/>
                <w14:checkbox>
                  <w14:checked w14:val="0"/>
                  <w14:checkedState w14:val="2612" w14:font="MS Gothic"/>
                  <w14:uncheckedState w14:val="2610" w14:font="MS Gothic"/>
                </w14:checkbox>
              </w:sdtPr>
              <w:sdtEndPr/>
              <w:sdtContent>
                <w:r w:rsidR="00F1508A">
                  <w:rPr>
                    <w:rFonts w:ascii="MS Gothic" w:eastAsia="MS Gothic" w:hAnsi="MS Gothic" w:hint="eastAsia"/>
                  </w:rPr>
                  <w:t>☐</w:t>
                </w:r>
              </w:sdtContent>
            </w:sdt>
            <w:r w:rsidR="00F1508A">
              <w:t xml:space="preserve"> Liquid Supplement</w:t>
            </w:r>
          </w:p>
          <w:p w14:paraId="6F357FC5" w14:textId="5F0A44F9" w:rsidR="00683B25" w:rsidRDefault="004A07A6" w:rsidP="00683B25">
            <w:sdt>
              <w:sdtPr>
                <w:id w:val="1887908433"/>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Other:</w:t>
            </w:r>
          </w:p>
          <w:sdt>
            <w:sdtPr>
              <w:id w:val="-1217354908"/>
              <w:placeholder>
                <w:docPart w:val="DefaultPlaceholder_-1854013440"/>
              </w:placeholder>
              <w:showingPlcHdr/>
              <w:text/>
            </w:sdtPr>
            <w:sdtEndPr/>
            <w:sdtContent>
              <w:p w14:paraId="6E8ABB29" w14:textId="532FD120" w:rsidR="00B5738D" w:rsidRDefault="00683B25" w:rsidP="00137A43">
                <w:pPr>
                  <w:pStyle w:val="ListParagraph"/>
                  <w:ind w:left="360"/>
                </w:pPr>
                <w:r w:rsidRPr="00392601">
                  <w:rPr>
                    <w:rStyle w:val="PlaceholderText"/>
                  </w:rPr>
                  <w:t>Click or tap here to enter text.</w:t>
                </w:r>
              </w:p>
            </w:sdtContent>
          </w:sdt>
        </w:tc>
      </w:tr>
      <w:tr w:rsidR="007002B4" w14:paraId="64649655" w14:textId="77777777" w:rsidTr="00BC3696">
        <w:tc>
          <w:tcPr>
            <w:tcW w:w="1975" w:type="dxa"/>
          </w:tcPr>
          <w:p w14:paraId="13D269DB" w14:textId="66731265" w:rsidR="007002B4" w:rsidRDefault="007002B4">
            <w:pPr>
              <w:rPr>
                <w:b/>
                <w:bCs/>
                <w:i/>
                <w:iCs/>
              </w:rPr>
            </w:pPr>
            <w:r w:rsidRPr="00B5738D">
              <w:rPr>
                <w:b/>
                <w:bCs/>
                <w:i/>
                <w:iCs/>
              </w:rPr>
              <w:t>I am not always physically able to shop, cook, and/or feed myself.</w:t>
            </w:r>
          </w:p>
          <w:p w14:paraId="2A32736B" w14:textId="62DDA419" w:rsidR="00B5738D" w:rsidRPr="00683B25" w:rsidRDefault="004A07A6" w:rsidP="00683B25">
            <w:pPr>
              <w:rPr>
                <w:sz w:val="28"/>
                <w:szCs w:val="28"/>
              </w:rPr>
            </w:pPr>
            <w:sdt>
              <w:sdtPr>
                <w:rPr>
                  <w:sz w:val="28"/>
                  <w:szCs w:val="28"/>
                </w:rPr>
                <w:id w:val="-245121544"/>
                <w14:checkbox>
                  <w14:checked w14:val="0"/>
                  <w14:checkedState w14:val="2612" w14:font="MS Gothic"/>
                  <w14:uncheckedState w14:val="2610" w14:font="MS Gothic"/>
                </w14:checkbox>
              </w:sdtPr>
              <w:sdtEndPr/>
              <w:sdtContent>
                <w:r w:rsidR="00683B25">
                  <w:rPr>
                    <w:rFonts w:ascii="MS Gothic" w:eastAsia="MS Gothic" w:hAnsi="MS Gothic" w:hint="eastAsia"/>
                    <w:sz w:val="28"/>
                    <w:szCs w:val="28"/>
                  </w:rPr>
                  <w:t>☐</w:t>
                </w:r>
              </w:sdtContent>
            </w:sdt>
            <w:r w:rsidR="00683B25">
              <w:rPr>
                <w:sz w:val="28"/>
                <w:szCs w:val="28"/>
              </w:rPr>
              <w:t xml:space="preserve"> </w:t>
            </w:r>
            <w:r w:rsidR="00B5738D" w:rsidRPr="00683B25">
              <w:rPr>
                <w:sz w:val="28"/>
                <w:szCs w:val="28"/>
              </w:rPr>
              <w:t>Yes</w:t>
            </w:r>
            <w:r w:rsidR="00232944" w:rsidRPr="00683B25">
              <w:rPr>
                <w:sz w:val="28"/>
                <w:szCs w:val="28"/>
              </w:rPr>
              <w:t xml:space="preserve"> (</w:t>
            </w:r>
            <w:r w:rsidR="000F2EA8" w:rsidRPr="00683B25">
              <w:rPr>
                <w:sz w:val="28"/>
                <w:szCs w:val="28"/>
              </w:rPr>
              <w:t>2</w:t>
            </w:r>
            <w:r w:rsidR="00232944" w:rsidRPr="00683B25">
              <w:rPr>
                <w:sz w:val="28"/>
                <w:szCs w:val="28"/>
              </w:rPr>
              <w:t>)</w:t>
            </w:r>
          </w:p>
          <w:p w14:paraId="6C82A06B" w14:textId="7E26C07E" w:rsidR="00B5738D" w:rsidRPr="00683B25" w:rsidRDefault="004A07A6" w:rsidP="00683B25">
            <w:pPr>
              <w:rPr>
                <w:sz w:val="28"/>
                <w:szCs w:val="28"/>
              </w:rPr>
            </w:pPr>
            <w:sdt>
              <w:sdtPr>
                <w:rPr>
                  <w:sz w:val="28"/>
                  <w:szCs w:val="28"/>
                </w:rPr>
                <w:id w:val="-1818956159"/>
                <w14:checkbox>
                  <w14:checked w14:val="0"/>
                  <w14:checkedState w14:val="2612" w14:font="MS Gothic"/>
                  <w14:uncheckedState w14:val="2610" w14:font="MS Gothic"/>
                </w14:checkbox>
              </w:sdtPr>
              <w:sdtEndPr/>
              <w:sdtContent>
                <w:r w:rsidR="00683B25">
                  <w:rPr>
                    <w:rFonts w:ascii="MS Gothic" w:eastAsia="MS Gothic" w:hAnsi="MS Gothic" w:hint="eastAsia"/>
                    <w:sz w:val="28"/>
                    <w:szCs w:val="28"/>
                  </w:rPr>
                  <w:t>☐</w:t>
                </w:r>
              </w:sdtContent>
            </w:sdt>
            <w:r w:rsidR="00683B25">
              <w:rPr>
                <w:sz w:val="28"/>
                <w:szCs w:val="28"/>
              </w:rPr>
              <w:t xml:space="preserve"> </w:t>
            </w:r>
            <w:r w:rsidR="00B5738D" w:rsidRPr="00683B25">
              <w:rPr>
                <w:sz w:val="28"/>
                <w:szCs w:val="28"/>
              </w:rPr>
              <w:t>No</w:t>
            </w:r>
            <w:r w:rsidR="00232944" w:rsidRPr="00683B25">
              <w:rPr>
                <w:sz w:val="28"/>
                <w:szCs w:val="28"/>
              </w:rPr>
              <w:t xml:space="preserve"> (0)</w:t>
            </w:r>
          </w:p>
          <w:p w14:paraId="0020A737" w14:textId="67959630" w:rsidR="00B5738D" w:rsidRDefault="00DA28DA">
            <w:r>
              <w:rPr>
                <w:noProof/>
              </w:rPr>
              <mc:AlternateContent>
                <mc:Choice Requires="wps">
                  <w:drawing>
                    <wp:anchor distT="0" distB="0" distL="114300" distR="114300" simplePos="0" relativeHeight="251659264" behindDoc="0" locked="0" layoutInCell="1" allowOverlap="1" wp14:anchorId="7C5B15D5" wp14:editId="6460CA24">
                      <wp:simplePos x="0" y="0"/>
                      <wp:positionH relativeFrom="column">
                        <wp:posOffset>-56515</wp:posOffset>
                      </wp:positionH>
                      <wp:positionV relativeFrom="paragraph">
                        <wp:posOffset>55245</wp:posOffset>
                      </wp:positionV>
                      <wp:extent cx="1143000" cy="1082040"/>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1143000" cy="1082040"/>
                              </a:xfrm>
                              <a:prstGeom prst="rect">
                                <a:avLst/>
                              </a:prstGeom>
                              <a:solidFill>
                                <a:sysClr val="window" lastClr="FFFFFF"/>
                              </a:solidFill>
                              <a:ln w="6350">
                                <a:solidFill>
                                  <a:prstClr val="black"/>
                                </a:solidFill>
                              </a:ln>
                            </wps:spPr>
                            <wps:txbx>
                              <w:txbxContent>
                                <w:p w14:paraId="309E3F5B" w14:textId="77777777" w:rsidR="00F1508A" w:rsidRDefault="00C66FCC" w:rsidP="00C8476F">
                                  <w:pPr>
                                    <w:shd w:val="clear" w:color="auto" w:fill="E7E6E6" w:themeFill="background2"/>
                                  </w:pPr>
                                  <w:r w:rsidRPr="002870F6">
                                    <w:rPr>
                                      <w:b/>
                                      <w:bCs/>
                                      <w:u w:val="single"/>
                                    </w:rPr>
                                    <w:t xml:space="preserve">Page </w:t>
                                  </w:r>
                                  <w:r>
                                    <w:rPr>
                                      <w:b/>
                                      <w:bCs/>
                                      <w:u w:val="single"/>
                                    </w:rPr>
                                    <w:t>3</w:t>
                                  </w:r>
                                  <w:r w:rsidRPr="002870F6">
                                    <w:rPr>
                                      <w:b/>
                                      <w:bCs/>
                                      <w:u w:val="single"/>
                                    </w:rPr>
                                    <w:t xml:space="preserve"> Total</w:t>
                                  </w:r>
                                  <w:r>
                                    <w:t>:</w:t>
                                  </w:r>
                                  <w:r w:rsidR="00F1508A">
                                    <w:t xml:space="preserve">   </w:t>
                                  </w:r>
                                </w:p>
                                <w:p w14:paraId="0CC96FE2" w14:textId="30E086C0" w:rsidR="00C66FCC" w:rsidRPr="00F1508A" w:rsidRDefault="00F1508A" w:rsidP="00C8476F">
                                  <w:pPr>
                                    <w:shd w:val="clear" w:color="auto" w:fill="E7E6E6" w:themeFill="background2"/>
                                  </w:pPr>
                                  <w:r>
                                    <w:t xml:space="preserve">     </w:t>
                                  </w:r>
                                  <w:sdt>
                                    <w:sdtPr>
                                      <w:id w:val="-92559485"/>
                                      <w:placeholder>
                                        <w:docPart w:val="DefaultPlaceholder_-1854013440"/>
                                      </w:placeholder>
                                      <w:text/>
                                    </w:sdtPr>
                                    <w:sdtEndPr/>
                                    <w:sdtContent>
                                      <w:r w:rsidR="00C66FCC">
                                        <w:t>---------------</w:t>
                                      </w:r>
                                    </w:sdtContent>
                                  </w:sdt>
                                  <w:r w:rsidR="00C66FCC">
                                    <w:rPr>
                                      <w:b/>
                                      <w:bCs/>
                                    </w:rPr>
                                    <w:t>FINAL D</w:t>
                                  </w:r>
                                  <w:r w:rsidR="00C66FCC" w:rsidRPr="005216BC">
                                    <w:rPr>
                                      <w:b/>
                                      <w:bCs/>
                                    </w:rPr>
                                    <w:t>ETERMINE SCOR</w:t>
                                  </w:r>
                                  <w:r w:rsidR="00C66FCC">
                                    <w:rPr>
                                      <w:b/>
                                      <w:bCs/>
                                    </w:rPr>
                                    <w:t xml:space="preserve">E </w:t>
                                  </w:r>
                                  <w:sdt>
                                    <w:sdtPr>
                                      <w:rPr>
                                        <w:b/>
                                        <w:bCs/>
                                      </w:rPr>
                                      <w:id w:val="396942678"/>
                                      <w:placeholder>
                                        <w:docPart w:val="DefaultPlaceholder_-1854013440"/>
                                      </w:placeholder>
                                      <w:text/>
                                    </w:sdtPr>
                                    <w:sdtEndPr/>
                                    <w:sdtContent>
                                      <w:r w:rsidR="00C66FCC">
                                        <w:rPr>
                                          <w:b/>
                                          <w:bCs/>
                                        </w:rPr>
                                        <w:t>_____</w:t>
                                      </w:r>
                                    </w:sdtContent>
                                  </w:sdt>
                                </w:p>
                                <w:p w14:paraId="39B9213F" w14:textId="0E3D30BA" w:rsidR="00C66FCC" w:rsidRDefault="00C66FCC" w:rsidP="00C8476F">
                                  <w:pPr>
                                    <w:shd w:val="clear" w:color="auto" w:fill="E7E6E6" w:themeFill="background2"/>
                                    <w:rPr>
                                      <w:b/>
                                      <w:bCs/>
                                    </w:rPr>
                                  </w:pPr>
                                </w:p>
                                <w:p w14:paraId="5C8303F2" w14:textId="293B337B" w:rsidR="00C66FCC" w:rsidRDefault="00C66FCC" w:rsidP="00C8476F">
                                  <w:pPr>
                                    <w:shd w:val="clear" w:color="auto" w:fill="E7E6E6" w:themeFill="background2"/>
                                    <w:rPr>
                                      <w:b/>
                                      <w:bCs/>
                                    </w:rPr>
                                  </w:pPr>
                                </w:p>
                                <w:p w14:paraId="5F32C3FB" w14:textId="77777777" w:rsidR="00C66FCC" w:rsidRDefault="00C66FCC" w:rsidP="00C8476F">
                                  <w:pPr>
                                    <w:shd w:val="clear" w:color="auto" w:fill="E7E6E6" w:themeFill="background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B15D5" id="Text Box 4" o:spid="_x0000_s1028" type="#_x0000_t202" style="position:absolute;margin-left:-4.45pt;margin-top:4.35pt;width:90pt;height:8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" fillcolor="window" strokeweight=".5pt">
                      <v:textbox>
                        <w:txbxContent>
                          <w:p w14:paraId="309E3F5B" w14:textId="77777777" w:rsidR="00F1508A" w:rsidRDefault="00C66FCC" w:rsidP="00C8476F">
                            <w:pPr>
                              <w:shd w:val="clear" w:color="auto" w:fill="E7E6E6" w:themeFill="background2"/>
                            </w:pPr>
                            <w:r w:rsidRPr="002870F6">
                              <w:rPr>
                                <w:b/>
                                <w:bCs/>
                                <w:u w:val="single"/>
                              </w:rPr>
                              <w:t xml:space="preserve">Page </w:t>
                            </w:r>
                            <w:r>
                              <w:rPr>
                                <w:b/>
                                <w:bCs/>
                                <w:u w:val="single"/>
                              </w:rPr>
                              <w:t>3</w:t>
                            </w:r>
                            <w:r w:rsidRPr="002870F6">
                              <w:rPr>
                                <w:b/>
                                <w:bCs/>
                                <w:u w:val="single"/>
                              </w:rPr>
                              <w:t xml:space="preserve"> Total</w:t>
                            </w:r>
                            <w:r>
                              <w:t>:</w:t>
                            </w:r>
                            <w:r w:rsidR="00F1508A">
                              <w:t xml:space="preserve">   </w:t>
                            </w:r>
                          </w:p>
                          <w:p w14:paraId="0CC96FE2" w14:textId="30E086C0" w:rsidR="00C66FCC" w:rsidRPr="00F1508A" w:rsidRDefault="00F1508A" w:rsidP="00C8476F">
                            <w:pPr>
                              <w:shd w:val="clear" w:color="auto" w:fill="E7E6E6" w:themeFill="background2"/>
                            </w:pPr>
                            <w:r>
                              <w:t xml:space="preserve">     </w:t>
                            </w:r>
                            <w:sdt>
                              <w:sdtPr>
                                <w:id w:val="-92559485"/>
                                <w:placeholder>
                                  <w:docPart w:val="DefaultPlaceholder_-1854013440"/>
                                </w:placeholder>
                                <w:text/>
                              </w:sdtPr>
                              <w:sdtEndPr/>
                              <w:sdtContent>
                                <w:r w:rsidR="00C66FCC">
                                  <w:t>---------------</w:t>
                                </w:r>
                              </w:sdtContent>
                            </w:sdt>
                            <w:r w:rsidR="00C66FCC">
                              <w:rPr>
                                <w:b/>
                                <w:bCs/>
                              </w:rPr>
                              <w:t>FINAL D</w:t>
                            </w:r>
                            <w:r w:rsidR="00C66FCC" w:rsidRPr="005216BC">
                              <w:rPr>
                                <w:b/>
                                <w:bCs/>
                              </w:rPr>
                              <w:t>ETERMINE SCOR</w:t>
                            </w:r>
                            <w:r w:rsidR="00C66FCC">
                              <w:rPr>
                                <w:b/>
                                <w:bCs/>
                              </w:rPr>
                              <w:t xml:space="preserve">E </w:t>
                            </w:r>
                            <w:sdt>
                              <w:sdtPr>
                                <w:rPr>
                                  <w:b/>
                                  <w:bCs/>
                                </w:rPr>
                                <w:id w:val="396942678"/>
                                <w:placeholder>
                                  <w:docPart w:val="DefaultPlaceholder_-1854013440"/>
                                </w:placeholder>
                                <w:text/>
                              </w:sdtPr>
                              <w:sdtEndPr/>
                              <w:sdtContent>
                                <w:r w:rsidR="00C66FCC">
                                  <w:rPr>
                                    <w:b/>
                                    <w:bCs/>
                                  </w:rPr>
                                  <w:t>_____</w:t>
                                </w:r>
                              </w:sdtContent>
                            </w:sdt>
                          </w:p>
                          <w:p w14:paraId="39B9213F" w14:textId="0E3D30BA" w:rsidR="00C66FCC" w:rsidRDefault="00C66FCC" w:rsidP="00C8476F">
                            <w:pPr>
                              <w:shd w:val="clear" w:color="auto" w:fill="E7E6E6" w:themeFill="background2"/>
                              <w:rPr>
                                <w:b/>
                                <w:bCs/>
                              </w:rPr>
                            </w:pPr>
                          </w:p>
                          <w:p w14:paraId="5C8303F2" w14:textId="293B337B" w:rsidR="00C66FCC" w:rsidRDefault="00C66FCC" w:rsidP="00C8476F">
                            <w:pPr>
                              <w:shd w:val="clear" w:color="auto" w:fill="E7E6E6" w:themeFill="background2"/>
                              <w:rPr>
                                <w:b/>
                                <w:bCs/>
                              </w:rPr>
                            </w:pPr>
                          </w:p>
                          <w:p w14:paraId="5F32C3FB" w14:textId="77777777" w:rsidR="00C66FCC" w:rsidRDefault="00C66FCC" w:rsidP="00C8476F">
                            <w:pPr>
                              <w:shd w:val="clear" w:color="auto" w:fill="E7E6E6" w:themeFill="background2"/>
                            </w:pPr>
                          </w:p>
                        </w:txbxContent>
                      </v:textbox>
                    </v:shape>
                  </w:pict>
                </mc:Fallback>
              </mc:AlternateContent>
            </w:r>
          </w:p>
        </w:tc>
        <w:tc>
          <w:tcPr>
            <w:tcW w:w="4680" w:type="dxa"/>
          </w:tcPr>
          <w:p w14:paraId="216E92E0" w14:textId="2034B010" w:rsidR="00043630" w:rsidRDefault="004A07A6" w:rsidP="00683B25">
            <w:sdt>
              <w:sdtPr>
                <w:id w:val="784164055"/>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Does someone else prepare meals for them?</w:t>
            </w:r>
            <w:r w:rsidR="00043630">
              <w:t xml:space="preserve"> Who?</w:t>
            </w:r>
            <w:r w:rsidR="00683B25">
              <w:t xml:space="preserve"> </w:t>
            </w:r>
            <w:sdt>
              <w:sdtPr>
                <w:id w:val="-1087538257"/>
                <w:placeholder>
                  <w:docPart w:val="DefaultPlaceholder_-1854013440"/>
                </w:placeholder>
                <w:showingPlcHdr/>
                <w:text/>
              </w:sdtPr>
              <w:sdtEndPr/>
              <w:sdtContent>
                <w:r w:rsidR="00683B25" w:rsidRPr="00392601">
                  <w:rPr>
                    <w:rStyle w:val="PlaceholderText"/>
                  </w:rPr>
                  <w:t>Click or tap here to enter text.</w:t>
                </w:r>
              </w:sdtContent>
            </w:sdt>
          </w:p>
          <w:p w14:paraId="7088D7A4" w14:textId="381C2E1E" w:rsidR="00BA07F8" w:rsidRDefault="004A07A6" w:rsidP="00683B25">
            <w:sdt>
              <w:sdtPr>
                <w:id w:val="263810990"/>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BA07F8">
              <w:t>Do they use a lot of convenience foods?</w:t>
            </w:r>
            <w:r w:rsidR="00043630">
              <w:t xml:space="preserve"> What types?</w:t>
            </w:r>
            <w:r w:rsidR="00683B25">
              <w:t xml:space="preserve"> </w:t>
            </w:r>
            <w:sdt>
              <w:sdtPr>
                <w:id w:val="-260451855"/>
                <w:placeholder>
                  <w:docPart w:val="DefaultPlaceholder_-1854013440"/>
                </w:placeholder>
                <w:showingPlcHdr/>
                <w:text/>
              </w:sdtPr>
              <w:sdtEndPr/>
              <w:sdtContent>
                <w:r w:rsidR="00683B25" w:rsidRPr="00392601">
                  <w:rPr>
                    <w:rStyle w:val="PlaceholderText"/>
                  </w:rPr>
                  <w:t>Click or tap here to enter text.</w:t>
                </w:r>
              </w:sdtContent>
            </w:sdt>
          </w:p>
          <w:p w14:paraId="43D6B752" w14:textId="10223AB6" w:rsidR="007002B4" w:rsidRDefault="004A07A6" w:rsidP="00683B25">
            <w:sdt>
              <w:sdtPr>
                <w:id w:val="951985059"/>
                <w14:checkbox>
                  <w14:checked w14:val="0"/>
                  <w14:checkedState w14:val="2612" w14:font="MS Gothic"/>
                  <w14:uncheckedState w14:val="2610" w14:font="MS Gothic"/>
                </w14:checkbox>
              </w:sdtPr>
              <w:sdtEndPr/>
              <w:sdtContent>
                <w:r w:rsidR="00683B25">
                  <w:rPr>
                    <w:rFonts w:ascii="MS Gothic" w:eastAsia="MS Gothic" w:hAnsi="MS Gothic" w:hint="eastAsia"/>
                  </w:rPr>
                  <w:t>☐</w:t>
                </w:r>
              </w:sdtContent>
            </w:sdt>
            <w:r w:rsidR="00683B25">
              <w:t xml:space="preserve"> </w:t>
            </w:r>
            <w:r w:rsidR="007002B4">
              <w:t xml:space="preserve">Do they </w:t>
            </w:r>
            <w:r w:rsidR="00B5738D">
              <w:t>have any</w:t>
            </w:r>
            <w:r w:rsidR="007002B4">
              <w:t xml:space="preserve"> adaptive equipment</w:t>
            </w:r>
            <w:r w:rsidR="00B5738D">
              <w:t>? Know how to use it? Or are interested in learning about it?</w:t>
            </w:r>
          </w:p>
          <w:p w14:paraId="1F43AD51" w14:textId="40AE02FA" w:rsidR="007002B4" w:rsidRDefault="004A07A6" w:rsidP="00E63015">
            <w:sdt>
              <w:sdtPr>
                <w:id w:val="524598652"/>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7002B4">
              <w:t>Able to open boxes, packages, cans?</w:t>
            </w:r>
          </w:p>
          <w:p w14:paraId="025CBED1" w14:textId="7D9B2EC0" w:rsidR="007002B4" w:rsidRDefault="004A07A6" w:rsidP="00E63015">
            <w:sdt>
              <w:sdtPr>
                <w:id w:val="-1676489234"/>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7002B4">
              <w:t>Able to prepare food?</w:t>
            </w:r>
          </w:p>
          <w:p w14:paraId="3B1108DB" w14:textId="57F975D5" w:rsidR="005D2291" w:rsidRDefault="004A07A6" w:rsidP="00E63015">
            <w:sdt>
              <w:sdtPr>
                <w:id w:val="2091812571"/>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7002B4">
              <w:t>Ask if they exercise? If yes, what and how often</w:t>
            </w:r>
            <w:r w:rsidR="00C85410">
              <w:t>.</w:t>
            </w:r>
            <w:r w:rsidR="00E63015">
              <w:t xml:space="preserve"> </w:t>
            </w:r>
            <w:sdt>
              <w:sdtPr>
                <w:id w:val="1751311083"/>
                <w:placeholder>
                  <w:docPart w:val="DefaultPlaceholder_-1854013440"/>
                </w:placeholder>
                <w:showingPlcHdr/>
                <w:text/>
              </w:sdtPr>
              <w:sdtEndPr/>
              <w:sdtContent>
                <w:r w:rsidR="00E63015" w:rsidRPr="00392601">
                  <w:rPr>
                    <w:rStyle w:val="PlaceholderText"/>
                  </w:rPr>
                  <w:t>Click or tap here to enter text.</w:t>
                </w:r>
              </w:sdtContent>
            </w:sdt>
          </w:p>
        </w:tc>
        <w:tc>
          <w:tcPr>
            <w:tcW w:w="4140" w:type="dxa"/>
            <w:gridSpan w:val="3"/>
          </w:tcPr>
          <w:p w14:paraId="7DB5C06E" w14:textId="61EE1B40" w:rsidR="00137A43" w:rsidRDefault="004A07A6" w:rsidP="00E63015">
            <w:sdt>
              <w:sdtPr>
                <w:id w:val="1635369254"/>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BB0FCE">
              <w:t>Refer to dietitian.</w:t>
            </w:r>
          </w:p>
          <w:p w14:paraId="2B209278" w14:textId="7A2702DB" w:rsidR="007002B4" w:rsidRDefault="004A07A6" w:rsidP="00E63015">
            <w:sdt>
              <w:sdtPr>
                <w:id w:val="-683586895"/>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7002B4">
              <w:t>Refer to Evidence based class</w:t>
            </w:r>
            <w:r w:rsidR="00A75887">
              <w:t xml:space="preserve">es as </w:t>
            </w:r>
            <w:r w:rsidR="00EA4703">
              <w:t>appropriate.</w:t>
            </w:r>
            <w:r w:rsidR="00E63015">
              <w:t xml:space="preserve"> </w:t>
            </w:r>
            <w:sdt>
              <w:sdtPr>
                <w:id w:val="-1720580958"/>
                <w:placeholder>
                  <w:docPart w:val="DefaultPlaceholder_-1854013440"/>
                </w:placeholder>
                <w:showingPlcHdr/>
                <w:text/>
              </w:sdtPr>
              <w:sdtEndPr/>
              <w:sdtContent>
                <w:r w:rsidR="00E63015" w:rsidRPr="00392601">
                  <w:rPr>
                    <w:rStyle w:val="PlaceholderText"/>
                  </w:rPr>
                  <w:t>Click or tap here to enter text.</w:t>
                </w:r>
              </w:sdtContent>
            </w:sdt>
          </w:p>
          <w:p w14:paraId="1083727C" w14:textId="518F6CB3" w:rsidR="00B5738D" w:rsidRDefault="004A07A6" w:rsidP="00E63015">
            <w:sdt>
              <w:sdtPr>
                <w:id w:val="1121654858"/>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BA07F8">
              <w:t>Refer to Stepping Up Your Nutrition Class</w:t>
            </w:r>
            <w:r w:rsidR="00A75887">
              <w:t xml:space="preserve"> (in available)</w:t>
            </w:r>
          </w:p>
          <w:p w14:paraId="5A4970AD" w14:textId="0111FB67" w:rsidR="007002B4" w:rsidRDefault="004A07A6" w:rsidP="00E63015">
            <w:sdt>
              <w:sdtPr>
                <w:id w:val="-362369888"/>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w:t>
            </w:r>
            <w:r w:rsidR="00A75887">
              <w:t xml:space="preserve">Refer to ADRC </w:t>
            </w:r>
            <w:r w:rsidR="00F1508A">
              <w:t xml:space="preserve">or Independent Living Center </w:t>
            </w:r>
            <w:r w:rsidR="00A75887">
              <w:t xml:space="preserve">for adaptive </w:t>
            </w:r>
            <w:r w:rsidR="00EA4703">
              <w:t>equipment.</w:t>
            </w:r>
          </w:p>
          <w:p w14:paraId="1D159F0B" w14:textId="4F8909C3" w:rsidR="00E63015" w:rsidRDefault="004A07A6" w:rsidP="00E63015">
            <w:sdt>
              <w:sdtPr>
                <w:id w:val="-678735594"/>
                <w14:checkbox>
                  <w14:checked w14:val="0"/>
                  <w14:checkedState w14:val="2612" w14:font="MS Gothic"/>
                  <w14:uncheckedState w14:val="2610" w14:font="MS Gothic"/>
                </w14:checkbox>
              </w:sdtPr>
              <w:sdtEndPr/>
              <w:sdtContent>
                <w:r w:rsidR="00E63015">
                  <w:rPr>
                    <w:rFonts w:ascii="MS Gothic" w:eastAsia="MS Gothic" w:hAnsi="MS Gothic" w:hint="eastAsia"/>
                  </w:rPr>
                  <w:t>☐</w:t>
                </w:r>
              </w:sdtContent>
            </w:sdt>
            <w:r w:rsidR="00E63015">
              <w:t xml:space="preserve"> Provide list of exercise or movement classes/programs</w:t>
            </w:r>
          </w:p>
          <w:p w14:paraId="525576C2" w14:textId="77777777" w:rsidR="007002B4" w:rsidRDefault="007002B4" w:rsidP="00137A43">
            <w:pPr>
              <w:pStyle w:val="ListParagraph"/>
              <w:ind w:left="360"/>
            </w:pPr>
          </w:p>
          <w:p w14:paraId="7F9947B0" w14:textId="77777777" w:rsidR="008D2ECA" w:rsidRDefault="008D2ECA" w:rsidP="00137A43">
            <w:pPr>
              <w:pStyle w:val="ListParagraph"/>
              <w:ind w:left="360"/>
            </w:pPr>
          </w:p>
          <w:p w14:paraId="21CB7CC2" w14:textId="77777777" w:rsidR="008D2ECA" w:rsidRDefault="008D2ECA" w:rsidP="00137A43">
            <w:pPr>
              <w:pStyle w:val="ListParagraph"/>
              <w:ind w:left="360"/>
            </w:pPr>
          </w:p>
          <w:p w14:paraId="742E6C56" w14:textId="77777777" w:rsidR="008D2ECA" w:rsidRDefault="008D2ECA" w:rsidP="00137A43">
            <w:pPr>
              <w:pStyle w:val="ListParagraph"/>
              <w:ind w:left="360"/>
            </w:pPr>
          </w:p>
          <w:p w14:paraId="4E7472CA" w14:textId="167DD3AE" w:rsidR="008D2ECA" w:rsidRDefault="008D2ECA" w:rsidP="00137A43">
            <w:pPr>
              <w:pStyle w:val="ListParagraph"/>
              <w:ind w:left="360"/>
            </w:pPr>
          </w:p>
        </w:tc>
      </w:tr>
      <w:tr w:rsidR="002A409C" w14:paraId="467C0C95" w14:textId="77777777" w:rsidTr="00192D71">
        <w:tc>
          <w:tcPr>
            <w:tcW w:w="1975" w:type="dxa"/>
          </w:tcPr>
          <w:p w14:paraId="33C568C6" w14:textId="77115C60" w:rsidR="002A409C" w:rsidRDefault="002A409C">
            <w:pPr>
              <w:rPr>
                <w:b/>
                <w:bCs/>
                <w:i/>
                <w:iCs/>
              </w:rPr>
            </w:pPr>
          </w:p>
          <w:p w14:paraId="67A8B407" w14:textId="5E638312" w:rsidR="002A409C" w:rsidRPr="00B5738D" w:rsidRDefault="002A409C">
            <w:pPr>
              <w:rPr>
                <w:b/>
                <w:bCs/>
                <w:i/>
                <w:iCs/>
              </w:rPr>
            </w:pPr>
            <w:r>
              <w:rPr>
                <w:b/>
                <w:bCs/>
                <w:i/>
                <w:iCs/>
              </w:rPr>
              <w:t xml:space="preserve">ASK EVERYONE and enter score </w:t>
            </w:r>
            <w:sdt>
              <w:sdtPr>
                <w:rPr>
                  <w:b/>
                  <w:bCs/>
                  <w:i/>
                  <w:iCs/>
                </w:rPr>
                <w:id w:val="1431315248"/>
                <w:placeholder>
                  <w:docPart w:val="DefaultPlaceholder_-1854013440"/>
                </w:placeholder>
                <w:text/>
              </w:sdtPr>
              <w:sdtEndPr/>
              <w:sdtContent>
                <w:r>
                  <w:rPr>
                    <w:b/>
                    <w:bCs/>
                    <w:i/>
                    <w:iCs/>
                  </w:rPr>
                  <w:t>_______</w:t>
                </w:r>
              </w:sdtContent>
            </w:sdt>
          </w:p>
        </w:tc>
        <w:tc>
          <w:tcPr>
            <w:tcW w:w="6300" w:type="dxa"/>
            <w:gridSpan w:val="2"/>
          </w:tcPr>
          <w:p w14:paraId="462F3D4A" w14:textId="19724D11" w:rsidR="002A409C" w:rsidRDefault="002A409C" w:rsidP="002A409C">
            <w:pPr>
              <w:rPr>
                <w:rStyle w:val="Hyperlink"/>
                <w:b/>
                <w:bCs/>
              </w:rPr>
            </w:pPr>
            <w:r w:rsidRPr="00BB0FCE">
              <w:rPr>
                <w:b/>
                <w:bCs/>
              </w:rPr>
              <w:t xml:space="preserve">2 question </w:t>
            </w:r>
            <w:hyperlink r:id="rId13" w:history="1">
              <w:r w:rsidRPr="00BB0FCE">
                <w:rPr>
                  <w:rStyle w:val="Hyperlink"/>
                  <w:b/>
                  <w:bCs/>
                </w:rPr>
                <w:t>malnutrition screen MST</w:t>
              </w:r>
            </w:hyperlink>
          </w:p>
          <w:p w14:paraId="1D4F1AC6" w14:textId="46CC6831" w:rsidR="002A409C" w:rsidRDefault="002A409C" w:rsidP="002A409C">
            <w:r>
              <w:t xml:space="preserve">1. Have you recently lost weight </w:t>
            </w:r>
            <w:r w:rsidRPr="00BB7EF5">
              <w:rPr>
                <w:b/>
                <w:bCs/>
              </w:rPr>
              <w:t>without trying?</w:t>
            </w:r>
            <w:r w:rsidR="00BB7EF5">
              <w:t xml:space="preserve"> </w:t>
            </w:r>
            <w:sdt>
              <w:sdtPr>
                <w:id w:val="1368726600"/>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Yes  </w:t>
            </w:r>
            <w:sdt>
              <w:sdtPr>
                <w:id w:val="-1590684937"/>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No</w:t>
            </w:r>
          </w:p>
          <w:p w14:paraId="7EC2DE11" w14:textId="05ED5270" w:rsidR="002A409C" w:rsidRDefault="00BB7EF5" w:rsidP="00BB7EF5">
            <w:r>
              <w:t>I</w:t>
            </w:r>
            <w:r w:rsidR="002A409C">
              <w:t>f Yes, how much weight have you lost?</w:t>
            </w:r>
          </w:p>
          <w:p w14:paraId="14CE1E9A" w14:textId="6FF96519" w:rsidR="002A409C" w:rsidRDefault="004A07A6" w:rsidP="00BB7EF5">
            <w:sdt>
              <w:sdtPr>
                <w:id w:val="1506558847"/>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2A409C">
              <w:t>2-13 lbs.  (Score 1)</w:t>
            </w:r>
          </w:p>
          <w:p w14:paraId="4278A721" w14:textId="65B195FE" w:rsidR="002A409C" w:rsidRDefault="004A07A6" w:rsidP="00BB7EF5">
            <w:sdt>
              <w:sdtPr>
                <w:id w:val="-573664156"/>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2A409C">
              <w:t>14-23 lbs. (Score 2)</w:t>
            </w:r>
          </w:p>
          <w:p w14:paraId="29B064C5" w14:textId="2A853788" w:rsidR="002A409C" w:rsidRDefault="004A07A6" w:rsidP="00BB7EF5">
            <w:sdt>
              <w:sdtPr>
                <w:id w:val="-1285415112"/>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2A409C">
              <w:t>24-33 lbs. (Score 3)</w:t>
            </w:r>
          </w:p>
          <w:p w14:paraId="6F16B3DA" w14:textId="1E93DF56" w:rsidR="002A409C" w:rsidRDefault="004A07A6" w:rsidP="00BB7EF5">
            <w:sdt>
              <w:sdtPr>
                <w:id w:val="-966275988"/>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2A409C">
              <w:t>34 lb. or more (Score 4)</w:t>
            </w:r>
          </w:p>
          <w:p w14:paraId="54FEADAD" w14:textId="1C106CA2" w:rsidR="002A409C" w:rsidRDefault="004A07A6" w:rsidP="00BB7EF5">
            <w:sdt>
              <w:sdtPr>
                <w:id w:val="-1176194503"/>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137A43">
              <w:t>Unsure (Score 1</w:t>
            </w:r>
            <w:r w:rsidR="002A409C">
              <w:t>)</w:t>
            </w:r>
          </w:p>
          <w:p w14:paraId="4959ACE0" w14:textId="34082660" w:rsidR="002A409C" w:rsidRDefault="002A409C" w:rsidP="002A409C">
            <w:pPr>
              <w:pStyle w:val="ListParagraph"/>
              <w:ind w:left="360"/>
            </w:pPr>
            <w:r w:rsidRPr="00BA07F8">
              <w:rPr>
                <w:b/>
                <w:bCs/>
              </w:rPr>
              <w:t>Weight loss score</w:t>
            </w:r>
            <w:sdt>
              <w:sdtPr>
                <w:id w:val="1869179337"/>
                <w:placeholder>
                  <w:docPart w:val="DefaultPlaceholder_-1854013440"/>
                </w:placeholder>
                <w:text/>
              </w:sdtPr>
              <w:sdtEndPr/>
              <w:sdtContent>
                <w:r w:rsidRPr="00BB7EF5">
                  <w:t xml:space="preserve"> ______</w:t>
                </w:r>
              </w:sdtContent>
            </w:sdt>
          </w:p>
          <w:p w14:paraId="1049DDDA" w14:textId="77777777" w:rsidR="002A409C" w:rsidRDefault="002A409C" w:rsidP="002A409C">
            <w:pPr>
              <w:pStyle w:val="ListParagraph"/>
              <w:numPr>
                <w:ilvl w:val="0"/>
                <w:numId w:val="15"/>
              </w:numPr>
            </w:pPr>
            <w:r>
              <w:t>Have you been eating poorly because of a decreased appetite?</w:t>
            </w:r>
          </w:p>
          <w:p w14:paraId="7CD0AAD1" w14:textId="51E046A2" w:rsidR="002A409C" w:rsidRDefault="004A07A6" w:rsidP="00BB7EF5">
            <w:sdt>
              <w:sdtPr>
                <w:id w:val="1198821398"/>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2A409C">
              <w:t>No (Score 0)</w:t>
            </w:r>
          </w:p>
          <w:p w14:paraId="6C35FDB9" w14:textId="60D01A0C" w:rsidR="002A409C" w:rsidRDefault="004A07A6" w:rsidP="00BB7EF5">
            <w:sdt>
              <w:sdtPr>
                <w:id w:val="-231240019"/>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2A409C">
              <w:t>Yes (Score 1)</w:t>
            </w:r>
          </w:p>
          <w:p w14:paraId="6E538E53" w14:textId="28ACADAF" w:rsidR="002A409C" w:rsidRDefault="002A409C" w:rsidP="002A409C">
            <w:r w:rsidRPr="00BA07F8">
              <w:rPr>
                <w:b/>
                <w:bCs/>
              </w:rPr>
              <w:t xml:space="preserve">        Appetite Score</w:t>
            </w:r>
            <w:sdt>
              <w:sdtPr>
                <w:id w:val="119505351"/>
                <w:placeholder>
                  <w:docPart w:val="DefaultPlaceholder_-1854013440"/>
                </w:placeholder>
                <w:text/>
              </w:sdtPr>
              <w:sdtEndPr/>
              <w:sdtContent>
                <w:r w:rsidRPr="00BB7EF5">
                  <w:t>______</w:t>
                </w:r>
              </w:sdtContent>
            </w:sdt>
          </w:p>
          <w:p w14:paraId="764D124D" w14:textId="77777777" w:rsidR="00CD49A6" w:rsidRDefault="00CD49A6" w:rsidP="002A409C">
            <w:pPr>
              <w:rPr>
                <w:b/>
                <w:bCs/>
              </w:rPr>
            </w:pPr>
          </w:p>
          <w:p w14:paraId="7C099B8F" w14:textId="42AEDBD8" w:rsidR="002A409C" w:rsidRDefault="002A409C" w:rsidP="00DA6943">
            <w:r w:rsidRPr="00BA07F8">
              <w:rPr>
                <w:b/>
                <w:bCs/>
              </w:rPr>
              <w:t xml:space="preserve">Total Score for question 1 and 2 </w:t>
            </w:r>
            <w:sdt>
              <w:sdtPr>
                <w:rPr>
                  <w:b/>
                  <w:bCs/>
                </w:rPr>
                <w:id w:val="-1838606844"/>
                <w:placeholder>
                  <w:docPart w:val="DefaultPlaceholder_-1854013440"/>
                </w:placeholder>
                <w:text/>
              </w:sdtPr>
              <w:sdtEndPr/>
              <w:sdtContent>
                <w:r w:rsidRPr="00BA07F8">
                  <w:rPr>
                    <w:b/>
                    <w:bCs/>
                  </w:rPr>
                  <w:t>_______</w:t>
                </w:r>
              </w:sdtContent>
            </w:sdt>
          </w:p>
          <w:p w14:paraId="4E0F6129" w14:textId="77777777" w:rsidR="002A409C" w:rsidRDefault="002A409C" w:rsidP="002A409C">
            <w:pPr>
              <w:pStyle w:val="ListParagraph"/>
              <w:ind w:left="360"/>
            </w:pPr>
          </w:p>
        </w:tc>
        <w:tc>
          <w:tcPr>
            <w:tcW w:w="2520" w:type="dxa"/>
            <w:gridSpan w:val="2"/>
          </w:tcPr>
          <w:p w14:paraId="0E74799D" w14:textId="111D4193" w:rsidR="001152F2" w:rsidRPr="00E810AF" w:rsidRDefault="001152F2" w:rsidP="00DA6943">
            <w:pPr>
              <w:shd w:val="clear" w:color="auto" w:fill="E7E6E6" w:themeFill="background2"/>
              <w:rPr>
                <w:b/>
                <w:bCs/>
              </w:rPr>
            </w:pPr>
            <w:r w:rsidRPr="00E810AF">
              <w:rPr>
                <w:b/>
                <w:bCs/>
              </w:rPr>
              <w:t>How to Score:</w:t>
            </w:r>
          </w:p>
          <w:p w14:paraId="50A34D0D" w14:textId="488E40AA" w:rsidR="001152F2" w:rsidRDefault="001152F2" w:rsidP="00B61B29"/>
          <w:p w14:paraId="23B06727" w14:textId="64C7FC75" w:rsidR="001152F2" w:rsidRPr="00CD49A6" w:rsidRDefault="001152F2" w:rsidP="00B61B29">
            <w:pPr>
              <w:rPr>
                <w:b/>
                <w:bCs/>
              </w:rPr>
            </w:pPr>
            <w:r w:rsidRPr="00BB0FCE">
              <w:rPr>
                <w:b/>
                <w:bCs/>
                <w:highlight w:val="yellow"/>
              </w:rPr>
              <w:t xml:space="preserve">MST = 0 or 1 </w:t>
            </w:r>
            <w:r w:rsidR="00CD49A6" w:rsidRPr="00BB0FCE">
              <w:rPr>
                <w:b/>
                <w:bCs/>
                <w:highlight w:val="yellow"/>
              </w:rPr>
              <w:t xml:space="preserve">= </w:t>
            </w:r>
            <w:r w:rsidRPr="00BB0FCE">
              <w:rPr>
                <w:b/>
                <w:bCs/>
                <w:highlight w:val="yellow"/>
              </w:rPr>
              <w:t>NOT At Risk</w:t>
            </w:r>
            <w:r w:rsidRPr="00CD49A6">
              <w:rPr>
                <w:b/>
                <w:bCs/>
              </w:rPr>
              <w:t xml:space="preserve"> </w:t>
            </w:r>
          </w:p>
          <w:p w14:paraId="14539FBD" w14:textId="58613162" w:rsidR="001152F2" w:rsidRDefault="001152F2" w:rsidP="00B61B29">
            <w:r>
              <w:t>(Eating well with little or no weight loss)</w:t>
            </w:r>
          </w:p>
          <w:p w14:paraId="79B58B11" w14:textId="542773E6" w:rsidR="001152F2" w:rsidRDefault="001152F2" w:rsidP="00B61B29"/>
          <w:p w14:paraId="4D7275C1" w14:textId="41B2184A" w:rsidR="001152F2" w:rsidRPr="00CD49A6" w:rsidRDefault="001152F2" w:rsidP="001152F2">
            <w:pPr>
              <w:rPr>
                <w:b/>
                <w:bCs/>
              </w:rPr>
            </w:pPr>
            <w:r w:rsidRPr="00BB0FCE">
              <w:rPr>
                <w:b/>
                <w:bCs/>
                <w:highlight w:val="yellow"/>
              </w:rPr>
              <w:t xml:space="preserve">MST= </w:t>
            </w:r>
            <w:r w:rsidR="00B61B29" w:rsidRPr="00BB0FCE">
              <w:rPr>
                <w:b/>
                <w:bCs/>
                <w:highlight w:val="yellow"/>
              </w:rPr>
              <w:t>2 or more</w:t>
            </w:r>
            <w:r w:rsidR="00CD49A6" w:rsidRPr="00BB0FCE">
              <w:rPr>
                <w:b/>
                <w:bCs/>
                <w:highlight w:val="yellow"/>
              </w:rPr>
              <w:t xml:space="preserve"> =</w:t>
            </w:r>
            <w:r w:rsidR="00B61B29" w:rsidRPr="00BB0FCE">
              <w:rPr>
                <w:b/>
                <w:bCs/>
                <w:highlight w:val="yellow"/>
              </w:rPr>
              <w:t xml:space="preserve"> At Risk</w:t>
            </w:r>
            <w:r w:rsidR="00B61B29" w:rsidRPr="00CD49A6">
              <w:rPr>
                <w:b/>
                <w:bCs/>
              </w:rPr>
              <w:t xml:space="preserve"> </w:t>
            </w:r>
          </w:p>
          <w:p w14:paraId="2C015FF4" w14:textId="0A634AB9" w:rsidR="001152F2" w:rsidRDefault="001152F2" w:rsidP="001152F2">
            <w:r>
              <w:t>(</w:t>
            </w:r>
            <w:r w:rsidR="00B61B29">
              <w:t>Eating poorly and/or recent weight loss</w:t>
            </w:r>
            <w:r>
              <w:t>)</w:t>
            </w:r>
          </w:p>
          <w:p w14:paraId="1E36514F" w14:textId="503D1BA2" w:rsidR="001152F2" w:rsidRDefault="001152F2" w:rsidP="001152F2"/>
          <w:p w14:paraId="535A026C" w14:textId="0A87A50C" w:rsidR="001152F2" w:rsidRDefault="004A07A6" w:rsidP="00BB7EF5">
            <w:sdt>
              <w:sdtPr>
                <w:id w:val="-1759898218"/>
                <w14:checkbox>
                  <w14:checked w14:val="0"/>
                  <w14:checkedState w14:val="2612" w14:font="MS Gothic"/>
                  <w14:uncheckedState w14:val="2610" w14:font="MS Gothic"/>
                </w14:checkbox>
              </w:sdtPr>
              <w:sdtEndPr/>
              <w:sdtContent>
                <w:r w:rsidR="00BB7EF5">
                  <w:rPr>
                    <w:rFonts w:ascii="MS Gothic" w:eastAsia="MS Gothic" w:hAnsi="MS Gothic" w:hint="eastAsia"/>
                  </w:rPr>
                  <w:t>☐</w:t>
                </w:r>
              </w:sdtContent>
            </w:sdt>
            <w:r w:rsidR="00BB7EF5">
              <w:t xml:space="preserve"> </w:t>
            </w:r>
            <w:r w:rsidR="00E810AF">
              <w:t xml:space="preserve">Ask if ok to refer to Dietitian for </w:t>
            </w:r>
            <w:r w:rsidR="000631FC">
              <w:t>follow-up.</w:t>
            </w:r>
          </w:p>
          <w:p w14:paraId="7BDC4D04" w14:textId="77777777" w:rsidR="001152F2" w:rsidRDefault="001152F2" w:rsidP="001152F2"/>
          <w:p w14:paraId="3F0F3BF5" w14:textId="42DB1EA7" w:rsidR="002A409C" w:rsidRDefault="002A409C" w:rsidP="001152F2"/>
        </w:tc>
      </w:tr>
      <w:tr w:rsidR="002A409C" w14:paraId="55004E59" w14:textId="77777777" w:rsidTr="00DA3BA0">
        <w:tc>
          <w:tcPr>
            <w:tcW w:w="1975" w:type="dxa"/>
          </w:tcPr>
          <w:p w14:paraId="31693A08" w14:textId="77777777" w:rsidR="00BB0FCE" w:rsidRDefault="002A409C">
            <w:pPr>
              <w:rPr>
                <w:b/>
                <w:bCs/>
                <w:i/>
                <w:iCs/>
              </w:rPr>
            </w:pPr>
            <w:r>
              <w:rPr>
                <w:b/>
                <w:bCs/>
                <w:i/>
                <w:iCs/>
              </w:rPr>
              <w:br/>
              <w:t xml:space="preserve">ASK EVERYONE </w:t>
            </w:r>
          </w:p>
          <w:p w14:paraId="471A6FF2" w14:textId="77777777" w:rsidR="00BB0FCE" w:rsidRDefault="00BB0FCE">
            <w:pPr>
              <w:rPr>
                <w:b/>
                <w:bCs/>
                <w:i/>
                <w:iCs/>
              </w:rPr>
            </w:pPr>
          </w:p>
          <w:p w14:paraId="65EB0FD5" w14:textId="48319F4E" w:rsidR="00BB0FCE" w:rsidRPr="00385F5D" w:rsidRDefault="004A07A6" w:rsidP="00385F5D">
            <w:pPr>
              <w:rPr>
                <w:sz w:val="24"/>
                <w:szCs w:val="24"/>
              </w:rPr>
            </w:pPr>
            <w:sdt>
              <w:sdtPr>
                <w:rPr>
                  <w:sz w:val="24"/>
                  <w:szCs w:val="24"/>
                </w:rPr>
                <w:id w:val="-1130932993"/>
                <w14:checkbox>
                  <w14:checked w14:val="0"/>
                  <w14:checkedState w14:val="2612" w14:font="MS Gothic"/>
                  <w14:uncheckedState w14:val="2610" w14:font="MS Gothic"/>
                </w14:checkbox>
              </w:sdtPr>
              <w:sdtEndPr/>
              <w:sdtContent>
                <w:r w:rsidR="00385F5D" w:rsidRPr="00385F5D">
                  <w:rPr>
                    <w:rFonts w:ascii="MS Gothic" w:eastAsia="MS Gothic" w:hAnsi="MS Gothic" w:hint="eastAsia"/>
                    <w:sz w:val="24"/>
                    <w:szCs w:val="24"/>
                  </w:rPr>
                  <w:t>☐</w:t>
                </w:r>
              </w:sdtContent>
            </w:sdt>
            <w:r w:rsidR="00385F5D">
              <w:rPr>
                <w:sz w:val="24"/>
                <w:szCs w:val="24"/>
              </w:rPr>
              <w:t xml:space="preserve"> </w:t>
            </w:r>
            <w:r w:rsidR="00BB0FCE" w:rsidRPr="00385F5D">
              <w:rPr>
                <w:sz w:val="24"/>
                <w:szCs w:val="24"/>
              </w:rPr>
              <w:t xml:space="preserve">Food Secure </w:t>
            </w:r>
          </w:p>
          <w:p w14:paraId="05CB4123" w14:textId="2B8D9E9C" w:rsidR="00BB0FCE" w:rsidRPr="00385F5D" w:rsidRDefault="004A07A6" w:rsidP="00385F5D">
            <w:pPr>
              <w:rPr>
                <w:sz w:val="24"/>
                <w:szCs w:val="24"/>
              </w:rPr>
            </w:pPr>
            <w:sdt>
              <w:sdtPr>
                <w:rPr>
                  <w:sz w:val="24"/>
                  <w:szCs w:val="24"/>
                </w:rPr>
                <w:id w:val="-129163221"/>
                <w14:checkbox>
                  <w14:checked w14:val="0"/>
                  <w14:checkedState w14:val="2612" w14:font="MS Gothic"/>
                  <w14:uncheckedState w14:val="2610" w14:font="MS Gothic"/>
                </w14:checkbox>
              </w:sdtPr>
              <w:sdtEndPr/>
              <w:sdtContent>
                <w:r w:rsidR="00385F5D" w:rsidRPr="00385F5D">
                  <w:rPr>
                    <w:rFonts w:ascii="MS Gothic" w:eastAsia="MS Gothic" w:hAnsi="MS Gothic" w:hint="eastAsia"/>
                    <w:sz w:val="24"/>
                    <w:szCs w:val="24"/>
                  </w:rPr>
                  <w:t>☐</w:t>
                </w:r>
              </w:sdtContent>
            </w:sdt>
            <w:r w:rsidR="00385F5D" w:rsidRPr="00385F5D">
              <w:rPr>
                <w:sz w:val="24"/>
                <w:szCs w:val="24"/>
              </w:rPr>
              <w:t xml:space="preserve"> </w:t>
            </w:r>
            <w:r w:rsidR="00BB0FCE" w:rsidRPr="00385F5D">
              <w:rPr>
                <w:sz w:val="24"/>
                <w:szCs w:val="24"/>
              </w:rPr>
              <w:t>Food Insecure</w:t>
            </w:r>
          </w:p>
          <w:p w14:paraId="5132A6C8" w14:textId="41CF4842" w:rsidR="00BB0FCE" w:rsidRDefault="00BB0FCE" w:rsidP="00BB0FCE">
            <w:pPr>
              <w:rPr>
                <w:sz w:val="28"/>
                <w:szCs w:val="28"/>
              </w:rPr>
            </w:pPr>
          </w:p>
          <w:p w14:paraId="2341D16F" w14:textId="3AF021DB" w:rsidR="002A409C" w:rsidRDefault="00BB0FCE">
            <w:pPr>
              <w:rPr>
                <w:b/>
                <w:bCs/>
                <w:i/>
                <w:iCs/>
              </w:rPr>
            </w:pPr>
            <w:r w:rsidRPr="00BB0FCE">
              <w:rPr>
                <w:b/>
                <w:bCs/>
                <w:i/>
                <w:iCs/>
              </w:rPr>
              <w:t>A response of “often true” or “sometimes true” to either question = positive screen for Food Insecurity.</w:t>
            </w:r>
          </w:p>
        </w:tc>
        <w:tc>
          <w:tcPr>
            <w:tcW w:w="6390" w:type="dxa"/>
            <w:gridSpan w:val="3"/>
          </w:tcPr>
          <w:p w14:paraId="2895FAB2" w14:textId="119330E0" w:rsidR="002A409C" w:rsidRPr="002A409C" w:rsidRDefault="002A409C" w:rsidP="002A409C">
            <w:pPr>
              <w:rPr>
                <w:b/>
                <w:bCs/>
              </w:rPr>
            </w:pPr>
            <w:r w:rsidRPr="00BB0FCE">
              <w:rPr>
                <w:b/>
                <w:bCs/>
              </w:rPr>
              <w:t xml:space="preserve"> Two Question Food Insecurity Questions </w:t>
            </w:r>
          </w:p>
          <w:p w14:paraId="01D64FD0" w14:textId="77777777" w:rsidR="002A409C" w:rsidRDefault="002A409C" w:rsidP="002A409C"/>
          <w:p w14:paraId="1CBF3D28" w14:textId="3C00B2C0" w:rsidR="002A409C" w:rsidRDefault="002A409C" w:rsidP="002A409C">
            <w:r>
              <w:t xml:space="preserve">I’m going to read you two statements that people have made about their food situation. </w:t>
            </w:r>
            <w:r w:rsidRPr="002A409C">
              <w:rPr>
                <w:b/>
                <w:bCs/>
              </w:rPr>
              <w:t xml:space="preserve">For each statement, please tell me whether the statement was often true, sometimes true, or never true </w:t>
            </w:r>
            <w:r>
              <w:t>for your household in the last 12 months.</w:t>
            </w:r>
          </w:p>
          <w:p w14:paraId="6F99EDBD" w14:textId="36B196DD" w:rsidR="002A409C" w:rsidRDefault="002A409C" w:rsidP="00385F5D">
            <w:r>
              <w:t xml:space="preserve">1. “We worried whether our food would run out before we got money to buy more.” Was that often true, sometimes true, or never true for your household in the last 12 months? </w:t>
            </w:r>
            <w:sdt>
              <w:sdtPr>
                <w:id w:val="80573615"/>
                <w:placeholder>
                  <w:docPart w:val="DefaultPlaceholder_-1854013440"/>
                </w:placeholder>
                <w:text/>
              </w:sdtPr>
              <w:sdtEndPr/>
              <w:sdtContent>
                <w:r>
                  <w:t>__________</w:t>
                </w:r>
              </w:sdtContent>
            </w:sdt>
          </w:p>
          <w:p w14:paraId="2F0C45E0" w14:textId="42041ADA" w:rsidR="009C205D" w:rsidRPr="009C205D" w:rsidRDefault="002A409C" w:rsidP="00385F5D">
            <w:r>
              <w:t xml:space="preserve">2. “The food that we bought just didn’t last, and we didn’t have money to get more.” Was that often, sometimes, or never true for your household in the last 12 months?  </w:t>
            </w:r>
            <w:sdt>
              <w:sdtPr>
                <w:id w:val="1695416265"/>
                <w:placeholder>
                  <w:docPart w:val="DefaultPlaceholder_-1854013440"/>
                </w:placeholder>
                <w:text/>
              </w:sdtPr>
              <w:sdtEndPr/>
              <w:sdtContent>
                <w:r>
                  <w:t>____________</w:t>
                </w:r>
              </w:sdtContent>
            </w:sdt>
          </w:p>
        </w:tc>
        <w:tc>
          <w:tcPr>
            <w:tcW w:w="2430" w:type="dxa"/>
          </w:tcPr>
          <w:p w14:paraId="1B006D08" w14:textId="77777777" w:rsidR="00CD49A6" w:rsidRDefault="00CD49A6" w:rsidP="00CD49A6"/>
          <w:p w14:paraId="02487E16" w14:textId="5F3568CF" w:rsidR="009800FC" w:rsidRDefault="004A07A6" w:rsidP="00385F5D">
            <w:sdt>
              <w:sdtPr>
                <w:id w:val="963615637"/>
                <w14:checkbox>
                  <w14:checked w14:val="0"/>
                  <w14:checkedState w14:val="2612" w14:font="MS Gothic"/>
                  <w14:uncheckedState w14:val="2610" w14:font="MS Gothic"/>
                </w14:checkbox>
              </w:sdtPr>
              <w:sdtEndPr/>
              <w:sdtContent>
                <w:r w:rsidR="00385F5D">
                  <w:rPr>
                    <w:rFonts w:ascii="MS Gothic" w:eastAsia="MS Gothic" w:hAnsi="MS Gothic" w:hint="eastAsia"/>
                  </w:rPr>
                  <w:t>☐</w:t>
                </w:r>
              </w:sdtContent>
            </w:sdt>
            <w:r w:rsidR="00385F5D">
              <w:t xml:space="preserve"> </w:t>
            </w:r>
            <w:r w:rsidR="009800FC">
              <w:t xml:space="preserve">Refer to </w:t>
            </w:r>
            <w:r w:rsidR="00CB0D90">
              <w:t>Dietitian.</w:t>
            </w:r>
          </w:p>
          <w:p w14:paraId="0BE6EBFE" w14:textId="605D871E" w:rsidR="00CD49A6" w:rsidRDefault="004A07A6" w:rsidP="00385F5D">
            <w:sdt>
              <w:sdtPr>
                <w:id w:val="6650165"/>
                <w14:checkbox>
                  <w14:checked w14:val="0"/>
                  <w14:checkedState w14:val="2612" w14:font="MS Gothic"/>
                  <w14:uncheckedState w14:val="2610" w14:font="MS Gothic"/>
                </w14:checkbox>
              </w:sdtPr>
              <w:sdtEndPr/>
              <w:sdtContent>
                <w:r w:rsidR="00385F5D">
                  <w:rPr>
                    <w:rFonts w:ascii="MS Gothic" w:eastAsia="MS Gothic" w:hAnsi="MS Gothic" w:hint="eastAsia"/>
                  </w:rPr>
                  <w:t>☐</w:t>
                </w:r>
              </w:sdtContent>
            </w:sdt>
            <w:r w:rsidR="00385F5D">
              <w:t xml:space="preserve"> </w:t>
            </w:r>
            <w:r w:rsidR="00F1508A">
              <w:t>EBS to c</w:t>
            </w:r>
            <w:r w:rsidR="00763F75">
              <w:t>omplete</w:t>
            </w:r>
            <w:r w:rsidR="00CD49A6">
              <w:t xml:space="preserve"> FoodShare Application.</w:t>
            </w:r>
          </w:p>
          <w:p w14:paraId="34F81DBB" w14:textId="57EB4A01" w:rsidR="00CD49A6" w:rsidRDefault="004A07A6" w:rsidP="00385F5D">
            <w:sdt>
              <w:sdtPr>
                <w:id w:val="-108587889"/>
                <w14:checkbox>
                  <w14:checked w14:val="0"/>
                  <w14:checkedState w14:val="2612" w14:font="MS Gothic"/>
                  <w14:uncheckedState w14:val="2610" w14:font="MS Gothic"/>
                </w14:checkbox>
              </w:sdtPr>
              <w:sdtEndPr/>
              <w:sdtContent>
                <w:r w:rsidR="00385F5D">
                  <w:rPr>
                    <w:rFonts w:ascii="MS Gothic" w:eastAsia="MS Gothic" w:hAnsi="MS Gothic" w:hint="eastAsia"/>
                  </w:rPr>
                  <w:t>☐</w:t>
                </w:r>
              </w:sdtContent>
            </w:sdt>
            <w:r w:rsidR="00385F5D">
              <w:t xml:space="preserve"> </w:t>
            </w:r>
            <w:r w:rsidR="00CD49A6">
              <w:t>Provide a list of food pantries and community meals.</w:t>
            </w:r>
          </w:p>
          <w:p w14:paraId="6880182F" w14:textId="77777777" w:rsidR="00CD49A6" w:rsidRDefault="00CD49A6" w:rsidP="00137A43">
            <w:pPr>
              <w:pStyle w:val="ListParagraph"/>
              <w:ind w:left="360"/>
            </w:pPr>
          </w:p>
          <w:p w14:paraId="04E15ED9" w14:textId="3AE269C5" w:rsidR="00CD49A6" w:rsidRDefault="00CD49A6" w:rsidP="00CD49A6"/>
        </w:tc>
      </w:tr>
      <w:tr w:rsidR="002F1F6E" w14:paraId="2E323F51" w14:textId="77777777" w:rsidTr="00BC3696">
        <w:tc>
          <w:tcPr>
            <w:tcW w:w="6655" w:type="dxa"/>
            <w:gridSpan w:val="2"/>
            <w:shd w:val="clear" w:color="auto" w:fill="E7E6E6" w:themeFill="background2"/>
          </w:tcPr>
          <w:p w14:paraId="7C703EDE" w14:textId="77777777" w:rsidR="00935389" w:rsidRDefault="00935389" w:rsidP="00CD49A6">
            <w:pPr>
              <w:rPr>
                <w:b/>
                <w:bCs/>
                <w:i/>
                <w:iCs/>
              </w:rPr>
            </w:pPr>
          </w:p>
          <w:p w14:paraId="31C7C0C6" w14:textId="358D6CE3" w:rsidR="002F1F6E" w:rsidRDefault="00DA3BA0" w:rsidP="00CD49A6">
            <w:pPr>
              <w:rPr>
                <w:b/>
                <w:bCs/>
                <w:i/>
                <w:iCs/>
              </w:rPr>
            </w:pPr>
            <w:r>
              <w:rPr>
                <w:b/>
                <w:bCs/>
                <w:i/>
                <w:iCs/>
              </w:rPr>
              <w:t>FINAL D</w:t>
            </w:r>
            <w:r w:rsidR="002F1F6E">
              <w:rPr>
                <w:b/>
                <w:bCs/>
                <w:i/>
                <w:iCs/>
              </w:rPr>
              <w:t xml:space="preserve">ETERMINE Score: </w:t>
            </w:r>
            <w:sdt>
              <w:sdtPr>
                <w:rPr>
                  <w:b/>
                  <w:bCs/>
                  <w:i/>
                  <w:iCs/>
                </w:rPr>
                <w:id w:val="-1675257914"/>
                <w:placeholder>
                  <w:docPart w:val="DefaultPlaceholder_-1854013440"/>
                </w:placeholder>
                <w:showingPlcHdr/>
                <w:text/>
              </w:sdtPr>
              <w:sdtEndPr/>
              <w:sdtContent>
                <w:r w:rsidR="00385F5D" w:rsidRPr="00392601">
                  <w:rPr>
                    <w:rStyle w:val="PlaceholderText"/>
                  </w:rPr>
                  <w:t>Click or tap here to enter text.</w:t>
                </w:r>
              </w:sdtContent>
            </w:sdt>
          </w:p>
          <w:p w14:paraId="573B41F2" w14:textId="77777777" w:rsidR="002F1F6E" w:rsidRDefault="002F1F6E" w:rsidP="00CD49A6">
            <w:pPr>
              <w:rPr>
                <w:b/>
                <w:bCs/>
                <w:i/>
                <w:iCs/>
              </w:rPr>
            </w:pPr>
          </w:p>
          <w:p w14:paraId="19622A9E" w14:textId="5EBB3160" w:rsidR="007B69C6" w:rsidRPr="007B69C6" w:rsidRDefault="007B69C6" w:rsidP="007B69C6">
            <w:pPr>
              <w:rPr>
                <w:b/>
                <w:bCs/>
              </w:rPr>
            </w:pPr>
            <w:r>
              <w:rPr>
                <w:b/>
                <w:bCs/>
              </w:rPr>
              <w:t xml:space="preserve">DETERMINE </w:t>
            </w:r>
            <w:r w:rsidRPr="007B69C6">
              <w:rPr>
                <w:b/>
                <w:bCs/>
              </w:rPr>
              <w:t>Nutrition Risk Level:</w:t>
            </w:r>
          </w:p>
          <w:p w14:paraId="6609AF3C" w14:textId="7EBE1B98" w:rsidR="007B69C6" w:rsidRPr="007B69C6" w:rsidRDefault="004A07A6" w:rsidP="00385F5D">
            <w:pPr>
              <w:rPr>
                <w:b/>
                <w:bCs/>
              </w:rPr>
            </w:pPr>
            <w:sdt>
              <w:sdtPr>
                <w:rPr>
                  <w:b/>
                  <w:bCs/>
                </w:rPr>
                <w:id w:val="1467934081"/>
                <w14:checkbox>
                  <w14:checked w14:val="0"/>
                  <w14:checkedState w14:val="2612" w14:font="MS Gothic"/>
                  <w14:uncheckedState w14:val="2610" w14:font="MS Gothic"/>
                </w14:checkbox>
              </w:sdtPr>
              <w:sdtEndPr/>
              <w:sdtContent>
                <w:r w:rsidR="00385F5D">
                  <w:rPr>
                    <w:rFonts w:ascii="MS Gothic" w:eastAsia="MS Gothic" w:hAnsi="MS Gothic" w:hint="eastAsia"/>
                    <w:b/>
                    <w:bCs/>
                  </w:rPr>
                  <w:t>☐</w:t>
                </w:r>
              </w:sdtContent>
            </w:sdt>
            <w:r w:rsidR="00385F5D">
              <w:rPr>
                <w:b/>
                <w:bCs/>
              </w:rPr>
              <w:t xml:space="preserve"> </w:t>
            </w:r>
            <w:r w:rsidR="007B69C6" w:rsidRPr="007B69C6">
              <w:rPr>
                <w:b/>
                <w:bCs/>
              </w:rPr>
              <w:t>Low Risk</w:t>
            </w:r>
            <w:r w:rsidR="007B69C6">
              <w:rPr>
                <w:b/>
                <w:bCs/>
              </w:rPr>
              <w:t xml:space="preserve"> (0-2)</w:t>
            </w:r>
          </w:p>
          <w:p w14:paraId="1C9487B6" w14:textId="72254440" w:rsidR="007B69C6" w:rsidRPr="007B69C6" w:rsidRDefault="004A07A6" w:rsidP="00385F5D">
            <w:pPr>
              <w:rPr>
                <w:b/>
                <w:bCs/>
              </w:rPr>
            </w:pPr>
            <w:sdt>
              <w:sdtPr>
                <w:rPr>
                  <w:b/>
                  <w:bCs/>
                </w:rPr>
                <w:id w:val="789631263"/>
                <w14:checkbox>
                  <w14:checked w14:val="0"/>
                  <w14:checkedState w14:val="2612" w14:font="MS Gothic"/>
                  <w14:uncheckedState w14:val="2610" w14:font="MS Gothic"/>
                </w14:checkbox>
              </w:sdtPr>
              <w:sdtEndPr/>
              <w:sdtContent>
                <w:r w:rsidR="00385F5D">
                  <w:rPr>
                    <w:rFonts w:ascii="MS Gothic" w:eastAsia="MS Gothic" w:hAnsi="MS Gothic" w:hint="eastAsia"/>
                    <w:b/>
                    <w:bCs/>
                  </w:rPr>
                  <w:t>☐</w:t>
                </w:r>
              </w:sdtContent>
            </w:sdt>
            <w:r w:rsidR="00385F5D">
              <w:rPr>
                <w:b/>
                <w:bCs/>
              </w:rPr>
              <w:t xml:space="preserve"> </w:t>
            </w:r>
            <w:r w:rsidR="007B69C6" w:rsidRPr="007B69C6">
              <w:rPr>
                <w:b/>
                <w:bCs/>
              </w:rPr>
              <w:t>Moderate Risk</w:t>
            </w:r>
            <w:r w:rsidR="007B69C6">
              <w:rPr>
                <w:b/>
                <w:bCs/>
              </w:rPr>
              <w:t xml:space="preserve"> (3-5)</w:t>
            </w:r>
          </w:p>
          <w:p w14:paraId="5F00584D" w14:textId="5A89F13F" w:rsidR="002F1F6E" w:rsidRPr="00385F5D" w:rsidRDefault="004A07A6" w:rsidP="00385F5D">
            <w:pPr>
              <w:rPr>
                <w:b/>
                <w:bCs/>
              </w:rPr>
            </w:pPr>
            <w:sdt>
              <w:sdtPr>
                <w:rPr>
                  <w:b/>
                  <w:bCs/>
                </w:rPr>
                <w:id w:val="-1159687301"/>
                <w14:checkbox>
                  <w14:checked w14:val="0"/>
                  <w14:checkedState w14:val="2612" w14:font="MS Gothic"/>
                  <w14:uncheckedState w14:val="2610" w14:font="MS Gothic"/>
                </w14:checkbox>
              </w:sdtPr>
              <w:sdtEndPr/>
              <w:sdtContent>
                <w:r w:rsidR="00385F5D">
                  <w:rPr>
                    <w:rFonts w:ascii="MS Gothic" w:eastAsia="MS Gothic" w:hAnsi="MS Gothic" w:hint="eastAsia"/>
                    <w:b/>
                    <w:bCs/>
                  </w:rPr>
                  <w:t>☐</w:t>
                </w:r>
              </w:sdtContent>
            </w:sdt>
            <w:r w:rsidR="00385F5D">
              <w:rPr>
                <w:b/>
                <w:bCs/>
              </w:rPr>
              <w:t xml:space="preserve"> </w:t>
            </w:r>
            <w:r w:rsidR="007B69C6" w:rsidRPr="00385F5D">
              <w:rPr>
                <w:b/>
                <w:bCs/>
              </w:rPr>
              <w:t>High Risk (6 or more)</w:t>
            </w:r>
          </w:p>
          <w:p w14:paraId="19444306" w14:textId="61BAAD09" w:rsidR="00501A3C" w:rsidRPr="00501A3C" w:rsidRDefault="00501A3C" w:rsidP="00501A3C">
            <w:pPr>
              <w:rPr>
                <w:b/>
                <w:bCs/>
              </w:rPr>
            </w:pPr>
          </w:p>
        </w:tc>
        <w:tc>
          <w:tcPr>
            <w:tcW w:w="4140" w:type="dxa"/>
            <w:gridSpan w:val="3"/>
            <w:shd w:val="clear" w:color="auto" w:fill="E7E6E6" w:themeFill="background2"/>
          </w:tcPr>
          <w:p w14:paraId="6F9443A9" w14:textId="77777777" w:rsidR="009800FC" w:rsidRPr="009800FC" w:rsidRDefault="007B69C6" w:rsidP="009800FC">
            <w:pPr>
              <w:rPr>
                <w:b/>
                <w:bCs/>
                <w:i/>
                <w:iCs/>
                <w:sz w:val="24"/>
                <w:szCs w:val="24"/>
              </w:rPr>
            </w:pPr>
            <w:r w:rsidRPr="009800FC">
              <w:rPr>
                <w:b/>
                <w:bCs/>
                <w:i/>
                <w:iCs/>
                <w:sz w:val="24"/>
                <w:szCs w:val="24"/>
              </w:rPr>
              <w:t>MST Malnutrition Screen Score</w:t>
            </w:r>
            <w:r w:rsidR="009800FC" w:rsidRPr="009800FC">
              <w:rPr>
                <w:b/>
                <w:bCs/>
                <w:i/>
                <w:iCs/>
                <w:sz w:val="24"/>
                <w:szCs w:val="24"/>
              </w:rPr>
              <w:t>:</w:t>
            </w:r>
            <w:r w:rsidRPr="009800FC">
              <w:rPr>
                <w:b/>
                <w:bCs/>
                <w:i/>
                <w:iCs/>
                <w:sz w:val="24"/>
                <w:szCs w:val="24"/>
              </w:rPr>
              <w:t xml:space="preserve"> </w:t>
            </w:r>
          </w:p>
          <w:p w14:paraId="25F4A7E7" w14:textId="7DB7E80D" w:rsidR="009800FC" w:rsidRPr="00385F5D" w:rsidRDefault="004A07A6" w:rsidP="00385F5D">
            <w:pPr>
              <w:rPr>
                <w:sz w:val="24"/>
                <w:szCs w:val="24"/>
              </w:rPr>
            </w:pPr>
            <w:sdt>
              <w:sdtPr>
                <w:rPr>
                  <w:sz w:val="24"/>
                  <w:szCs w:val="24"/>
                </w:rPr>
                <w:id w:val="-1370521078"/>
                <w14:checkbox>
                  <w14:checked w14:val="0"/>
                  <w14:checkedState w14:val="2612" w14:font="MS Gothic"/>
                  <w14:uncheckedState w14:val="2610" w14:font="MS Gothic"/>
                </w14:checkbox>
              </w:sdtPr>
              <w:sdtEndPr/>
              <w:sdtContent>
                <w:r w:rsidR="00385F5D">
                  <w:rPr>
                    <w:rFonts w:ascii="MS Gothic" w:eastAsia="MS Gothic" w:hAnsi="MS Gothic" w:hint="eastAsia"/>
                    <w:sz w:val="24"/>
                    <w:szCs w:val="24"/>
                  </w:rPr>
                  <w:t>☐</w:t>
                </w:r>
              </w:sdtContent>
            </w:sdt>
            <w:r w:rsidR="00385F5D">
              <w:rPr>
                <w:sz w:val="24"/>
                <w:szCs w:val="24"/>
              </w:rPr>
              <w:t xml:space="preserve"> </w:t>
            </w:r>
            <w:r w:rsidR="009800FC" w:rsidRPr="00385F5D">
              <w:rPr>
                <w:sz w:val="24"/>
                <w:szCs w:val="24"/>
              </w:rPr>
              <w:t>Not at Risk (0 to 1)</w:t>
            </w:r>
          </w:p>
          <w:p w14:paraId="35DA05FC" w14:textId="2B98951A" w:rsidR="009800FC" w:rsidRPr="00385F5D" w:rsidRDefault="004A07A6" w:rsidP="00385F5D">
            <w:pPr>
              <w:rPr>
                <w:sz w:val="24"/>
                <w:szCs w:val="24"/>
              </w:rPr>
            </w:pPr>
            <w:sdt>
              <w:sdtPr>
                <w:rPr>
                  <w:sz w:val="24"/>
                  <w:szCs w:val="24"/>
                </w:rPr>
                <w:id w:val="334048122"/>
                <w14:checkbox>
                  <w14:checked w14:val="0"/>
                  <w14:checkedState w14:val="2612" w14:font="MS Gothic"/>
                  <w14:uncheckedState w14:val="2610" w14:font="MS Gothic"/>
                </w14:checkbox>
              </w:sdtPr>
              <w:sdtEndPr/>
              <w:sdtContent>
                <w:r w:rsidR="00385F5D">
                  <w:rPr>
                    <w:rFonts w:ascii="MS Gothic" w:eastAsia="MS Gothic" w:hAnsi="MS Gothic" w:hint="eastAsia"/>
                    <w:sz w:val="24"/>
                    <w:szCs w:val="24"/>
                  </w:rPr>
                  <w:t>☐</w:t>
                </w:r>
              </w:sdtContent>
            </w:sdt>
            <w:r w:rsidR="00385F5D">
              <w:rPr>
                <w:sz w:val="24"/>
                <w:szCs w:val="24"/>
              </w:rPr>
              <w:t xml:space="preserve"> </w:t>
            </w:r>
            <w:r w:rsidR="009800FC" w:rsidRPr="00385F5D">
              <w:rPr>
                <w:sz w:val="24"/>
                <w:szCs w:val="24"/>
              </w:rPr>
              <w:t>At Risk (2 or more)</w:t>
            </w:r>
          </w:p>
          <w:p w14:paraId="3BB5640A" w14:textId="09B0F70D" w:rsidR="007B69C6" w:rsidRPr="009800FC" w:rsidRDefault="007B69C6" w:rsidP="007B69C6">
            <w:pPr>
              <w:rPr>
                <w:b/>
                <w:bCs/>
                <w:i/>
                <w:iCs/>
                <w:sz w:val="24"/>
                <w:szCs w:val="24"/>
              </w:rPr>
            </w:pPr>
          </w:p>
          <w:p w14:paraId="1A88B42D" w14:textId="337D51E1" w:rsidR="009800FC" w:rsidRPr="009800FC" w:rsidRDefault="007B69C6" w:rsidP="009800FC">
            <w:pPr>
              <w:rPr>
                <w:sz w:val="24"/>
                <w:szCs w:val="24"/>
              </w:rPr>
            </w:pPr>
            <w:r w:rsidRPr="009800FC">
              <w:rPr>
                <w:b/>
                <w:bCs/>
                <w:i/>
                <w:iCs/>
                <w:sz w:val="24"/>
                <w:szCs w:val="24"/>
              </w:rPr>
              <w:t xml:space="preserve">Food </w:t>
            </w:r>
            <w:r w:rsidR="00FB0FF1">
              <w:rPr>
                <w:b/>
                <w:bCs/>
                <w:i/>
                <w:iCs/>
                <w:sz w:val="24"/>
                <w:szCs w:val="24"/>
              </w:rPr>
              <w:t>Ins</w:t>
            </w:r>
            <w:r w:rsidR="009800FC" w:rsidRPr="009800FC">
              <w:rPr>
                <w:b/>
                <w:bCs/>
                <w:i/>
                <w:iCs/>
                <w:sz w:val="24"/>
                <w:szCs w:val="24"/>
              </w:rPr>
              <w:t xml:space="preserve">ecure? </w:t>
            </w:r>
          </w:p>
          <w:p w14:paraId="7E51B31D" w14:textId="0243D285" w:rsidR="009800FC" w:rsidRPr="00385F5D" w:rsidRDefault="004A07A6" w:rsidP="00385F5D">
            <w:pPr>
              <w:rPr>
                <w:sz w:val="24"/>
                <w:szCs w:val="24"/>
              </w:rPr>
            </w:pPr>
            <w:sdt>
              <w:sdtPr>
                <w:rPr>
                  <w:sz w:val="24"/>
                  <w:szCs w:val="24"/>
                </w:rPr>
                <w:id w:val="-2036415062"/>
                <w14:checkbox>
                  <w14:checked w14:val="0"/>
                  <w14:checkedState w14:val="2612" w14:font="MS Gothic"/>
                  <w14:uncheckedState w14:val="2610" w14:font="MS Gothic"/>
                </w14:checkbox>
              </w:sdtPr>
              <w:sdtEndPr/>
              <w:sdtContent>
                <w:r w:rsidR="00385F5D">
                  <w:rPr>
                    <w:rFonts w:ascii="MS Gothic" w:eastAsia="MS Gothic" w:hAnsi="MS Gothic" w:hint="eastAsia"/>
                    <w:sz w:val="24"/>
                    <w:szCs w:val="24"/>
                  </w:rPr>
                  <w:t>☐</w:t>
                </w:r>
              </w:sdtContent>
            </w:sdt>
            <w:r w:rsidR="00385F5D">
              <w:rPr>
                <w:sz w:val="24"/>
                <w:szCs w:val="24"/>
              </w:rPr>
              <w:t xml:space="preserve"> </w:t>
            </w:r>
            <w:r w:rsidR="009800FC" w:rsidRPr="00385F5D">
              <w:rPr>
                <w:sz w:val="24"/>
                <w:szCs w:val="24"/>
              </w:rPr>
              <w:t xml:space="preserve">Yes </w:t>
            </w:r>
          </w:p>
          <w:p w14:paraId="1F515E8A" w14:textId="5DA604C3" w:rsidR="009800FC" w:rsidRPr="00385F5D" w:rsidRDefault="004A07A6" w:rsidP="00385F5D">
            <w:pPr>
              <w:rPr>
                <w:sz w:val="24"/>
                <w:szCs w:val="24"/>
              </w:rPr>
            </w:pPr>
            <w:sdt>
              <w:sdtPr>
                <w:rPr>
                  <w:sz w:val="24"/>
                  <w:szCs w:val="24"/>
                </w:rPr>
                <w:id w:val="-999188185"/>
                <w14:checkbox>
                  <w14:checked w14:val="0"/>
                  <w14:checkedState w14:val="2612" w14:font="MS Gothic"/>
                  <w14:uncheckedState w14:val="2610" w14:font="MS Gothic"/>
                </w14:checkbox>
              </w:sdtPr>
              <w:sdtEndPr/>
              <w:sdtContent>
                <w:r w:rsidR="00385F5D">
                  <w:rPr>
                    <w:rFonts w:ascii="MS Gothic" w:eastAsia="MS Gothic" w:hAnsi="MS Gothic" w:hint="eastAsia"/>
                    <w:sz w:val="24"/>
                    <w:szCs w:val="24"/>
                  </w:rPr>
                  <w:t>☐</w:t>
                </w:r>
              </w:sdtContent>
            </w:sdt>
            <w:r w:rsidR="00385F5D">
              <w:rPr>
                <w:sz w:val="24"/>
                <w:szCs w:val="24"/>
              </w:rPr>
              <w:t xml:space="preserve"> </w:t>
            </w:r>
            <w:r w:rsidR="009800FC" w:rsidRPr="00385F5D">
              <w:rPr>
                <w:sz w:val="24"/>
                <w:szCs w:val="24"/>
              </w:rPr>
              <w:t xml:space="preserve">No </w:t>
            </w:r>
          </w:p>
          <w:p w14:paraId="2091B932" w14:textId="77777777" w:rsidR="007B69C6" w:rsidRDefault="007B69C6" w:rsidP="00CD49A6">
            <w:pPr>
              <w:rPr>
                <w:b/>
                <w:bCs/>
              </w:rPr>
            </w:pPr>
          </w:p>
          <w:p w14:paraId="250781F8" w14:textId="67FE620D" w:rsidR="007B69C6" w:rsidRPr="00385F5D" w:rsidRDefault="004A07A6" w:rsidP="00385F5D">
            <w:pPr>
              <w:rPr>
                <w:b/>
                <w:bCs/>
              </w:rPr>
            </w:pPr>
            <w:sdt>
              <w:sdtPr>
                <w:rPr>
                  <w:b/>
                  <w:bCs/>
                  <w:highlight w:val="yellow"/>
                </w:rPr>
                <w:id w:val="1586962326"/>
                <w14:checkbox>
                  <w14:checked w14:val="0"/>
                  <w14:checkedState w14:val="2612" w14:font="MS Gothic"/>
                  <w14:uncheckedState w14:val="2610" w14:font="MS Gothic"/>
                </w14:checkbox>
              </w:sdtPr>
              <w:sdtEndPr/>
              <w:sdtContent>
                <w:r w:rsidR="00385F5D">
                  <w:rPr>
                    <w:rFonts w:ascii="MS Gothic" w:eastAsia="MS Gothic" w:hAnsi="MS Gothic" w:hint="eastAsia"/>
                    <w:b/>
                    <w:bCs/>
                    <w:highlight w:val="yellow"/>
                  </w:rPr>
                  <w:t>☐</w:t>
                </w:r>
              </w:sdtContent>
            </w:sdt>
            <w:r w:rsidR="00385F5D">
              <w:rPr>
                <w:b/>
                <w:bCs/>
                <w:highlight w:val="yellow"/>
              </w:rPr>
              <w:t xml:space="preserve"> </w:t>
            </w:r>
            <w:r w:rsidR="000547EA" w:rsidRPr="00385F5D">
              <w:rPr>
                <w:b/>
                <w:bCs/>
                <w:highlight w:val="yellow"/>
              </w:rPr>
              <w:t>Record</w:t>
            </w:r>
            <w:r w:rsidR="00385F5D">
              <w:rPr>
                <w:b/>
                <w:bCs/>
                <w:highlight w:val="yellow"/>
              </w:rPr>
              <w:t>ed</w:t>
            </w:r>
            <w:r w:rsidR="009800FC" w:rsidRPr="00385F5D">
              <w:rPr>
                <w:b/>
                <w:bCs/>
                <w:highlight w:val="yellow"/>
              </w:rPr>
              <w:t xml:space="preserve"> </w:t>
            </w:r>
            <w:r w:rsidR="000547EA" w:rsidRPr="00385F5D">
              <w:rPr>
                <w:b/>
                <w:bCs/>
                <w:highlight w:val="yellow"/>
              </w:rPr>
              <w:t>the</w:t>
            </w:r>
            <w:r w:rsidR="009800FC" w:rsidRPr="00385F5D">
              <w:rPr>
                <w:b/>
                <w:bCs/>
                <w:highlight w:val="yellow"/>
              </w:rPr>
              <w:t xml:space="preserve"> MST S</w:t>
            </w:r>
            <w:r w:rsidR="000547EA" w:rsidRPr="00385F5D">
              <w:rPr>
                <w:b/>
                <w:bCs/>
                <w:highlight w:val="yellow"/>
              </w:rPr>
              <w:t>core</w:t>
            </w:r>
            <w:r w:rsidR="009800FC" w:rsidRPr="00385F5D">
              <w:rPr>
                <w:b/>
                <w:bCs/>
                <w:highlight w:val="yellow"/>
              </w:rPr>
              <w:t xml:space="preserve"> and Food Security Response </w:t>
            </w:r>
            <w:r w:rsidR="000547EA" w:rsidRPr="00385F5D">
              <w:rPr>
                <w:b/>
                <w:bCs/>
                <w:highlight w:val="yellow"/>
              </w:rPr>
              <w:t xml:space="preserve">in SAMs </w:t>
            </w:r>
            <w:r w:rsidR="00501A3C" w:rsidRPr="00385F5D">
              <w:rPr>
                <w:b/>
                <w:bCs/>
                <w:highlight w:val="yellow"/>
              </w:rPr>
              <w:t>Special Use Fields</w:t>
            </w:r>
          </w:p>
          <w:p w14:paraId="6ACBF992" w14:textId="74DCED21" w:rsidR="002F1F6E" w:rsidRPr="00CD49A6" w:rsidRDefault="002F1F6E" w:rsidP="009800FC">
            <w:pPr>
              <w:pStyle w:val="ListParagraph"/>
            </w:pPr>
          </w:p>
        </w:tc>
      </w:tr>
    </w:tbl>
    <w:p w14:paraId="476E3722" w14:textId="321B9D85" w:rsidR="00DA28DA" w:rsidRPr="00DA28DA" w:rsidRDefault="00DA28DA" w:rsidP="00DA28DA">
      <w:pPr>
        <w:tabs>
          <w:tab w:val="left" w:pos="-720"/>
        </w:tabs>
        <w:suppressAutoHyphens/>
        <w:spacing w:after="0" w:line="240" w:lineRule="auto"/>
        <w:rPr>
          <w:rFonts w:ascii="Arial" w:eastAsia="Times New Roman" w:hAnsi="Arial" w:cs="Arial"/>
          <w:szCs w:val="20"/>
        </w:rPr>
      </w:pPr>
    </w:p>
    <w:p w14:paraId="08F9E14A" w14:textId="49CAF9CD" w:rsidR="00891AAE" w:rsidRPr="00891AAE" w:rsidRDefault="00891AAE" w:rsidP="00FF2245">
      <w:pPr>
        <w:shd w:val="clear" w:color="auto" w:fill="C5E0B3" w:themeFill="accent6" w:themeFillTint="66"/>
        <w:tabs>
          <w:tab w:val="left" w:pos="-720"/>
          <w:tab w:val="left" w:pos="360"/>
        </w:tabs>
        <w:suppressAutoHyphens/>
        <w:spacing w:before="120" w:after="120" w:line="240" w:lineRule="auto"/>
        <w:rPr>
          <w:rFonts w:ascii="Arial" w:eastAsia="Times New Roman" w:hAnsi="Arial" w:cs="Arial"/>
          <w:b/>
          <w:bCs/>
          <w:sz w:val="20"/>
          <w:szCs w:val="20"/>
          <w:u w:val="single"/>
        </w:rPr>
      </w:pPr>
      <w:r w:rsidRPr="00891AAE">
        <w:rPr>
          <w:rFonts w:ascii="Arial" w:eastAsia="Times New Roman" w:hAnsi="Arial" w:cs="Arial"/>
          <w:b/>
          <w:bCs/>
          <w:sz w:val="20"/>
          <w:szCs w:val="20"/>
          <w:u w:val="single"/>
        </w:rPr>
        <w:t>Notes and Summary for Follow-Up:</w:t>
      </w:r>
    </w:p>
    <w:p w14:paraId="11E10047" w14:textId="38BE2ABD" w:rsidR="00891AAE" w:rsidRDefault="00891AAE" w:rsidP="00385F5D">
      <w:pPr>
        <w:tabs>
          <w:tab w:val="left" w:pos="-720"/>
          <w:tab w:val="left" w:pos="360"/>
        </w:tabs>
        <w:suppressAutoHyphens/>
        <w:spacing w:before="120" w:after="120" w:line="240" w:lineRule="auto"/>
        <w:rPr>
          <w:rFonts w:ascii="Arial" w:eastAsia="Times New Roman" w:hAnsi="Arial" w:cs="Arial"/>
          <w:b/>
          <w:bCs/>
          <w:sz w:val="20"/>
          <w:szCs w:val="20"/>
        </w:rPr>
      </w:pPr>
      <w:r>
        <w:rPr>
          <w:rFonts w:ascii="Arial" w:eastAsia="Times New Roman" w:hAnsi="Arial" w:cs="Arial"/>
          <w:b/>
          <w:bCs/>
          <w:sz w:val="20"/>
          <w:szCs w:val="20"/>
        </w:rPr>
        <w:t>Make Referral to</w:t>
      </w:r>
      <w:r w:rsidR="00BC3696">
        <w:rPr>
          <w:rFonts w:ascii="Arial" w:eastAsia="Times New Roman" w:hAnsi="Arial" w:cs="Arial"/>
          <w:b/>
          <w:bCs/>
          <w:sz w:val="20"/>
          <w:szCs w:val="20"/>
        </w:rPr>
        <w:t>/for</w:t>
      </w:r>
      <w:r>
        <w:rPr>
          <w:rFonts w:ascii="Arial" w:eastAsia="Times New Roman" w:hAnsi="Arial" w:cs="Arial"/>
          <w:b/>
          <w:bCs/>
          <w:sz w:val="20"/>
          <w:szCs w:val="20"/>
        </w:rPr>
        <w:t>:</w:t>
      </w:r>
    </w:p>
    <w:p w14:paraId="25F692BA" w14:textId="465A7C7D" w:rsidR="00891AAE"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682824647"/>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w:t>
      </w:r>
      <w:r w:rsidR="00891AAE">
        <w:rPr>
          <w:rFonts w:ascii="Arial" w:eastAsia="Times New Roman" w:hAnsi="Arial" w:cs="Arial"/>
          <w:b/>
          <w:bCs/>
          <w:sz w:val="20"/>
          <w:szCs w:val="20"/>
        </w:rPr>
        <w:t>Dietitian</w:t>
      </w:r>
      <w:r w:rsidR="00C66FCC">
        <w:rPr>
          <w:rFonts w:ascii="Arial" w:eastAsia="Times New Roman" w:hAnsi="Arial" w:cs="Arial"/>
          <w:b/>
          <w:bCs/>
          <w:sz w:val="20"/>
          <w:szCs w:val="20"/>
        </w:rPr>
        <w:t xml:space="preserve"> </w:t>
      </w:r>
      <w:sdt>
        <w:sdtPr>
          <w:rPr>
            <w:rFonts w:ascii="Arial" w:eastAsia="Times New Roman" w:hAnsi="Arial" w:cs="Arial"/>
            <w:b/>
            <w:bCs/>
            <w:sz w:val="20"/>
            <w:szCs w:val="20"/>
          </w:rPr>
          <w:id w:val="-450165374"/>
          <w:placeholder>
            <w:docPart w:val="DefaultPlaceholder_-1854013440"/>
          </w:placeholder>
          <w:showingPlcHdr/>
          <w:text/>
        </w:sdtPr>
        <w:sdtEndPr/>
        <w:sdtContent>
          <w:r w:rsidR="00C66FCC" w:rsidRPr="00392601">
            <w:rPr>
              <w:rStyle w:val="PlaceholderText"/>
            </w:rPr>
            <w:t>Click or tap here to enter text.</w:t>
          </w:r>
        </w:sdtContent>
      </w:sdt>
    </w:p>
    <w:p w14:paraId="467A69ED" w14:textId="78649F49" w:rsidR="00BC3696"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413073236"/>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w:t>
      </w:r>
      <w:r w:rsidR="00BC3696">
        <w:rPr>
          <w:rFonts w:ascii="Arial" w:eastAsia="Times New Roman" w:hAnsi="Arial" w:cs="Arial"/>
          <w:b/>
          <w:bCs/>
          <w:sz w:val="20"/>
          <w:szCs w:val="20"/>
        </w:rPr>
        <w:t xml:space="preserve">Weekend or additional meals: </w:t>
      </w:r>
      <w:sdt>
        <w:sdtPr>
          <w:rPr>
            <w:rFonts w:ascii="Arial" w:eastAsia="Times New Roman" w:hAnsi="Arial" w:cs="Arial"/>
            <w:b/>
            <w:bCs/>
            <w:sz w:val="20"/>
            <w:szCs w:val="20"/>
          </w:rPr>
          <w:id w:val="-1912527061"/>
          <w:placeholder>
            <w:docPart w:val="DefaultPlaceholder_-1854013440"/>
          </w:placeholder>
          <w:showingPlcHdr/>
          <w:text/>
        </w:sdtPr>
        <w:sdtEndPr/>
        <w:sdtContent>
          <w:r w:rsidR="00BC3696" w:rsidRPr="00392601">
            <w:rPr>
              <w:rStyle w:val="PlaceholderText"/>
            </w:rPr>
            <w:t>Click or tap here to enter text.</w:t>
          </w:r>
        </w:sdtContent>
      </w:sdt>
    </w:p>
    <w:p w14:paraId="65FCD494" w14:textId="7423BC03" w:rsidR="00891AAE"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230202644"/>
          <w14:checkbox>
            <w14:checked w14:val="0"/>
            <w14:checkedState w14:val="2612" w14:font="MS Gothic"/>
            <w14:uncheckedState w14:val="2610" w14:font="MS Gothic"/>
          </w14:checkbox>
        </w:sdtPr>
        <w:sdtEndPr/>
        <w:sdtContent>
          <w:r w:rsidR="00BC3696">
            <w:rPr>
              <w:rFonts w:ascii="MS Gothic" w:eastAsia="MS Gothic" w:hAnsi="MS Gothic" w:cs="Arial" w:hint="eastAsia"/>
              <w:b/>
              <w:bCs/>
              <w:sz w:val="20"/>
              <w:szCs w:val="20"/>
            </w:rPr>
            <w:t>☐</w:t>
          </w:r>
        </w:sdtContent>
      </w:sdt>
      <w:r w:rsidR="00BC3696">
        <w:rPr>
          <w:rFonts w:ascii="Arial" w:eastAsia="Times New Roman" w:hAnsi="Arial" w:cs="Arial"/>
          <w:b/>
          <w:bCs/>
          <w:sz w:val="20"/>
          <w:szCs w:val="20"/>
        </w:rPr>
        <w:t xml:space="preserve"> </w:t>
      </w:r>
      <w:r w:rsidR="00C66FCC">
        <w:rPr>
          <w:rFonts w:ascii="Arial" w:eastAsia="Times New Roman" w:hAnsi="Arial" w:cs="Arial"/>
          <w:b/>
          <w:bCs/>
          <w:sz w:val="20"/>
          <w:szCs w:val="20"/>
        </w:rPr>
        <w:t xml:space="preserve">Foodshare </w:t>
      </w:r>
      <w:sdt>
        <w:sdtPr>
          <w:rPr>
            <w:rFonts w:ascii="Arial" w:eastAsia="Times New Roman" w:hAnsi="Arial" w:cs="Arial"/>
            <w:b/>
            <w:bCs/>
            <w:sz w:val="20"/>
            <w:szCs w:val="20"/>
          </w:rPr>
          <w:id w:val="929630531"/>
          <w:placeholder>
            <w:docPart w:val="DefaultPlaceholder_-1854013440"/>
          </w:placeholder>
          <w:showingPlcHdr/>
          <w:text/>
        </w:sdtPr>
        <w:sdtEndPr/>
        <w:sdtContent>
          <w:r w:rsidR="00C66FCC" w:rsidRPr="00392601">
            <w:rPr>
              <w:rStyle w:val="PlaceholderText"/>
            </w:rPr>
            <w:t>Click or tap here to enter text.</w:t>
          </w:r>
        </w:sdtContent>
      </w:sdt>
    </w:p>
    <w:p w14:paraId="2771843D" w14:textId="7E779B2B"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669455722"/>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Healthcare Provider  </w:t>
      </w:r>
      <w:sdt>
        <w:sdtPr>
          <w:rPr>
            <w:rFonts w:ascii="Arial" w:eastAsia="Times New Roman" w:hAnsi="Arial" w:cs="Arial"/>
            <w:b/>
            <w:bCs/>
            <w:sz w:val="20"/>
            <w:szCs w:val="20"/>
          </w:rPr>
          <w:id w:val="-1123383074"/>
          <w:placeholder>
            <w:docPart w:val="DefaultPlaceholder_-1854013440"/>
          </w:placeholder>
          <w:showingPlcHdr/>
          <w:text/>
        </w:sdtPr>
        <w:sdtEndPr/>
        <w:sdtContent>
          <w:r w:rsidR="00C66FCC" w:rsidRPr="00392601">
            <w:rPr>
              <w:rStyle w:val="PlaceholderText"/>
            </w:rPr>
            <w:t>Click or tap here to enter text.</w:t>
          </w:r>
        </w:sdtContent>
      </w:sdt>
    </w:p>
    <w:p w14:paraId="69BE213F" w14:textId="5EA1FB0E"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2053802405"/>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Dentist </w:t>
      </w:r>
      <w:sdt>
        <w:sdtPr>
          <w:rPr>
            <w:rFonts w:ascii="Arial" w:eastAsia="Times New Roman" w:hAnsi="Arial" w:cs="Arial"/>
            <w:b/>
            <w:bCs/>
            <w:sz w:val="20"/>
            <w:szCs w:val="20"/>
          </w:rPr>
          <w:id w:val="108403680"/>
          <w:placeholder>
            <w:docPart w:val="DefaultPlaceholder_-1854013440"/>
          </w:placeholder>
          <w:showingPlcHdr/>
          <w:text/>
        </w:sdtPr>
        <w:sdtEndPr/>
        <w:sdtContent>
          <w:r w:rsidR="00C66FCC" w:rsidRPr="00392601">
            <w:rPr>
              <w:rStyle w:val="PlaceholderText"/>
            </w:rPr>
            <w:t>Click or tap here to enter text.</w:t>
          </w:r>
        </w:sdtContent>
      </w:sdt>
    </w:p>
    <w:p w14:paraId="4E49013C" w14:textId="11C557A1"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383674250"/>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Pharmacist </w:t>
      </w:r>
      <w:sdt>
        <w:sdtPr>
          <w:rPr>
            <w:rFonts w:ascii="Arial" w:eastAsia="Times New Roman" w:hAnsi="Arial" w:cs="Arial"/>
            <w:b/>
            <w:bCs/>
            <w:sz w:val="20"/>
            <w:szCs w:val="20"/>
          </w:rPr>
          <w:id w:val="-1664849486"/>
          <w:placeholder>
            <w:docPart w:val="DefaultPlaceholder_-1854013440"/>
          </w:placeholder>
          <w:showingPlcHdr/>
          <w:text/>
        </w:sdtPr>
        <w:sdtEndPr/>
        <w:sdtContent>
          <w:r w:rsidR="00C66FCC" w:rsidRPr="00392601">
            <w:rPr>
              <w:rStyle w:val="PlaceholderText"/>
            </w:rPr>
            <w:t>Click or tap here to enter text.</w:t>
          </w:r>
        </w:sdtContent>
      </w:sdt>
    </w:p>
    <w:p w14:paraId="39F5235B" w14:textId="2BF07179"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942576135"/>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Evidence-Based Class </w:t>
      </w:r>
      <w:sdt>
        <w:sdtPr>
          <w:rPr>
            <w:rFonts w:ascii="Arial" w:eastAsia="Times New Roman" w:hAnsi="Arial" w:cs="Arial"/>
            <w:b/>
            <w:bCs/>
            <w:sz w:val="20"/>
            <w:szCs w:val="20"/>
          </w:rPr>
          <w:id w:val="-689216147"/>
          <w:placeholder>
            <w:docPart w:val="DefaultPlaceholder_-1854013440"/>
          </w:placeholder>
          <w:showingPlcHdr/>
          <w:text/>
        </w:sdtPr>
        <w:sdtEndPr/>
        <w:sdtContent>
          <w:r w:rsidR="00C66FCC" w:rsidRPr="00392601">
            <w:rPr>
              <w:rStyle w:val="PlaceholderText"/>
            </w:rPr>
            <w:t>Click or tap here to enter text.</w:t>
          </w:r>
        </w:sdtContent>
      </w:sdt>
    </w:p>
    <w:p w14:paraId="5130F430" w14:textId="6A6B4A6A"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2106540754"/>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Activities and Socialization </w:t>
      </w:r>
      <w:sdt>
        <w:sdtPr>
          <w:rPr>
            <w:rFonts w:ascii="Arial" w:eastAsia="Times New Roman" w:hAnsi="Arial" w:cs="Arial"/>
            <w:b/>
            <w:bCs/>
            <w:sz w:val="20"/>
            <w:szCs w:val="20"/>
          </w:rPr>
          <w:id w:val="1848820070"/>
          <w:placeholder>
            <w:docPart w:val="DefaultPlaceholder_-1854013440"/>
          </w:placeholder>
          <w:showingPlcHdr/>
          <w:text/>
        </w:sdtPr>
        <w:sdtEndPr/>
        <w:sdtContent>
          <w:r w:rsidR="00C66FCC" w:rsidRPr="00392601">
            <w:rPr>
              <w:rStyle w:val="PlaceholderText"/>
            </w:rPr>
            <w:t>Click or tap here to enter text.</w:t>
          </w:r>
        </w:sdtContent>
      </w:sdt>
    </w:p>
    <w:p w14:paraId="40D6D418" w14:textId="6180D986"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258031429"/>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Transportation </w:t>
      </w:r>
      <w:sdt>
        <w:sdtPr>
          <w:rPr>
            <w:rFonts w:ascii="Arial" w:eastAsia="Times New Roman" w:hAnsi="Arial" w:cs="Arial"/>
            <w:b/>
            <w:bCs/>
            <w:sz w:val="20"/>
            <w:szCs w:val="20"/>
          </w:rPr>
          <w:id w:val="-169415356"/>
          <w:placeholder>
            <w:docPart w:val="DefaultPlaceholder_-1854013440"/>
          </w:placeholder>
          <w:showingPlcHdr/>
          <w:text/>
        </w:sdtPr>
        <w:sdtEndPr/>
        <w:sdtContent>
          <w:r w:rsidR="00C66FCC" w:rsidRPr="00392601">
            <w:rPr>
              <w:rStyle w:val="PlaceholderText"/>
            </w:rPr>
            <w:t>Click or tap here to enter text.</w:t>
          </w:r>
        </w:sdtContent>
      </w:sdt>
    </w:p>
    <w:p w14:paraId="5678AD0C" w14:textId="5335B1D5"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2063284567"/>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Caregiver Support </w:t>
      </w:r>
      <w:sdt>
        <w:sdtPr>
          <w:rPr>
            <w:rFonts w:ascii="Arial" w:eastAsia="Times New Roman" w:hAnsi="Arial" w:cs="Arial"/>
            <w:b/>
            <w:bCs/>
            <w:sz w:val="20"/>
            <w:szCs w:val="20"/>
          </w:rPr>
          <w:id w:val="-2004805861"/>
          <w:placeholder>
            <w:docPart w:val="DefaultPlaceholder_-1854013440"/>
          </w:placeholder>
          <w:showingPlcHdr/>
          <w:text/>
        </w:sdtPr>
        <w:sdtEndPr/>
        <w:sdtContent>
          <w:r w:rsidR="00C66FCC" w:rsidRPr="00392601">
            <w:rPr>
              <w:rStyle w:val="PlaceholderText"/>
            </w:rPr>
            <w:t>Click or tap here to enter text.</w:t>
          </w:r>
        </w:sdtContent>
      </w:sdt>
    </w:p>
    <w:p w14:paraId="1FCDE225" w14:textId="5C79ACA0"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45105803"/>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Dementia Care Specialist </w:t>
      </w:r>
      <w:sdt>
        <w:sdtPr>
          <w:rPr>
            <w:rFonts w:ascii="Arial" w:eastAsia="Times New Roman" w:hAnsi="Arial" w:cs="Arial"/>
            <w:b/>
            <w:bCs/>
            <w:sz w:val="20"/>
            <w:szCs w:val="20"/>
          </w:rPr>
          <w:id w:val="1195971799"/>
          <w:placeholder>
            <w:docPart w:val="DefaultPlaceholder_-1854013440"/>
          </w:placeholder>
          <w:showingPlcHdr/>
          <w:text/>
        </w:sdtPr>
        <w:sdtEndPr/>
        <w:sdtContent>
          <w:r w:rsidR="00C66FCC" w:rsidRPr="00392601">
            <w:rPr>
              <w:rStyle w:val="PlaceholderText"/>
            </w:rPr>
            <w:t>Click or tap here to enter text.</w:t>
          </w:r>
        </w:sdtContent>
      </w:sdt>
    </w:p>
    <w:p w14:paraId="2948F9B6" w14:textId="3E7C2569"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383839752"/>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Grocery Delivery </w:t>
      </w:r>
      <w:sdt>
        <w:sdtPr>
          <w:rPr>
            <w:rFonts w:ascii="Arial" w:eastAsia="Times New Roman" w:hAnsi="Arial" w:cs="Arial"/>
            <w:b/>
            <w:bCs/>
            <w:sz w:val="20"/>
            <w:szCs w:val="20"/>
          </w:rPr>
          <w:id w:val="-1140111987"/>
          <w:placeholder>
            <w:docPart w:val="DefaultPlaceholder_-1854013440"/>
          </w:placeholder>
          <w:showingPlcHdr/>
          <w:text/>
        </w:sdtPr>
        <w:sdtEndPr/>
        <w:sdtContent>
          <w:r w:rsidR="00C66FCC" w:rsidRPr="00392601">
            <w:rPr>
              <w:rStyle w:val="PlaceholderText"/>
            </w:rPr>
            <w:t>Click or tap here to enter text.</w:t>
          </w:r>
        </w:sdtContent>
      </w:sdt>
    </w:p>
    <w:p w14:paraId="1BA888CE" w14:textId="59019940"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438716878"/>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Support Group </w:t>
      </w:r>
      <w:sdt>
        <w:sdtPr>
          <w:rPr>
            <w:rFonts w:ascii="Arial" w:eastAsia="Times New Roman" w:hAnsi="Arial" w:cs="Arial"/>
            <w:b/>
            <w:bCs/>
            <w:sz w:val="20"/>
            <w:szCs w:val="20"/>
          </w:rPr>
          <w:id w:val="-739942123"/>
          <w:placeholder>
            <w:docPart w:val="DefaultPlaceholder_-1854013440"/>
          </w:placeholder>
          <w:showingPlcHdr/>
          <w:text/>
        </w:sdtPr>
        <w:sdtEndPr/>
        <w:sdtContent>
          <w:r w:rsidR="00C66FCC" w:rsidRPr="00392601">
            <w:rPr>
              <w:rStyle w:val="PlaceholderText"/>
            </w:rPr>
            <w:t>Click or tap here to enter text.</w:t>
          </w:r>
        </w:sdtContent>
      </w:sdt>
    </w:p>
    <w:p w14:paraId="2F375AE3" w14:textId="04D2BABF"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980071279"/>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Adaptive Equipment </w:t>
      </w:r>
      <w:sdt>
        <w:sdtPr>
          <w:rPr>
            <w:rFonts w:ascii="Arial" w:eastAsia="Times New Roman" w:hAnsi="Arial" w:cs="Arial"/>
            <w:b/>
            <w:bCs/>
            <w:sz w:val="20"/>
            <w:szCs w:val="20"/>
          </w:rPr>
          <w:id w:val="-558328539"/>
          <w:placeholder>
            <w:docPart w:val="DefaultPlaceholder_-1854013440"/>
          </w:placeholder>
          <w:showingPlcHdr/>
          <w:text/>
        </w:sdtPr>
        <w:sdtEndPr/>
        <w:sdtContent>
          <w:r w:rsidR="00C66FCC" w:rsidRPr="00392601">
            <w:rPr>
              <w:rStyle w:val="PlaceholderText"/>
            </w:rPr>
            <w:t>Click or tap here to enter text.</w:t>
          </w:r>
        </w:sdtContent>
      </w:sdt>
    </w:p>
    <w:p w14:paraId="29BE9515" w14:textId="1672135D"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126895689"/>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Senior Farmers Market Vouchers </w:t>
      </w:r>
      <w:sdt>
        <w:sdtPr>
          <w:rPr>
            <w:rFonts w:ascii="Arial" w:eastAsia="Times New Roman" w:hAnsi="Arial" w:cs="Arial"/>
            <w:b/>
            <w:bCs/>
            <w:sz w:val="20"/>
            <w:szCs w:val="20"/>
          </w:rPr>
          <w:id w:val="-1729220118"/>
          <w:placeholder>
            <w:docPart w:val="DefaultPlaceholder_-1854013440"/>
          </w:placeholder>
          <w:showingPlcHdr/>
          <w:text/>
        </w:sdtPr>
        <w:sdtEndPr/>
        <w:sdtContent>
          <w:r w:rsidR="00C66FCC" w:rsidRPr="00392601">
            <w:rPr>
              <w:rStyle w:val="PlaceholderText"/>
            </w:rPr>
            <w:t>Click or tap here to enter text.</w:t>
          </w:r>
        </w:sdtContent>
      </w:sdt>
    </w:p>
    <w:p w14:paraId="20498719" w14:textId="0B4916AE"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489480784"/>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Veterans Officer </w:t>
      </w:r>
      <w:sdt>
        <w:sdtPr>
          <w:rPr>
            <w:rFonts w:ascii="Arial" w:eastAsia="Times New Roman" w:hAnsi="Arial" w:cs="Arial"/>
            <w:b/>
            <w:bCs/>
            <w:sz w:val="20"/>
            <w:szCs w:val="20"/>
          </w:rPr>
          <w:id w:val="1945802255"/>
          <w:placeholder>
            <w:docPart w:val="DefaultPlaceholder_-1854013440"/>
          </w:placeholder>
          <w:showingPlcHdr/>
          <w:text/>
        </w:sdtPr>
        <w:sdtEndPr/>
        <w:sdtContent>
          <w:r w:rsidR="00C66FCC" w:rsidRPr="00392601">
            <w:rPr>
              <w:rStyle w:val="PlaceholderText"/>
            </w:rPr>
            <w:t>Click or tap here to enter text.</w:t>
          </w:r>
        </w:sdtContent>
      </w:sdt>
    </w:p>
    <w:p w14:paraId="0ECF69C9" w14:textId="5866DE52"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836656235"/>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Elderly Benefit Specialist </w:t>
      </w:r>
      <w:sdt>
        <w:sdtPr>
          <w:rPr>
            <w:rFonts w:ascii="Arial" w:eastAsia="Times New Roman" w:hAnsi="Arial" w:cs="Arial"/>
            <w:b/>
            <w:bCs/>
            <w:sz w:val="20"/>
            <w:szCs w:val="20"/>
          </w:rPr>
          <w:id w:val="-662316297"/>
          <w:placeholder>
            <w:docPart w:val="DefaultPlaceholder_-1854013440"/>
          </w:placeholder>
          <w:showingPlcHdr/>
          <w:text/>
        </w:sdtPr>
        <w:sdtEndPr/>
        <w:sdtContent>
          <w:r w:rsidR="00C66FCC" w:rsidRPr="00392601">
            <w:rPr>
              <w:rStyle w:val="PlaceholderText"/>
            </w:rPr>
            <w:t>Click or tap here to enter text.</w:t>
          </w:r>
        </w:sdtContent>
      </w:sdt>
    </w:p>
    <w:p w14:paraId="60174DB1" w14:textId="66A38BFB"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690257601"/>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Pet Support</w:t>
      </w:r>
      <w:r w:rsidR="00BC3696">
        <w:rPr>
          <w:rFonts w:ascii="Arial" w:eastAsia="Times New Roman" w:hAnsi="Arial" w:cs="Arial"/>
          <w:b/>
          <w:bCs/>
          <w:sz w:val="20"/>
          <w:szCs w:val="20"/>
        </w:rPr>
        <w:t xml:space="preserve"> </w:t>
      </w:r>
      <w:sdt>
        <w:sdtPr>
          <w:rPr>
            <w:rFonts w:ascii="Arial" w:eastAsia="Times New Roman" w:hAnsi="Arial" w:cs="Arial"/>
            <w:b/>
            <w:bCs/>
            <w:sz w:val="20"/>
            <w:szCs w:val="20"/>
          </w:rPr>
          <w:id w:val="-1766220708"/>
          <w:placeholder>
            <w:docPart w:val="DefaultPlaceholder_-1854013440"/>
          </w:placeholder>
          <w:showingPlcHdr/>
          <w:text/>
        </w:sdtPr>
        <w:sdtEndPr/>
        <w:sdtContent>
          <w:r w:rsidR="00BC3696" w:rsidRPr="00392601">
            <w:rPr>
              <w:rStyle w:val="PlaceholderText"/>
            </w:rPr>
            <w:t>Click or tap here to enter text.</w:t>
          </w:r>
        </w:sdtContent>
      </w:sdt>
    </w:p>
    <w:p w14:paraId="25547F7A" w14:textId="0DE6C3B1"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880663503"/>
          <w14:checkbox>
            <w14:checked w14:val="0"/>
            <w14:checkedState w14:val="2612" w14:font="MS Gothic"/>
            <w14:uncheckedState w14:val="2610" w14:font="MS Gothic"/>
          </w14:checkbox>
        </w:sdtPr>
        <w:sdtEndPr/>
        <w:sdtContent>
          <w:r w:rsidR="00BC3696">
            <w:rPr>
              <w:rFonts w:ascii="MS Gothic" w:eastAsia="MS Gothic" w:hAnsi="MS Gothic" w:cs="Arial" w:hint="eastAsia"/>
              <w:b/>
              <w:bCs/>
              <w:sz w:val="20"/>
              <w:szCs w:val="20"/>
            </w:rPr>
            <w:t>☐</w:t>
          </w:r>
        </w:sdtContent>
      </w:sdt>
      <w:r w:rsidR="00BC3696">
        <w:rPr>
          <w:rFonts w:ascii="Arial" w:eastAsia="Times New Roman" w:hAnsi="Arial" w:cs="Arial"/>
          <w:b/>
          <w:bCs/>
          <w:sz w:val="20"/>
          <w:szCs w:val="20"/>
        </w:rPr>
        <w:t xml:space="preserve"> Adult Protective Services </w:t>
      </w:r>
      <w:sdt>
        <w:sdtPr>
          <w:rPr>
            <w:rFonts w:ascii="Arial" w:eastAsia="Times New Roman" w:hAnsi="Arial" w:cs="Arial"/>
            <w:b/>
            <w:bCs/>
            <w:sz w:val="20"/>
            <w:szCs w:val="20"/>
          </w:rPr>
          <w:id w:val="901709608"/>
          <w:placeholder>
            <w:docPart w:val="DefaultPlaceholder_-1854013440"/>
          </w:placeholder>
          <w:showingPlcHdr/>
          <w:text/>
        </w:sdtPr>
        <w:sdtEndPr/>
        <w:sdtContent>
          <w:r w:rsidR="00BC3696" w:rsidRPr="00392601">
            <w:rPr>
              <w:rStyle w:val="PlaceholderText"/>
            </w:rPr>
            <w:t>Click or tap here to enter text.</w:t>
          </w:r>
        </w:sdtContent>
      </w:sdt>
    </w:p>
    <w:p w14:paraId="11BB604F" w14:textId="3BFE8B61" w:rsidR="00BC3696"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2022129710"/>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w:t>
      </w:r>
      <w:r w:rsidR="00BC3696">
        <w:rPr>
          <w:rFonts w:ascii="Arial" w:eastAsia="Times New Roman" w:hAnsi="Arial" w:cs="Arial"/>
          <w:b/>
          <w:bCs/>
          <w:sz w:val="20"/>
          <w:szCs w:val="20"/>
        </w:rPr>
        <w:t xml:space="preserve">Energy Assistance </w:t>
      </w:r>
      <w:sdt>
        <w:sdtPr>
          <w:rPr>
            <w:rFonts w:ascii="Arial" w:eastAsia="Times New Roman" w:hAnsi="Arial" w:cs="Arial"/>
            <w:b/>
            <w:bCs/>
            <w:sz w:val="20"/>
            <w:szCs w:val="20"/>
          </w:rPr>
          <w:id w:val="1482504891"/>
          <w:placeholder>
            <w:docPart w:val="DefaultPlaceholder_-1854013440"/>
          </w:placeholder>
          <w:showingPlcHdr/>
          <w:text/>
        </w:sdtPr>
        <w:sdtEndPr/>
        <w:sdtContent>
          <w:r w:rsidR="00BC3696" w:rsidRPr="00392601">
            <w:rPr>
              <w:rStyle w:val="PlaceholderText"/>
            </w:rPr>
            <w:t>Click or tap here to enter text.</w:t>
          </w:r>
        </w:sdtContent>
      </w:sdt>
    </w:p>
    <w:p w14:paraId="43ED7E23" w14:textId="5A368377" w:rsidR="00BC3696"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310534845"/>
          <w14:checkbox>
            <w14:checked w14:val="0"/>
            <w14:checkedState w14:val="2612" w14:font="MS Gothic"/>
            <w14:uncheckedState w14:val="2610" w14:font="MS Gothic"/>
          </w14:checkbox>
        </w:sdtPr>
        <w:sdtEndPr/>
        <w:sdtContent>
          <w:r w:rsidR="00BC3696">
            <w:rPr>
              <w:rFonts w:ascii="MS Gothic" w:eastAsia="MS Gothic" w:hAnsi="MS Gothic" w:cs="Arial" w:hint="eastAsia"/>
              <w:b/>
              <w:bCs/>
              <w:sz w:val="20"/>
              <w:szCs w:val="20"/>
            </w:rPr>
            <w:t>☐</w:t>
          </w:r>
        </w:sdtContent>
      </w:sdt>
      <w:r w:rsidR="00BC3696">
        <w:rPr>
          <w:rFonts w:ascii="Arial" w:eastAsia="Times New Roman" w:hAnsi="Arial" w:cs="Arial"/>
          <w:b/>
          <w:bCs/>
          <w:sz w:val="20"/>
          <w:szCs w:val="20"/>
        </w:rPr>
        <w:t xml:space="preserve"> Independent Living Center </w:t>
      </w:r>
      <w:sdt>
        <w:sdtPr>
          <w:rPr>
            <w:rFonts w:ascii="Arial" w:eastAsia="Times New Roman" w:hAnsi="Arial" w:cs="Arial"/>
            <w:b/>
            <w:bCs/>
            <w:sz w:val="20"/>
            <w:szCs w:val="20"/>
          </w:rPr>
          <w:id w:val="-1572882042"/>
          <w:placeholder>
            <w:docPart w:val="DefaultPlaceholder_-1854013440"/>
          </w:placeholder>
          <w:showingPlcHdr/>
          <w:text/>
        </w:sdtPr>
        <w:sdtEndPr/>
        <w:sdtContent>
          <w:r w:rsidR="00BC3696" w:rsidRPr="00392601">
            <w:rPr>
              <w:rStyle w:val="PlaceholderText"/>
            </w:rPr>
            <w:t>Click or tap here to enter text.</w:t>
          </w:r>
        </w:sdtContent>
      </w:sdt>
    </w:p>
    <w:p w14:paraId="3111D258" w14:textId="4A53F63F"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347767028"/>
          <w14:checkbox>
            <w14:checked w14:val="0"/>
            <w14:checkedState w14:val="2612" w14:font="MS Gothic"/>
            <w14:uncheckedState w14:val="2610" w14:font="MS Gothic"/>
          </w14:checkbox>
        </w:sdtPr>
        <w:sdtEndPr/>
        <w:sdtContent>
          <w:r w:rsidR="00BC3696">
            <w:rPr>
              <w:rFonts w:ascii="MS Gothic" w:eastAsia="MS Gothic" w:hAnsi="MS Gothic" w:cs="Arial" w:hint="eastAsia"/>
              <w:b/>
              <w:bCs/>
              <w:sz w:val="20"/>
              <w:szCs w:val="20"/>
            </w:rPr>
            <w:t>☐</w:t>
          </w:r>
        </w:sdtContent>
      </w:sdt>
      <w:r w:rsidR="00BC3696">
        <w:rPr>
          <w:rFonts w:ascii="Arial" w:eastAsia="Times New Roman" w:hAnsi="Arial" w:cs="Arial"/>
          <w:b/>
          <w:bCs/>
          <w:sz w:val="20"/>
          <w:szCs w:val="20"/>
        </w:rPr>
        <w:t xml:space="preserve"> </w:t>
      </w:r>
      <w:r w:rsidR="00C66FCC">
        <w:rPr>
          <w:rFonts w:ascii="Arial" w:eastAsia="Times New Roman" w:hAnsi="Arial" w:cs="Arial"/>
          <w:b/>
          <w:bCs/>
          <w:sz w:val="20"/>
          <w:szCs w:val="20"/>
        </w:rPr>
        <w:t xml:space="preserve">Technology Assistance </w:t>
      </w:r>
      <w:sdt>
        <w:sdtPr>
          <w:rPr>
            <w:rFonts w:ascii="Arial" w:eastAsia="Times New Roman" w:hAnsi="Arial" w:cs="Arial"/>
            <w:b/>
            <w:bCs/>
            <w:sz w:val="20"/>
            <w:szCs w:val="20"/>
          </w:rPr>
          <w:id w:val="-2031488112"/>
          <w:placeholder>
            <w:docPart w:val="DefaultPlaceholder_-1854013440"/>
          </w:placeholder>
          <w:showingPlcHdr/>
          <w:text/>
        </w:sdtPr>
        <w:sdtEndPr/>
        <w:sdtContent>
          <w:r w:rsidR="00C66FCC" w:rsidRPr="00392601">
            <w:rPr>
              <w:rStyle w:val="PlaceholderText"/>
            </w:rPr>
            <w:t>Click or tap here to enter text.</w:t>
          </w:r>
        </w:sdtContent>
      </w:sdt>
    </w:p>
    <w:p w14:paraId="4BB5834F" w14:textId="6C80B021" w:rsidR="00C66FCC" w:rsidRDefault="004A07A6" w:rsidP="00385F5D">
      <w:pPr>
        <w:tabs>
          <w:tab w:val="left" w:pos="-720"/>
          <w:tab w:val="left" w:pos="360"/>
        </w:tabs>
        <w:suppressAutoHyphens/>
        <w:spacing w:before="120" w:after="120" w:line="240" w:lineRule="auto"/>
        <w:rPr>
          <w:rFonts w:ascii="Arial" w:eastAsia="Times New Roman" w:hAnsi="Arial" w:cs="Arial"/>
          <w:b/>
          <w:bCs/>
          <w:sz w:val="20"/>
          <w:szCs w:val="20"/>
        </w:rPr>
      </w:pPr>
      <w:sdt>
        <w:sdtPr>
          <w:rPr>
            <w:rFonts w:ascii="Arial" w:eastAsia="Times New Roman" w:hAnsi="Arial" w:cs="Arial"/>
            <w:b/>
            <w:bCs/>
            <w:sz w:val="20"/>
            <w:szCs w:val="20"/>
          </w:rPr>
          <w:id w:val="1149553735"/>
          <w14:checkbox>
            <w14:checked w14:val="0"/>
            <w14:checkedState w14:val="2612" w14:font="MS Gothic"/>
            <w14:uncheckedState w14:val="2610" w14:font="MS Gothic"/>
          </w14:checkbox>
        </w:sdtPr>
        <w:sdtEndPr/>
        <w:sdtContent>
          <w:r w:rsidR="00C66FCC">
            <w:rPr>
              <w:rFonts w:ascii="MS Gothic" w:eastAsia="MS Gothic" w:hAnsi="MS Gothic" w:cs="Arial" w:hint="eastAsia"/>
              <w:b/>
              <w:bCs/>
              <w:sz w:val="20"/>
              <w:szCs w:val="20"/>
            </w:rPr>
            <w:t>☐</w:t>
          </w:r>
        </w:sdtContent>
      </w:sdt>
      <w:r w:rsidR="00C66FCC">
        <w:rPr>
          <w:rFonts w:ascii="Arial" w:eastAsia="Times New Roman" w:hAnsi="Arial" w:cs="Arial"/>
          <w:b/>
          <w:bCs/>
          <w:sz w:val="20"/>
          <w:szCs w:val="20"/>
        </w:rPr>
        <w:t xml:space="preserve"> Other: </w:t>
      </w:r>
      <w:sdt>
        <w:sdtPr>
          <w:rPr>
            <w:rFonts w:ascii="Arial" w:eastAsia="Times New Roman" w:hAnsi="Arial" w:cs="Arial"/>
            <w:b/>
            <w:bCs/>
            <w:sz w:val="20"/>
            <w:szCs w:val="20"/>
          </w:rPr>
          <w:id w:val="-1403287411"/>
          <w:placeholder>
            <w:docPart w:val="DefaultPlaceholder_-1854013440"/>
          </w:placeholder>
          <w:showingPlcHdr/>
          <w:text/>
        </w:sdtPr>
        <w:sdtEndPr/>
        <w:sdtContent>
          <w:r w:rsidR="00C66FCC" w:rsidRPr="00392601">
            <w:rPr>
              <w:rStyle w:val="PlaceholderText"/>
            </w:rPr>
            <w:t>Click or tap here to enter text.</w:t>
          </w:r>
        </w:sdtContent>
      </w:sdt>
    </w:p>
    <w:p w14:paraId="579EE56B" w14:textId="1FF1D11C" w:rsidR="00C66FCC" w:rsidRDefault="00C66FCC" w:rsidP="00385F5D">
      <w:pPr>
        <w:tabs>
          <w:tab w:val="left" w:pos="-720"/>
          <w:tab w:val="left" w:pos="360"/>
        </w:tabs>
        <w:suppressAutoHyphens/>
        <w:spacing w:before="120" w:after="120" w:line="240" w:lineRule="auto"/>
        <w:rPr>
          <w:rFonts w:ascii="Arial" w:eastAsia="Times New Roman" w:hAnsi="Arial" w:cs="Arial"/>
          <w:b/>
          <w:bCs/>
          <w:sz w:val="20"/>
          <w:szCs w:val="20"/>
        </w:rPr>
      </w:pPr>
    </w:p>
    <w:p w14:paraId="7F98E324" w14:textId="77777777" w:rsidR="00C66FCC" w:rsidRDefault="00C66FCC" w:rsidP="00C66FCC">
      <w:pPr>
        <w:tabs>
          <w:tab w:val="left" w:pos="-720"/>
          <w:tab w:val="left" w:pos="360"/>
        </w:tabs>
        <w:suppressAutoHyphens/>
        <w:spacing w:before="120" w:after="120" w:line="240" w:lineRule="auto"/>
        <w:rPr>
          <w:rFonts w:ascii="Arial" w:eastAsia="Times New Roman" w:hAnsi="Arial" w:cs="Arial"/>
          <w:b/>
          <w:bCs/>
          <w:sz w:val="20"/>
          <w:szCs w:val="20"/>
        </w:rPr>
      </w:pPr>
      <w:r w:rsidRPr="00DA28DA">
        <w:rPr>
          <w:rFonts w:ascii="Arial" w:eastAsia="Times New Roman" w:hAnsi="Arial" w:cs="Arial"/>
          <w:b/>
          <w:bCs/>
          <w:sz w:val="20"/>
          <w:szCs w:val="20"/>
        </w:rPr>
        <w:t xml:space="preserve">Person Conducting Assessment: </w:t>
      </w:r>
      <w:sdt>
        <w:sdtPr>
          <w:rPr>
            <w:rFonts w:ascii="Arial" w:eastAsia="Times New Roman" w:hAnsi="Arial" w:cs="Arial"/>
            <w:b/>
            <w:bCs/>
            <w:sz w:val="20"/>
            <w:szCs w:val="20"/>
          </w:rPr>
          <w:id w:val="-989634531"/>
          <w:placeholder>
            <w:docPart w:val="E1166951C26B4A54A2A183A6818DB57B"/>
          </w:placeholder>
          <w:showingPlcHdr/>
          <w:text/>
        </w:sdtPr>
        <w:sdtEndPr/>
        <w:sdtContent>
          <w:r w:rsidRPr="00392601">
            <w:rPr>
              <w:rStyle w:val="PlaceholderText"/>
            </w:rPr>
            <w:t>Click or tap here to enter text.</w:t>
          </w:r>
        </w:sdtContent>
      </w:sdt>
      <w:r>
        <w:rPr>
          <w:rFonts w:ascii="Arial" w:eastAsia="Times New Roman" w:hAnsi="Arial" w:cs="Arial"/>
          <w:b/>
          <w:bCs/>
          <w:sz w:val="20"/>
          <w:szCs w:val="20"/>
        </w:rPr>
        <w:t xml:space="preserve">   Date: </w:t>
      </w:r>
      <w:sdt>
        <w:sdtPr>
          <w:rPr>
            <w:rFonts w:ascii="Arial" w:eastAsia="Times New Roman" w:hAnsi="Arial" w:cs="Arial"/>
            <w:b/>
            <w:bCs/>
            <w:sz w:val="20"/>
            <w:szCs w:val="20"/>
          </w:rPr>
          <w:id w:val="309989509"/>
          <w:placeholder>
            <w:docPart w:val="EEB53C58DC984CBD8D5F4A7D41B07B4C"/>
          </w:placeholder>
          <w:showingPlcHdr/>
          <w:date>
            <w:dateFormat w:val="M/d/yyyy"/>
            <w:lid w:val="en-US"/>
            <w:storeMappedDataAs w:val="dateTime"/>
            <w:calendar w:val="gregorian"/>
          </w:date>
        </w:sdtPr>
        <w:sdtEndPr/>
        <w:sdtContent>
          <w:r w:rsidRPr="00392601">
            <w:rPr>
              <w:rStyle w:val="PlaceholderText"/>
            </w:rPr>
            <w:t>Click or tap to enter a date.</w:t>
          </w:r>
        </w:sdtContent>
      </w:sdt>
      <w:r>
        <w:rPr>
          <w:rFonts w:ascii="Arial" w:eastAsia="Times New Roman" w:hAnsi="Arial" w:cs="Arial"/>
          <w:b/>
          <w:bCs/>
          <w:sz w:val="20"/>
          <w:szCs w:val="20"/>
        </w:rPr>
        <w:t xml:space="preserve"> </w:t>
      </w:r>
    </w:p>
    <w:p w14:paraId="1AEFE109" w14:textId="77777777" w:rsidR="00C66FCC" w:rsidRDefault="00C66FCC" w:rsidP="00385F5D">
      <w:pPr>
        <w:tabs>
          <w:tab w:val="left" w:pos="-720"/>
          <w:tab w:val="left" w:pos="360"/>
        </w:tabs>
        <w:suppressAutoHyphens/>
        <w:spacing w:before="120" w:after="120" w:line="240" w:lineRule="auto"/>
        <w:rPr>
          <w:rFonts w:ascii="Arial" w:eastAsia="Times New Roman" w:hAnsi="Arial" w:cs="Arial"/>
          <w:b/>
          <w:bCs/>
          <w:sz w:val="20"/>
          <w:szCs w:val="20"/>
        </w:rPr>
      </w:pPr>
    </w:p>
    <w:p w14:paraId="6FDBAFDA" w14:textId="77777777" w:rsidR="00891AAE" w:rsidRDefault="00891AAE" w:rsidP="00385F5D">
      <w:pPr>
        <w:tabs>
          <w:tab w:val="left" w:pos="-720"/>
          <w:tab w:val="left" w:pos="360"/>
        </w:tabs>
        <w:suppressAutoHyphens/>
        <w:spacing w:before="120" w:after="120" w:line="240" w:lineRule="auto"/>
        <w:rPr>
          <w:rFonts w:ascii="Times New Roman" w:eastAsia="Times New Roman" w:hAnsi="Times New Roman" w:cs="Times New Roman"/>
          <w:bCs/>
          <w:iCs/>
          <w:sz w:val="28"/>
          <w:szCs w:val="20"/>
        </w:rPr>
      </w:pPr>
    </w:p>
    <w:sectPr w:rsidR="00891AAE" w:rsidSect="00C24E13">
      <w:footerReference w:type="default" r:id="rId14"/>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8BEF" w14:textId="77777777" w:rsidR="004A07A6" w:rsidRDefault="004A07A6" w:rsidP="001F457A">
      <w:pPr>
        <w:spacing w:after="0" w:line="240" w:lineRule="auto"/>
      </w:pPr>
      <w:r>
        <w:separator/>
      </w:r>
    </w:p>
  </w:endnote>
  <w:endnote w:type="continuationSeparator" w:id="0">
    <w:p w14:paraId="2DD4F787" w14:textId="77777777" w:rsidR="004A07A6" w:rsidRDefault="004A07A6" w:rsidP="001F4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4599201"/>
      <w:docPartObj>
        <w:docPartGallery w:val="Page Numbers (Bottom of Page)"/>
        <w:docPartUnique/>
      </w:docPartObj>
    </w:sdtPr>
    <w:sdtEndPr>
      <w:rPr>
        <w:noProof/>
      </w:rPr>
    </w:sdtEndPr>
    <w:sdtContent>
      <w:p w14:paraId="469F1126" w14:textId="5379F065" w:rsidR="00C66FCC" w:rsidRDefault="00C66FCC">
        <w:pPr>
          <w:pStyle w:val="Footer"/>
          <w:jc w:val="right"/>
        </w:pPr>
        <w:r w:rsidRPr="00BB0FCE">
          <w:t xml:space="preserve">GWAAR Nutrition Team Updated </w:t>
        </w:r>
        <w:r w:rsidR="00FF2245">
          <w:t>10-1-</w:t>
        </w:r>
        <w:r w:rsidRPr="00BB0FCE">
          <w:t>21</w:t>
        </w:r>
        <w:r>
          <w:t xml:space="preserve">                                                              </w:t>
        </w:r>
        <w:r>
          <w:fldChar w:fldCharType="begin"/>
        </w:r>
        <w:r>
          <w:instrText xml:space="preserve"> PAGE   \* MERGEFORMAT </w:instrText>
        </w:r>
        <w:r>
          <w:fldChar w:fldCharType="separate"/>
        </w:r>
        <w:r>
          <w:rPr>
            <w:noProof/>
          </w:rPr>
          <w:t>1</w:t>
        </w:r>
        <w:r>
          <w:rPr>
            <w:noProof/>
          </w:rPr>
          <w:fldChar w:fldCharType="end"/>
        </w:r>
      </w:p>
    </w:sdtContent>
  </w:sdt>
  <w:p w14:paraId="42C8A9EB" w14:textId="47E9EF5C" w:rsidR="00C66FCC" w:rsidRPr="00BB0FCE" w:rsidRDefault="00C66FCC" w:rsidP="00BB0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04119" w14:textId="77777777" w:rsidR="004A07A6" w:rsidRDefault="004A07A6" w:rsidP="001F457A">
      <w:pPr>
        <w:spacing w:after="0" w:line="240" w:lineRule="auto"/>
      </w:pPr>
      <w:r>
        <w:separator/>
      </w:r>
    </w:p>
  </w:footnote>
  <w:footnote w:type="continuationSeparator" w:id="0">
    <w:p w14:paraId="531D2BE5" w14:textId="77777777" w:rsidR="004A07A6" w:rsidRDefault="004A07A6" w:rsidP="001F45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5179"/>
    <w:multiLevelType w:val="hybridMultilevel"/>
    <w:tmpl w:val="88442AF8"/>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6246D"/>
    <w:multiLevelType w:val="hybridMultilevel"/>
    <w:tmpl w:val="87FA1DAC"/>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C4786"/>
    <w:multiLevelType w:val="hybridMultilevel"/>
    <w:tmpl w:val="8DE40A5C"/>
    <w:lvl w:ilvl="0" w:tplc="C5ECAA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76AE2"/>
    <w:multiLevelType w:val="hybridMultilevel"/>
    <w:tmpl w:val="448ACD16"/>
    <w:lvl w:ilvl="0" w:tplc="252A46EC">
      <w:numFmt w:val="bullet"/>
      <w:lvlText w:val="ÿ"/>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3834"/>
    <w:multiLevelType w:val="hybridMultilevel"/>
    <w:tmpl w:val="AF0C0074"/>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842EA0"/>
    <w:multiLevelType w:val="hybridMultilevel"/>
    <w:tmpl w:val="BDE6D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E6A27"/>
    <w:multiLevelType w:val="hybridMultilevel"/>
    <w:tmpl w:val="0CF21C3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A7CB9"/>
    <w:multiLevelType w:val="singleLevel"/>
    <w:tmpl w:val="55BA4BFE"/>
    <w:lvl w:ilvl="0">
      <w:numFmt w:val="bullet"/>
      <w:lvlText w:val=""/>
      <w:lvlJc w:val="left"/>
      <w:pPr>
        <w:tabs>
          <w:tab w:val="num" w:pos="405"/>
        </w:tabs>
        <w:ind w:left="405" w:hanging="405"/>
      </w:pPr>
      <w:rPr>
        <w:rFonts w:ascii="Wingdings" w:hAnsi="Wingdings" w:hint="default"/>
      </w:rPr>
    </w:lvl>
  </w:abstractNum>
  <w:abstractNum w:abstractNumId="8" w15:restartNumberingAfterBreak="0">
    <w:nsid w:val="36FF1DAE"/>
    <w:multiLevelType w:val="hybridMultilevel"/>
    <w:tmpl w:val="B6A446C2"/>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544AE7"/>
    <w:multiLevelType w:val="hybridMultilevel"/>
    <w:tmpl w:val="2C5C3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784785"/>
    <w:multiLevelType w:val="hybridMultilevel"/>
    <w:tmpl w:val="C8FADBDA"/>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1936820"/>
    <w:multiLevelType w:val="hybridMultilevel"/>
    <w:tmpl w:val="32B47976"/>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59032C"/>
    <w:multiLevelType w:val="hybridMultilevel"/>
    <w:tmpl w:val="B06C9014"/>
    <w:lvl w:ilvl="0" w:tplc="8D8A8F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2546A"/>
    <w:multiLevelType w:val="hybridMultilevel"/>
    <w:tmpl w:val="C7DAA488"/>
    <w:lvl w:ilvl="0" w:tplc="C5ECAA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611706"/>
    <w:multiLevelType w:val="hybridMultilevel"/>
    <w:tmpl w:val="688E9B0A"/>
    <w:lvl w:ilvl="0" w:tplc="C5ECAA4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9B77E4"/>
    <w:multiLevelType w:val="hybridMultilevel"/>
    <w:tmpl w:val="6B2040AC"/>
    <w:lvl w:ilvl="0" w:tplc="8D8A8F0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59C6276"/>
    <w:multiLevelType w:val="hybridMultilevel"/>
    <w:tmpl w:val="495E1070"/>
    <w:lvl w:ilvl="0" w:tplc="C5ECAA4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FE719C"/>
    <w:multiLevelType w:val="hybridMultilevel"/>
    <w:tmpl w:val="00D2CF24"/>
    <w:lvl w:ilvl="0" w:tplc="8D8A8F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7465D7"/>
    <w:multiLevelType w:val="hybridMultilevel"/>
    <w:tmpl w:val="9E5006F4"/>
    <w:lvl w:ilvl="0" w:tplc="C5ECAA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8C90B46"/>
    <w:multiLevelType w:val="multilevel"/>
    <w:tmpl w:val="57501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917937"/>
    <w:multiLevelType w:val="hybridMultilevel"/>
    <w:tmpl w:val="1DFA65AC"/>
    <w:lvl w:ilvl="0" w:tplc="C5ECAA4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9C24E7"/>
    <w:multiLevelType w:val="hybridMultilevel"/>
    <w:tmpl w:val="07B2AE7A"/>
    <w:lvl w:ilvl="0" w:tplc="C5ECAA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13"/>
  </w:num>
  <w:num w:numId="4">
    <w:abstractNumId w:val="2"/>
  </w:num>
  <w:num w:numId="5">
    <w:abstractNumId w:val="20"/>
  </w:num>
  <w:num w:numId="6">
    <w:abstractNumId w:val="16"/>
  </w:num>
  <w:num w:numId="7">
    <w:abstractNumId w:val="8"/>
  </w:num>
  <w:num w:numId="8">
    <w:abstractNumId w:val="0"/>
  </w:num>
  <w:num w:numId="9">
    <w:abstractNumId w:val="10"/>
  </w:num>
  <w:num w:numId="10">
    <w:abstractNumId w:val="21"/>
  </w:num>
  <w:num w:numId="11">
    <w:abstractNumId w:val="5"/>
  </w:num>
  <w:num w:numId="12">
    <w:abstractNumId w:val="19"/>
  </w:num>
  <w:num w:numId="13">
    <w:abstractNumId w:val="14"/>
  </w:num>
  <w:num w:numId="14">
    <w:abstractNumId w:val="6"/>
  </w:num>
  <w:num w:numId="15">
    <w:abstractNumId w:val="11"/>
  </w:num>
  <w:num w:numId="16">
    <w:abstractNumId w:val="15"/>
  </w:num>
  <w:num w:numId="17">
    <w:abstractNumId w:val="17"/>
  </w:num>
  <w:num w:numId="18">
    <w:abstractNumId w:val="18"/>
  </w:num>
  <w:num w:numId="19">
    <w:abstractNumId w:val="7"/>
  </w:num>
  <w:num w:numId="20">
    <w:abstractNumId w:val="3"/>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tTAyMDSwNDeyMDNV0lEKTi0uzszPAymwqAUA9NvQeCwAAAA="/>
  </w:docVars>
  <w:rsids>
    <w:rsidRoot w:val="009917FF"/>
    <w:rsid w:val="00034E72"/>
    <w:rsid w:val="00040FE3"/>
    <w:rsid w:val="00043630"/>
    <w:rsid w:val="000547EA"/>
    <w:rsid w:val="000631FC"/>
    <w:rsid w:val="00071C8B"/>
    <w:rsid w:val="00074D36"/>
    <w:rsid w:val="0009529D"/>
    <w:rsid w:val="000A3400"/>
    <w:rsid w:val="000C6FBA"/>
    <w:rsid w:val="000D3307"/>
    <w:rsid w:val="000E5467"/>
    <w:rsid w:val="000F2EA8"/>
    <w:rsid w:val="001152F2"/>
    <w:rsid w:val="00123EEF"/>
    <w:rsid w:val="001301C3"/>
    <w:rsid w:val="00137A43"/>
    <w:rsid w:val="001909B2"/>
    <w:rsid w:val="00192D71"/>
    <w:rsid w:val="001C7E79"/>
    <w:rsid w:val="001D22C1"/>
    <w:rsid w:val="001D6974"/>
    <w:rsid w:val="001F1EA5"/>
    <w:rsid w:val="001F2972"/>
    <w:rsid w:val="001F457A"/>
    <w:rsid w:val="00205E21"/>
    <w:rsid w:val="00211E81"/>
    <w:rsid w:val="00232944"/>
    <w:rsid w:val="00254500"/>
    <w:rsid w:val="00257ECD"/>
    <w:rsid w:val="00262788"/>
    <w:rsid w:val="002870F6"/>
    <w:rsid w:val="0029042B"/>
    <w:rsid w:val="00290ECD"/>
    <w:rsid w:val="00291E28"/>
    <w:rsid w:val="00295848"/>
    <w:rsid w:val="002A3A8F"/>
    <w:rsid w:val="002A409C"/>
    <w:rsid w:val="002E3AA7"/>
    <w:rsid w:val="002F1F6E"/>
    <w:rsid w:val="0031145C"/>
    <w:rsid w:val="00315A5A"/>
    <w:rsid w:val="00324BC7"/>
    <w:rsid w:val="00370F6C"/>
    <w:rsid w:val="00385F5D"/>
    <w:rsid w:val="003D306A"/>
    <w:rsid w:val="003F11A5"/>
    <w:rsid w:val="0040760F"/>
    <w:rsid w:val="0040781D"/>
    <w:rsid w:val="00437E34"/>
    <w:rsid w:val="00466081"/>
    <w:rsid w:val="00493EA4"/>
    <w:rsid w:val="004A07A6"/>
    <w:rsid w:val="004D6A60"/>
    <w:rsid w:val="004F47DD"/>
    <w:rsid w:val="00501A3C"/>
    <w:rsid w:val="00520632"/>
    <w:rsid w:val="005216BC"/>
    <w:rsid w:val="0055638C"/>
    <w:rsid w:val="00560EF4"/>
    <w:rsid w:val="005657D0"/>
    <w:rsid w:val="00583283"/>
    <w:rsid w:val="005A1757"/>
    <w:rsid w:val="005B2762"/>
    <w:rsid w:val="005D2291"/>
    <w:rsid w:val="0062114E"/>
    <w:rsid w:val="00643377"/>
    <w:rsid w:val="00651262"/>
    <w:rsid w:val="00673BC1"/>
    <w:rsid w:val="00683B25"/>
    <w:rsid w:val="006A352E"/>
    <w:rsid w:val="006C6676"/>
    <w:rsid w:val="007002B4"/>
    <w:rsid w:val="00712496"/>
    <w:rsid w:val="00740D65"/>
    <w:rsid w:val="00763F75"/>
    <w:rsid w:val="00771336"/>
    <w:rsid w:val="00777927"/>
    <w:rsid w:val="007A3599"/>
    <w:rsid w:val="007A3B18"/>
    <w:rsid w:val="007A62C4"/>
    <w:rsid w:val="007B69C6"/>
    <w:rsid w:val="007C4500"/>
    <w:rsid w:val="00814166"/>
    <w:rsid w:val="00824EBD"/>
    <w:rsid w:val="00836B33"/>
    <w:rsid w:val="008435D0"/>
    <w:rsid w:val="008616BD"/>
    <w:rsid w:val="00891AAE"/>
    <w:rsid w:val="00895A8E"/>
    <w:rsid w:val="008B1324"/>
    <w:rsid w:val="008B1344"/>
    <w:rsid w:val="008C0D25"/>
    <w:rsid w:val="008D2ECA"/>
    <w:rsid w:val="00906C12"/>
    <w:rsid w:val="009105A1"/>
    <w:rsid w:val="00925ECB"/>
    <w:rsid w:val="00935389"/>
    <w:rsid w:val="009367C3"/>
    <w:rsid w:val="009578AF"/>
    <w:rsid w:val="00961BB4"/>
    <w:rsid w:val="00974C5E"/>
    <w:rsid w:val="009800FC"/>
    <w:rsid w:val="009917FF"/>
    <w:rsid w:val="00994319"/>
    <w:rsid w:val="009A0E2E"/>
    <w:rsid w:val="009C205D"/>
    <w:rsid w:val="009C4C97"/>
    <w:rsid w:val="009D1707"/>
    <w:rsid w:val="009D6A8B"/>
    <w:rsid w:val="00A07077"/>
    <w:rsid w:val="00A1577A"/>
    <w:rsid w:val="00A75887"/>
    <w:rsid w:val="00A92E9B"/>
    <w:rsid w:val="00AB4EE9"/>
    <w:rsid w:val="00AC7532"/>
    <w:rsid w:val="00B02C41"/>
    <w:rsid w:val="00B17D49"/>
    <w:rsid w:val="00B5738D"/>
    <w:rsid w:val="00B61B29"/>
    <w:rsid w:val="00B86E05"/>
    <w:rsid w:val="00BA07F8"/>
    <w:rsid w:val="00BB0FCE"/>
    <w:rsid w:val="00BB7EF5"/>
    <w:rsid w:val="00BC3696"/>
    <w:rsid w:val="00BD59E2"/>
    <w:rsid w:val="00BE10D6"/>
    <w:rsid w:val="00C10F8E"/>
    <w:rsid w:val="00C24E13"/>
    <w:rsid w:val="00C4640D"/>
    <w:rsid w:val="00C66FCC"/>
    <w:rsid w:val="00C8476F"/>
    <w:rsid w:val="00C85410"/>
    <w:rsid w:val="00C85E54"/>
    <w:rsid w:val="00CB0D90"/>
    <w:rsid w:val="00CC10AC"/>
    <w:rsid w:val="00CC39FC"/>
    <w:rsid w:val="00CD49A6"/>
    <w:rsid w:val="00CF2881"/>
    <w:rsid w:val="00CF505C"/>
    <w:rsid w:val="00D0322E"/>
    <w:rsid w:val="00D0675F"/>
    <w:rsid w:val="00D263FF"/>
    <w:rsid w:val="00D278AF"/>
    <w:rsid w:val="00D30BA9"/>
    <w:rsid w:val="00D90664"/>
    <w:rsid w:val="00DA28DA"/>
    <w:rsid w:val="00DA3BA0"/>
    <w:rsid w:val="00DA6943"/>
    <w:rsid w:val="00DB3102"/>
    <w:rsid w:val="00DB70AF"/>
    <w:rsid w:val="00DD1F13"/>
    <w:rsid w:val="00DE6C13"/>
    <w:rsid w:val="00E15BEA"/>
    <w:rsid w:val="00E33D06"/>
    <w:rsid w:val="00E5790D"/>
    <w:rsid w:val="00E63015"/>
    <w:rsid w:val="00E810AF"/>
    <w:rsid w:val="00E97412"/>
    <w:rsid w:val="00EA1AF9"/>
    <w:rsid w:val="00EA4703"/>
    <w:rsid w:val="00ED1F98"/>
    <w:rsid w:val="00ED711D"/>
    <w:rsid w:val="00F1508A"/>
    <w:rsid w:val="00F23701"/>
    <w:rsid w:val="00F264D7"/>
    <w:rsid w:val="00F506BF"/>
    <w:rsid w:val="00F545CA"/>
    <w:rsid w:val="00F71485"/>
    <w:rsid w:val="00FA44E8"/>
    <w:rsid w:val="00FA7130"/>
    <w:rsid w:val="00FB0FF1"/>
    <w:rsid w:val="00FC2C67"/>
    <w:rsid w:val="00FD1963"/>
    <w:rsid w:val="00FF1298"/>
    <w:rsid w:val="00FF2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4F5B6"/>
  <w15:chartTrackingRefBased/>
  <w15:docId w15:val="{3AF5D495-A430-4B44-BC6D-5732BA80E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63F75"/>
    <w:pPr>
      <w:keepNext/>
      <w:spacing w:after="0" w:line="240" w:lineRule="auto"/>
      <w:outlineLvl w:val="0"/>
    </w:pPr>
    <w:rPr>
      <w:rFonts w:ascii="Arial" w:eastAsia="Times New Roman" w:hAnsi="Arial" w:cs="Arial"/>
      <w:b/>
      <w:szCs w:val="24"/>
    </w:rPr>
  </w:style>
  <w:style w:type="paragraph" w:styleId="Heading2">
    <w:name w:val="heading 2"/>
    <w:basedOn w:val="Normal"/>
    <w:next w:val="Normal"/>
    <w:link w:val="Heading2Char"/>
    <w:uiPriority w:val="9"/>
    <w:semiHidden/>
    <w:unhideWhenUsed/>
    <w:qFormat/>
    <w:rsid w:val="00C854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C8541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1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3A8F"/>
    <w:pPr>
      <w:ind w:left="720"/>
      <w:contextualSpacing/>
    </w:pPr>
  </w:style>
  <w:style w:type="character" w:styleId="Hyperlink">
    <w:name w:val="Hyperlink"/>
    <w:basedOn w:val="DefaultParagraphFont"/>
    <w:uiPriority w:val="99"/>
    <w:unhideWhenUsed/>
    <w:rsid w:val="009367C3"/>
    <w:rPr>
      <w:color w:val="0563C1" w:themeColor="hyperlink"/>
      <w:u w:val="single"/>
    </w:rPr>
  </w:style>
  <w:style w:type="character" w:customStyle="1" w:styleId="UnresolvedMention1">
    <w:name w:val="Unresolved Mention1"/>
    <w:basedOn w:val="DefaultParagraphFont"/>
    <w:uiPriority w:val="99"/>
    <w:semiHidden/>
    <w:unhideWhenUsed/>
    <w:rsid w:val="009367C3"/>
    <w:rPr>
      <w:color w:val="605E5C"/>
      <w:shd w:val="clear" w:color="auto" w:fill="E1DFDD"/>
    </w:rPr>
  </w:style>
  <w:style w:type="character" w:styleId="FollowedHyperlink">
    <w:name w:val="FollowedHyperlink"/>
    <w:basedOn w:val="DefaultParagraphFont"/>
    <w:uiPriority w:val="99"/>
    <w:semiHidden/>
    <w:unhideWhenUsed/>
    <w:rsid w:val="000A3400"/>
    <w:rPr>
      <w:color w:val="954F72" w:themeColor="followedHyperlink"/>
      <w:u w:val="single"/>
    </w:rPr>
  </w:style>
  <w:style w:type="paragraph" w:styleId="Header">
    <w:name w:val="header"/>
    <w:basedOn w:val="Normal"/>
    <w:link w:val="HeaderChar"/>
    <w:uiPriority w:val="99"/>
    <w:unhideWhenUsed/>
    <w:rsid w:val="001F45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57A"/>
  </w:style>
  <w:style w:type="paragraph" w:styleId="Footer">
    <w:name w:val="footer"/>
    <w:basedOn w:val="Normal"/>
    <w:link w:val="FooterChar"/>
    <w:uiPriority w:val="99"/>
    <w:unhideWhenUsed/>
    <w:rsid w:val="001F45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57A"/>
  </w:style>
  <w:style w:type="character" w:customStyle="1" w:styleId="Heading1Char">
    <w:name w:val="Heading 1 Char"/>
    <w:basedOn w:val="DefaultParagraphFont"/>
    <w:link w:val="Heading1"/>
    <w:rsid w:val="00763F75"/>
    <w:rPr>
      <w:rFonts w:ascii="Arial" w:eastAsia="Times New Roman" w:hAnsi="Arial" w:cs="Arial"/>
      <w:b/>
      <w:szCs w:val="24"/>
    </w:rPr>
  </w:style>
  <w:style w:type="character" w:customStyle="1" w:styleId="Heading2Char">
    <w:name w:val="Heading 2 Char"/>
    <w:basedOn w:val="DefaultParagraphFont"/>
    <w:link w:val="Heading2"/>
    <w:uiPriority w:val="9"/>
    <w:semiHidden/>
    <w:rsid w:val="00C85410"/>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C85410"/>
    <w:rPr>
      <w:rFonts w:asciiTheme="majorHAnsi" w:eastAsiaTheme="majorEastAsia" w:hAnsiTheme="majorHAnsi" w:cstheme="majorBidi"/>
      <w:color w:val="2F5496" w:themeColor="accent1" w:themeShade="BF"/>
    </w:rPr>
  </w:style>
  <w:style w:type="character" w:styleId="PlaceholderText">
    <w:name w:val="Placeholder Text"/>
    <w:basedOn w:val="DefaultParagraphFont"/>
    <w:uiPriority w:val="99"/>
    <w:semiHidden/>
    <w:rsid w:val="00315A5A"/>
    <w:rPr>
      <w:color w:val="808080"/>
    </w:rPr>
  </w:style>
  <w:style w:type="character" w:styleId="UnresolvedMention">
    <w:name w:val="Unresolved Mention"/>
    <w:basedOn w:val="DefaultParagraphFont"/>
    <w:uiPriority w:val="99"/>
    <w:semiHidden/>
    <w:unhideWhenUsed/>
    <w:rsid w:val="00683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48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andfamilies.org/Portals/0/State%20Fact%20Sheets/Grandfamilies-Fact-Sheet-Wisconsin.pdf" TargetMode="External"/><Relationship Id="rId13" Type="http://schemas.openxmlformats.org/officeDocument/2006/relationships/hyperlink" Target="https://static.abbottnutrition.com/cms-prod/abbottnutrition-2016.com/img/Malnutrition%20Screening%20Tool_FINAL_tcm1226-57900.pdf" TargetMode="External"/><Relationship Id="rId3" Type="http://schemas.openxmlformats.org/officeDocument/2006/relationships/settings" Target="settings.xml"/><Relationship Id="rId7" Type="http://schemas.openxmlformats.org/officeDocument/2006/relationships/hyperlink" Target="https://www.drugs.com/" TargetMode="External"/><Relationship Id="rId12" Type="http://schemas.openxmlformats.org/officeDocument/2006/relationships/hyperlink" Target="https://www.everyoneon.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nerationsonlin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enerationsonline.com/" TargetMode="External"/><Relationship Id="rId4" Type="http://schemas.openxmlformats.org/officeDocument/2006/relationships/webSettings" Target="webSettings.xml"/><Relationship Id="rId9" Type="http://schemas.openxmlformats.org/officeDocument/2006/relationships/hyperlink" Target="http://rethinkingdrinking.niaaa.nih.gov/"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449E716-FB0C-4969-835D-A58041D7A408}"/>
      </w:docPartPr>
      <w:docPartBody>
        <w:p w:rsidR="00C97D81" w:rsidRDefault="00C97D81">
          <w:r w:rsidRPr="00392601">
            <w:rPr>
              <w:rStyle w:val="PlaceholderText"/>
            </w:rPr>
            <w:t>Click or tap here to enter text.</w:t>
          </w:r>
        </w:p>
      </w:docPartBody>
    </w:docPart>
    <w:docPart>
      <w:docPartPr>
        <w:name w:val="D446C379849B448C8368900CCF351D9C"/>
        <w:category>
          <w:name w:val="General"/>
          <w:gallery w:val="placeholder"/>
        </w:category>
        <w:types>
          <w:type w:val="bbPlcHdr"/>
        </w:types>
        <w:behaviors>
          <w:behavior w:val="content"/>
        </w:behaviors>
        <w:guid w:val="{27F58D13-BF89-4F44-966E-24B30C4A5DA6}"/>
      </w:docPartPr>
      <w:docPartBody>
        <w:p w:rsidR="00E7652A" w:rsidRDefault="00C97D81" w:rsidP="00C97D81">
          <w:pPr>
            <w:pStyle w:val="D446C379849B448C8368900CCF351D9C"/>
          </w:pPr>
          <w:r w:rsidRPr="00392601">
            <w:rPr>
              <w:rStyle w:val="PlaceholderText"/>
            </w:rPr>
            <w:t>Click or tap here to enter text.</w:t>
          </w:r>
        </w:p>
      </w:docPartBody>
    </w:docPart>
    <w:docPart>
      <w:docPartPr>
        <w:name w:val="E1166951C26B4A54A2A183A6818DB57B"/>
        <w:category>
          <w:name w:val="General"/>
          <w:gallery w:val="placeholder"/>
        </w:category>
        <w:types>
          <w:type w:val="bbPlcHdr"/>
        </w:types>
        <w:behaviors>
          <w:behavior w:val="content"/>
        </w:behaviors>
        <w:guid w:val="{1BCC8F74-BB73-4DE2-919E-9FF22439A8B5}"/>
      </w:docPartPr>
      <w:docPartBody>
        <w:p w:rsidR="00E7652A" w:rsidRDefault="00E7652A" w:rsidP="00E7652A">
          <w:pPr>
            <w:pStyle w:val="E1166951C26B4A54A2A183A6818DB57B"/>
          </w:pPr>
          <w:r w:rsidRPr="00392601">
            <w:rPr>
              <w:rStyle w:val="PlaceholderText"/>
            </w:rPr>
            <w:t>Click or tap here to enter text.</w:t>
          </w:r>
        </w:p>
      </w:docPartBody>
    </w:docPart>
    <w:docPart>
      <w:docPartPr>
        <w:name w:val="EEB53C58DC984CBD8D5F4A7D41B07B4C"/>
        <w:category>
          <w:name w:val="General"/>
          <w:gallery w:val="placeholder"/>
        </w:category>
        <w:types>
          <w:type w:val="bbPlcHdr"/>
        </w:types>
        <w:behaviors>
          <w:behavior w:val="content"/>
        </w:behaviors>
        <w:guid w:val="{DA7D1F93-8F88-4625-AD0D-63B8E5772B78}"/>
      </w:docPartPr>
      <w:docPartBody>
        <w:p w:rsidR="00E7652A" w:rsidRDefault="00E7652A" w:rsidP="00E7652A">
          <w:pPr>
            <w:pStyle w:val="EEB53C58DC984CBD8D5F4A7D41B07B4C"/>
          </w:pPr>
          <w:r w:rsidRPr="0039260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D81"/>
    <w:rsid w:val="00223DE8"/>
    <w:rsid w:val="00C97D81"/>
    <w:rsid w:val="00E76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652A"/>
    <w:rPr>
      <w:color w:val="808080"/>
    </w:rPr>
  </w:style>
  <w:style w:type="paragraph" w:customStyle="1" w:styleId="D446C379849B448C8368900CCF351D9C">
    <w:name w:val="D446C379849B448C8368900CCF351D9C"/>
    <w:rsid w:val="00C97D81"/>
  </w:style>
  <w:style w:type="paragraph" w:customStyle="1" w:styleId="E1166951C26B4A54A2A183A6818DB57B">
    <w:name w:val="E1166951C26B4A54A2A183A6818DB57B"/>
    <w:rsid w:val="00E7652A"/>
  </w:style>
  <w:style w:type="paragraph" w:customStyle="1" w:styleId="EEB53C58DC984CBD8D5F4A7D41B07B4C">
    <w:name w:val="EEB53C58DC984CBD8D5F4A7D41B07B4C"/>
    <w:rsid w:val="00E765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2120</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VanKampen</dc:creator>
  <cp:keywords/>
  <dc:description/>
  <cp:lastModifiedBy>Pam VanKampen</cp:lastModifiedBy>
  <cp:revision>11</cp:revision>
  <cp:lastPrinted>2021-10-01T16:39:00Z</cp:lastPrinted>
  <dcterms:created xsi:type="dcterms:W3CDTF">2021-10-01T16:30:00Z</dcterms:created>
  <dcterms:modified xsi:type="dcterms:W3CDTF">2021-10-01T16:39:00Z</dcterms:modified>
</cp:coreProperties>
</file>